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560E80" w14:textId="3AF40064" w:rsidR="00807D88" w:rsidRDefault="00CC2838" w:rsidP="00E138FE">
      <w:pPr>
        <w:jc w:val="right"/>
        <w:rPr>
          <w:rFonts w:cs="Arial"/>
          <w:szCs w:val="22"/>
        </w:rPr>
      </w:pPr>
      <w:r w:rsidRPr="00F63B41">
        <w:rPr>
          <w:rFonts w:ascii="Calibri" w:eastAsia="Calibri" w:hAnsi="Calibri"/>
          <w:noProof/>
        </w:rPr>
        <w:drawing>
          <wp:anchor distT="0" distB="0" distL="114300" distR="114300" simplePos="0" relativeHeight="251658240" behindDoc="0" locked="0" layoutInCell="1" allowOverlap="1" wp14:anchorId="5AF613DE" wp14:editId="7B5FEFAB">
            <wp:simplePos x="0" y="0"/>
            <wp:positionH relativeFrom="page">
              <wp:posOffset>29845</wp:posOffset>
            </wp:positionH>
            <wp:positionV relativeFrom="paragraph">
              <wp:posOffset>-824230</wp:posOffset>
            </wp:positionV>
            <wp:extent cx="2914650" cy="1371600"/>
            <wp:effectExtent l="0" t="0" r="0" b="0"/>
            <wp:wrapNone/>
            <wp:docPr id="1623059928" name="Picture 1623059928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6514">
        <w:rPr>
          <w:rFonts w:cs="Arial"/>
          <w:szCs w:val="22"/>
        </w:rPr>
        <w:t xml:space="preserve"> </w:t>
      </w:r>
      <w:r w:rsidR="00DA4D60">
        <w:rPr>
          <w:rFonts w:cs="Arial"/>
          <w:szCs w:val="22"/>
        </w:rPr>
        <w:tab/>
      </w:r>
      <w:r w:rsidR="00DA4D60" w:rsidRPr="007E2623">
        <w:rPr>
          <w:rFonts w:cs="Arial"/>
          <w:szCs w:val="22"/>
        </w:rPr>
        <w:tab/>
      </w:r>
      <w:bookmarkStart w:id="0" w:name="_Hlk493155564"/>
    </w:p>
    <w:bookmarkEnd w:id="0"/>
    <w:p w14:paraId="712744E1" w14:textId="7EC699D0" w:rsidR="00FC78C1" w:rsidRDefault="00083155" w:rsidP="005E1906">
      <w:pPr>
        <w:jc w:val="center"/>
        <w:rPr>
          <w:rFonts w:ascii="Calibri" w:hAnsi="Calibri" w:cs="Calibri"/>
          <w:b/>
          <w:bCs/>
          <w:szCs w:val="24"/>
          <w:u w:val="single"/>
        </w:rPr>
      </w:pPr>
      <w:r w:rsidRPr="00F63B41">
        <w:rPr>
          <w:rFonts w:ascii="Calibri" w:eastAsia="Calibri" w:hAnsi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6193111" wp14:editId="7E9B20F3">
                <wp:simplePos x="0" y="0"/>
                <wp:positionH relativeFrom="margin">
                  <wp:posOffset>-523875</wp:posOffset>
                </wp:positionH>
                <wp:positionV relativeFrom="paragraph">
                  <wp:posOffset>194945</wp:posOffset>
                </wp:positionV>
                <wp:extent cx="7235190" cy="9525"/>
                <wp:effectExtent l="0" t="0" r="22860" b="28575"/>
                <wp:wrapNone/>
                <wp:docPr id="1271286597" name="Straight Connector 1271286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5190" cy="95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E95636" id="Straight Connector 1271286597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1.25pt,15.35pt" to="528.4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" strokecolor="#be4b48" strokeweight="1.5pt">
                <w10:wrap anchorx="margin"/>
              </v:line>
            </w:pict>
          </mc:Fallback>
        </mc:AlternateContent>
      </w:r>
    </w:p>
    <w:p w14:paraId="7F0154C7" w14:textId="52255F51" w:rsidR="0086280E" w:rsidRDefault="0086280E" w:rsidP="005E1906">
      <w:pPr>
        <w:jc w:val="center"/>
        <w:rPr>
          <w:rFonts w:ascii="Calibri" w:hAnsi="Calibri" w:cs="Calibri"/>
          <w:b/>
          <w:bCs/>
          <w:szCs w:val="24"/>
          <w:u w:val="single"/>
        </w:rPr>
      </w:pPr>
    </w:p>
    <w:p w14:paraId="4BB686A0" w14:textId="77777777" w:rsidR="00C04063" w:rsidRDefault="00C04063" w:rsidP="005E1906">
      <w:pPr>
        <w:jc w:val="center"/>
        <w:rPr>
          <w:rFonts w:ascii="Calibri" w:hAnsi="Calibri" w:cs="Calibri"/>
          <w:b/>
          <w:bCs/>
          <w:szCs w:val="24"/>
          <w:u w:val="single"/>
        </w:rPr>
      </w:pPr>
    </w:p>
    <w:p w14:paraId="52808ECC" w14:textId="59FE9041" w:rsidR="005E1906" w:rsidRDefault="00EC723D" w:rsidP="005E1906">
      <w:pPr>
        <w:jc w:val="center"/>
        <w:rPr>
          <w:rFonts w:ascii="Calibri" w:hAnsi="Calibri" w:cs="Calibri"/>
          <w:b/>
          <w:bCs/>
          <w:szCs w:val="24"/>
          <w:u w:val="single"/>
        </w:rPr>
      </w:pPr>
      <w:r>
        <w:rPr>
          <w:rFonts w:ascii="Calibri" w:hAnsi="Calibri" w:cs="Calibri"/>
          <w:b/>
          <w:bCs/>
          <w:szCs w:val="24"/>
          <w:u w:val="single"/>
        </w:rPr>
        <w:t xml:space="preserve">Staff </w:t>
      </w:r>
      <w:r w:rsidR="005544F1">
        <w:rPr>
          <w:rFonts w:ascii="Calibri" w:hAnsi="Calibri" w:cs="Calibri"/>
          <w:b/>
          <w:bCs/>
          <w:szCs w:val="24"/>
          <w:u w:val="single"/>
        </w:rPr>
        <w:t>Accommodation</w:t>
      </w:r>
      <w:r w:rsidR="00EE783E">
        <w:rPr>
          <w:rFonts w:ascii="Calibri" w:hAnsi="Calibri" w:cs="Calibri"/>
          <w:b/>
          <w:bCs/>
          <w:szCs w:val="24"/>
          <w:u w:val="single"/>
        </w:rPr>
        <w:t xml:space="preserve"> </w:t>
      </w:r>
      <w:r w:rsidR="00F06BAD">
        <w:rPr>
          <w:rFonts w:ascii="Calibri" w:hAnsi="Calibri" w:cs="Calibri"/>
          <w:b/>
          <w:bCs/>
          <w:szCs w:val="24"/>
          <w:u w:val="single"/>
        </w:rPr>
        <w:t>Report</w:t>
      </w:r>
    </w:p>
    <w:p w14:paraId="428E879C" w14:textId="65375D0F" w:rsidR="001D4317" w:rsidRDefault="001D4317" w:rsidP="00BC1E47">
      <w:pPr>
        <w:rPr>
          <w:rFonts w:ascii="Calibri" w:hAnsi="Calibri" w:cs="Calibri"/>
          <w:b/>
          <w:bCs/>
          <w:szCs w:val="24"/>
        </w:rPr>
      </w:pPr>
    </w:p>
    <w:p w14:paraId="28F2FA3C" w14:textId="4C19A7AF" w:rsidR="005E1906" w:rsidRDefault="005E1906" w:rsidP="005E1906">
      <w:pPr>
        <w:rPr>
          <w:rFonts w:ascii="Calibri" w:hAnsi="Calibri" w:cs="Calibri"/>
          <w:b/>
          <w:bCs/>
          <w:szCs w:val="24"/>
        </w:rPr>
      </w:pPr>
      <w:r w:rsidRPr="00097F5C">
        <w:rPr>
          <w:rFonts w:ascii="Calibri" w:hAnsi="Calibri" w:cs="Calibri"/>
          <w:b/>
          <w:bCs/>
          <w:szCs w:val="24"/>
        </w:rPr>
        <w:t>Report by:</w:t>
      </w:r>
      <w:r w:rsidRPr="00097F5C">
        <w:rPr>
          <w:rFonts w:ascii="Calibri" w:hAnsi="Calibri" w:cs="Calibri"/>
          <w:b/>
          <w:bCs/>
          <w:szCs w:val="24"/>
        </w:rPr>
        <w:tab/>
      </w:r>
      <w:r w:rsidRPr="00097F5C">
        <w:rPr>
          <w:rFonts w:ascii="Calibri" w:hAnsi="Calibri" w:cs="Calibri"/>
          <w:b/>
          <w:bCs/>
          <w:szCs w:val="24"/>
        </w:rPr>
        <w:tab/>
      </w:r>
      <w:r>
        <w:rPr>
          <w:rFonts w:ascii="Calibri" w:hAnsi="Calibri" w:cs="Calibri"/>
          <w:b/>
          <w:bCs/>
          <w:szCs w:val="24"/>
        </w:rPr>
        <w:tab/>
      </w:r>
      <w:r w:rsidR="00F06BAD">
        <w:rPr>
          <w:rFonts w:ascii="Calibri" w:hAnsi="Calibri" w:cs="Calibri"/>
          <w:b/>
          <w:bCs/>
          <w:szCs w:val="24"/>
        </w:rPr>
        <w:t xml:space="preserve">Town </w:t>
      </w:r>
      <w:r w:rsidR="00CD23DC">
        <w:rPr>
          <w:rFonts w:ascii="Calibri" w:hAnsi="Calibri" w:cs="Calibri"/>
          <w:b/>
          <w:bCs/>
          <w:szCs w:val="24"/>
        </w:rPr>
        <w:t>Clerk</w:t>
      </w:r>
      <w:r w:rsidRPr="00097F5C">
        <w:rPr>
          <w:rFonts w:ascii="Calibri" w:hAnsi="Calibri" w:cs="Calibri"/>
          <w:b/>
          <w:bCs/>
          <w:szCs w:val="24"/>
        </w:rPr>
        <w:br/>
        <w:t>To:</w:t>
      </w:r>
      <w:r w:rsidRPr="00097F5C">
        <w:rPr>
          <w:rFonts w:ascii="Calibri" w:hAnsi="Calibri" w:cs="Calibri"/>
          <w:b/>
          <w:bCs/>
          <w:szCs w:val="24"/>
        </w:rPr>
        <w:tab/>
      </w:r>
      <w:r w:rsidRPr="00097F5C">
        <w:rPr>
          <w:rFonts w:ascii="Calibri" w:hAnsi="Calibri" w:cs="Calibri"/>
          <w:b/>
          <w:bCs/>
          <w:szCs w:val="24"/>
        </w:rPr>
        <w:tab/>
      </w:r>
      <w:r>
        <w:rPr>
          <w:rFonts w:ascii="Calibri" w:hAnsi="Calibri" w:cs="Calibri"/>
          <w:b/>
          <w:bCs/>
          <w:szCs w:val="24"/>
        </w:rPr>
        <w:tab/>
      </w:r>
      <w:r>
        <w:rPr>
          <w:rFonts w:ascii="Calibri" w:hAnsi="Calibri" w:cs="Calibri"/>
          <w:b/>
          <w:bCs/>
          <w:szCs w:val="24"/>
        </w:rPr>
        <w:tab/>
      </w:r>
      <w:r w:rsidR="00EC723D">
        <w:rPr>
          <w:rFonts w:ascii="Calibri" w:hAnsi="Calibri" w:cs="Calibri"/>
          <w:b/>
          <w:bCs/>
          <w:szCs w:val="24"/>
        </w:rPr>
        <w:t>HR Committee</w:t>
      </w:r>
      <w:r w:rsidR="00EC723D">
        <w:rPr>
          <w:rFonts w:ascii="Calibri" w:hAnsi="Calibri" w:cs="Calibri"/>
          <w:b/>
          <w:bCs/>
          <w:szCs w:val="24"/>
        </w:rPr>
        <w:tab/>
      </w:r>
      <w:r w:rsidR="00EC723D">
        <w:rPr>
          <w:rFonts w:ascii="Calibri" w:hAnsi="Calibri" w:cs="Calibri"/>
          <w:b/>
          <w:bCs/>
          <w:szCs w:val="24"/>
        </w:rPr>
        <w:tab/>
      </w:r>
      <w:r w:rsidR="00EC723D">
        <w:rPr>
          <w:rFonts w:ascii="Calibri" w:hAnsi="Calibri" w:cs="Calibri"/>
          <w:b/>
          <w:bCs/>
          <w:szCs w:val="24"/>
        </w:rPr>
        <w:tab/>
      </w:r>
      <w:r w:rsidR="00EC723D">
        <w:rPr>
          <w:rFonts w:ascii="Calibri" w:hAnsi="Calibri" w:cs="Calibri"/>
          <w:b/>
          <w:bCs/>
          <w:szCs w:val="24"/>
        </w:rPr>
        <w:tab/>
      </w:r>
      <w:r w:rsidR="00EC723D">
        <w:rPr>
          <w:rFonts w:ascii="Calibri" w:hAnsi="Calibri" w:cs="Calibri"/>
          <w:b/>
          <w:bCs/>
          <w:szCs w:val="24"/>
        </w:rPr>
        <w:tab/>
      </w:r>
    </w:p>
    <w:p w14:paraId="0C768646" w14:textId="04393239" w:rsidR="005E1906" w:rsidRDefault="005E1906" w:rsidP="005E1906">
      <w:pPr>
        <w:ind w:left="2880" w:hanging="2880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t>Date:</w:t>
      </w:r>
      <w:r>
        <w:rPr>
          <w:rFonts w:ascii="Calibri" w:hAnsi="Calibri" w:cs="Calibri"/>
          <w:b/>
          <w:bCs/>
          <w:szCs w:val="24"/>
        </w:rPr>
        <w:tab/>
        <w:t xml:space="preserve">For </w:t>
      </w:r>
      <w:r w:rsidR="00D76944">
        <w:rPr>
          <w:rFonts w:ascii="Calibri" w:hAnsi="Calibri" w:cs="Calibri"/>
          <w:b/>
          <w:bCs/>
          <w:szCs w:val="24"/>
        </w:rPr>
        <w:t xml:space="preserve">consideration </w:t>
      </w:r>
      <w:r w:rsidR="00E6739C">
        <w:rPr>
          <w:rFonts w:ascii="Calibri" w:hAnsi="Calibri" w:cs="Calibri"/>
          <w:b/>
          <w:bCs/>
          <w:szCs w:val="24"/>
        </w:rPr>
        <w:t xml:space="preserve">on </w:t>
      </w:r>
      <w:r w:rsidR="00CE0BE8">
        <w:rPr>
          <w:rFonts w:ascii="Calibri" w:hAnsi="Calibri" w:cs="Calibri"/>
          <w:b/>
          <w:bCs/>
          <w:szCs w:val="24"/>
        </w:rPr>
        <w:t>30</w:t>
      </w:r>
      <w:r w:rsidR="00F06BAD">
        <w:rPr>
          <w:rFonts w:ascii="Calibri" w:hAnsi="Calibri" w:cs="Calibri"/>
          <w:b/>
          <w:bCs/>
          <w:szCs w:val="24"/>
        </w:rPr>
        <w:t xml:space="preserve"> </w:t>
      </w:r>
      <w:r w:rsidR="00D76944">
        <w:rPr>
          <w:rFonts w:ascii="Calibri" w:hAnsi="Calibri" w:cs="Calibri"/>
          <w:b/>
          <w:bCs/>
          <w:szCs w:val="24"/>
        </w:rPr>
        <w:t>April</w:t>
      </w:r>
      <w:r w:rsidR="005A5610">
        <w:rPr>
          <w:rFonts w:ascii="Calibri" w:hAnsi="Calibri" w:cs="Calibri"/>
          <w:b/>
          <w:bCs/>
          <w:szCs w:val="24"/>
        </w:rPr>
        <w:t xml:space="preserve"> 202</w:t>
      </w:r>
      <w:r w:rsidR="00885B27">
        <w:rPr>
          <w:rFonts w:ascii="Calibri" w:hAnsi="Calibri" w:cs="Calibri"/>
          <w:b/>
          <w:bCs/>
          <w:szCs w:val="24"/>
        </w:rPr>
        <w:t>6</w:t>
      </w:r>
    </w:p>
    <w:p w14:paraId="20C84B9C" w14:textId="77777777" w:rsidR="005E1906" w:rsidRDefault="005E1906" w:rsidP="005E1906">
      <w:pPr>
        <w:rPr>
          <w:rFonts w:ascii="Calibri" w:hAnsi="Calibri" w:cs="Calibri"/>
          <w:b/>
          <w:bCs/>
          <w:szCs w:val="24"/>
        </w:rPr>
      </w:pPr>
    </w:p>
    <w:p w14:paraId="4875048A" w14:textId="633B7395" w:rsidR="00DA2D8A" w:rsidRDefault="00DA2D8A" w:rsidP="005E1906">
      <w:pPr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t>Recommendation</w:t>
      </w:r>
    </w:p>
    <w:p w14:paraId="43EFBBBB" w14:textId="7546A9D0" w:rsidR="00DA2D8A" w:rsidRDefault="00EC723D" w:rsidP="006646AB">
      <w:pPr>
        <w:jc w:val="both"/>
        <w:textAlignment w:val="baseline"/>
        <w:rPr>
          <w:rFonts w:ascii="Calibri" w:hAnsi="Calibri" w:cs="Calibri"/>
          <w:b/>
          <w:bCs/>
          <w:szCs w:val="24"/>
        </w:rPr>
      </w:pPr>
      <w:r>
        <w:rPr>
          <w:rFonts w:cstheme="minorHAnsi"/>
          <w:szCs w:val="24"/>
          <w:lang w:eastAsia="en-GB"/>
        </w:rPr>
        <w:t>The HR Committee</w:t>
      </w:r>
      <w:r w:rsidR="00DA2D8A" w:rsidRPr="003E6BA9">
        <w:rPr>
          <w:rFonts w:cstheme="minorHAnsi"/>
          <w:szCs w:val="24"/>
          <w:lang w:eastAsia="en-GB"/>
        </w:rPr>
        <w:t xml:space="preserve"> is requested </w:t>
      </w:r>
      <w:r w:rsidR="00EE783E">
        <w:rPr>
          <w:rFonts w:cstheme="minorHAnsi"/>
          <w:szCs w:val="24"/>
          <w:lang w:eastAsia="en-GB"/>
        </w:rPr>
        <w:t xml:space="preserve">to </w:t>
      </w:r>
      <w:r w:rsidR="00D76944">
        <w:rPr>
          <w:rFonts w:cstheme="minorHAnsi"/>
          <w:szCs w:val="24"/>
          <w:lang w:eastAsia="en-GB"/>
        </w:rPr>
        <w:t xml:space="preserve">consider the contents of this report, relating to </w:t>
      </w:r>
      <w:r w:rsidR="00F73B4E">
        <w:rPr>
          <w:rFonts w:cstheme="minorHAnsi"/>
          <w:szCs w:val="24"/>
          <w:lang w:eastAsia="en-GB"/>
        </w:rPr>
        <w:t>staff accommodation, whilst Manor Office remains</w:t>
      </w:r>
      <w:r w:rsidR="002C675F">
        <w:rPr>
          <w:rFonts w:cstheme="minorHAnsi"/>
          <w:szCs w:val="24"/>
          <w:lang w:eastAsia="en-GB"/>
        </w:rPr>
        <w:t xml:space="preserve"> uninhabitable. </w:t>
      </w:r>
    </w:p>
    <w:p w14:paraId="0CBADF5C" w14:textId="77777777" w:rsidR="00D74A7E" w:rsidRDefault="00D74A7E" w:rsidP="005E1906">
      <w:pPr>
        <w:rPr>
          <w:rFonts w:ascii="Calibri" w:hAnsi="Calibri" w:cs="Calibri"/>
          <w:szCs w:val="24"/>
        </w:rPr>
      </w:pPr>
    </w:p>
    <w:p w14:paraId="4E479D0B" w14:textId="77777777" w:rsidR="00D74A7E" w:rsidRDefault="005E1906" w:rsidP="005E1906">
      <w:pPr>
        <w:pStyle w:val="ListParagraph"/>
        <w:numPr>
          <w:ilvl w:val="0"/>
          <w:numId w:val="18"/>
        </w:numPr>
        <w:rPr>
          <w:rFonts w:ascii="Calibri" w:hAnsi="Calibri" w:cs="Calibri"/>
          <w:b/>
          <w:bCs/>
          <w:szCs w:val="24"/>
          <w:u w:val="single"/>
        </w:rPr>
      </w:pPr>
      <w:r w:rsidRPr="009A25CD">
        <w:rPr>
          <w:rFonts w:ascii="Calibri" w:hAnsi="Calibri" w:cs="Calibri"/>
          <w:b/>
          <w:bCs/>
          <w:szCs w:val="24"/>
          <w:u w:val="single"/>
        </w:rPr>
        <w:t>Purpose</w:t>
      </w:r>
    </w:p>
    <w:p w14:paraId="017ED24C" w14:textId="61CFE74F" w:rsidR="000A0C37" w:rsidRPr="0096537E" w:rsidRDefault="000A0C37" w:rsidP="000A0C37">
      <w:pPr>
        <w:pStyle w:val="ListParagraph"/>
        <w:numPr>
          <w:ilvl w:val="1"/>
          <w:numId w:val="18"/>
        </w:numPr>
        <w:jc w:val="both"/>
        <w:textAlignment w:val="baseline"/>
        <w:rPr>
          <w:rFonts w:cstheme="minorHAnsi"/>
          <w:szCs w:val="24"/>
          <w:lang w:eastAsia="en-GB"/>
        </w:rPr>
      </w:pPr>
      <w:r w:rsidRPr="003E6BA9">
        <w:rPr>
          <w:rFonts w:ascii="Calibri" w:hAnsi="Calibri" w:cs="Calibri"/>
          <w:szCs w:val="24"/>
          <w:lang w:eastAsia="en-GB"/>
        </w:rPr>
        <w:t xml:space="preserve">This report provides </w:t>
      </w:r>
      <w:r w:rsidR="0096537E">
        <w:rPr>
          <w:rFonts w:ascii="Calibri" w:hAnsi="Calibri" w:cs="Calibri"/>
          <w:szCs w:val="24"/>
          <w:lang w:eastAsia="en-GB"/>
        </w:rPr>
        <w:t>information</w:t>
      </w:r>
      <w:r w:rsidR="00C17F55">
        <w:rPr>
          <w:rFonts w:ascii="Calibri" w:hAnsi="Calibri" w:cs="Calibri"/>
          <w:szCs w:val="24"/>
          <w:lang w:eastAsia="en-GB"/>
        </w:rPr>
        <w:t xml:space="preserve"> to enable members to </w:t>
      </w:r>
      <w:proofErr w:type="gramStart"/>
      <w:r w:rsidR="00C17F55">
        <w:rPr>
          <w:rFonts w:ascii="Calibri" w:hAnsi="Calibri" w:cs="Calibri"/>
          <w:szCs w:val="24"/>
          <w:lang w:eastAsia="en-GB"/>
        </w:rPr>
        <w:t>make a decision</w:t>
      </w:r>
      <w:proofErr w:type="gramEnd"/>
      <w:r w:rsidR="0096537E">
        <w:rPr>
          <w:rFonts w:ascii="Calibri" w:hAnsi="Calibri" w:cs="Calibri"/>
          <w:szCs w:val="24"/>
          <w:lang w:eastAsia="en-GB"/>
        </w:rPr>
        <w:t xml:space="preserve"> relating to:</w:t>
      </w:r>
    </w:p>
    <w:p w14:paraId="2C8D1EAF" w14:textId="45B89B09" w:rsidR="00491303" w:rsidRPr="00265D52" w:rsidRDefault="002A343D" w:rsidP="00837F21">
      <w:pPr>
        <w:pStyle w:val="ListParagraph"/>
        <w:numPr>
          <w:ilvl w:val="0"/>
          <w:numId w:val="38"/>
        </w:numPr>
        <w:jc w:val="both"/>
        <w:textAlignment w:val="baseline"/>
        <w:rPr>
          <w:rFonts w:ascii="Calibri" w:hAnsi="Calibri" w:cs="Calibri"/>
          <w:b/>
          <w:bCs/>
          <w:szCs w:val="24"/>
          <w:u w:val="single"/>
        </w:rPr>
      </w:pPr>
      <w:r>
        <w:rPr>
          <w:rFonts w:ascii="Calibri" w:hAnsi="Calibri" w:cs="Calibri"/>
          <w:szCs w:val="24"/>
          <w:lang w:eastAsia="en-GB"/>
        </w:rPr>
        <w:t xml:space="preserve">Hire of The Bookery </w:t>
      </w:r>
      <w:r w:rsidR="00EF7D32">
        <w:rPr>
          <w:rFonts w:ascii="Calibri" w:hAnsi="Calibri" w:cs="Calibri"/>
          <w:szCs w:val="24"/>
          <w:lang w:eastAsia="en-GB"/>
        </w:rPr>
        <w:t>on Thursday</w:t>
      </w:r>
      <w:r w:rsidR="00265D52">
        <w:rPr>
          <w:rFonts w:ascii="Calibri" w:hAnsi="Calibri" w:cs="Calibri"/>
          <w:szCs w:val="24"/>
          <w:lang w:eastAsia="en-GB"/>
        </w:rPr>
        <w:t>s and Fridays</w:t>
      </w:r>
    </w:p>
    <w:p w14:paraId="3A3D260C" w14:textId="5B6DBD6B" w:rsidR="00265D52" w:rsidRPr="00B10539" w:rsidRDefault="00B10539" w:rsidP="00837F21">
      <w:pPr>
        <w:pStyle w:val="ListParagraph"/>
        <w:numPr>
          <w:ilvl w:val="0"/>
          <w:numId w:val="38"/>
        </w:numPr>
        <w:jc w:val="both"/>
        <w:textAlignment w:val="baseline"/>
        <w:rPr>
          <w:rFonts w:ascii="Calibri" w:hAnsi="Calibri" w:cs="Calibri"/>
          <w:b/>
          <w:bCs/>
          <w:szCs w:val="24"/>
          <w:u w:val="single"/>
        </w:rPr>
      </w:pPr>
      <w:r>
        <w:rPr>
          <w:rFonts w:ascii="Calibri" w:hAnsi="Calibri" w:cs="Calibri"/>
          <w:szCs w:val="24"/>
          <w:lang w:eastAsia="en-GB"/>
        </w:rPr>
        <w:t>Further use of Crediton Library.</w:t>
      </w:r>
    </w:p>
    <w:p w14:paraId="0EC7D816" w14:textId="77777777" w:rsidR="00B10539" w:rsidRPr="00D74A7E" w:rsidRDefault="00B10539" w:rsidP="00B10539">
      <w:pPr>
        <w:pStyle w:val="ListParagraph"/>
        <w:ind w:left="1800"/>
        <w:jc w:val="both"/>
        <w:textAlignment w:val="baseline"/>
        <w:rPr>
          <w:rFonts w:ascii="Calibri" w:hAnsi="Calibri" w:cs="Calibri"/>
          <w:b/>
          <w:bCs/>
          <w:szCs w:val="24"/>
          <w:u w:val="single"/>
        </w:rPr>
      </w:pPr>
    </w:p>
    <w:p w14:paraId="13707CCC" w14:textId="3C7F00C4" w:rsidR="005E1906" w:rsidRDefault="005E1906" w:rsidP="005E1906">
      <w:pPr>
        <w:pStyle w:val="ListParagraph"/>
        <w:numPr>
          <w:ilvl w:val="0"/>
          <w:numId w:val="18"/>
        </w:numPr>
        <w:rPr>
          <w:rFonts w:cstheme="minorHAnsi"/>
          <w:b/>
          <w:bCs/>
          <w:szCs w:val="24"/>
          <w:u w:val="single"/>
        </w:rPr>
      </w:pPr>
      <w:r w:rsidRPr="009A25CD">
        <w:rPr>
          <w:rFonts w:cstheme="minorHAnsi"/>
          <w:b/>
          <w:bCs/>
          <w:szCs w:val="24"/>
          <w:u w:val="single"/>
        </w:rPr>
        <w:t>Background</w:t>
      </w:r>
    </w:p>
    <w:p w14:paraId="1AFF6127" w14:textId="3BE247C2" w:rsidR="00F45BFA" w:rsidRDefault="001301D7" w:rsidP="00F45BFA">
      <w:pPr>
        <w:pStyle w:val="ListParagraph"/>
        <w:numPr>
          <w:ilvl w:val="2"/>
          <w:numId w:val="19"/>
        </w:numPr>
        <w:ind w:left="1418" w:hanging="698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The lack of office space for staff has been an ongoing issue for staff </w:t>
      </w:r>
      <w:r w:rsidR="00543B01">
        <w:rPr>
          <w:rFonts w:cstheme="minorHAnsi"/>
          <w:szCs w:val="24"/>
        </w:rPr>
        <w:t>since moving out of</w:t>
      </w:r>
      <w:r w:rsidR="00DE3634">
        <w:rPr>
          <w:rFonts w:cstheme="minorHAnsi"/>
          <w:szCs w:val="24"/>
        </w:rPr>
        <w:t xml:space="preserve"> the bungalow/8A North Street.</w:t>
      </w:r>
    </w:p>
    <w:p w14:paraId="0FF002C2" w14:textId="1C953A5E" w:rsidR="008B673A" w:rsidRDefault="00DE3634" w:rsidP="00F45BFA">
      <w:pPr>
        <w:pStyle w:val="ListParagraph"/>
        <w:numPr>
          <w:ilvl w:val="2"/>
          <w:numId w:val="19"/>
        </w:numPr>
        <w:ind w:left="1418" w:hanging="698"/>
        <w:rPr>
          <w:rFonts w:cstheme="minorHAnsi"/>
          <w:szCs w:val="24"/>
        </w:rPr>
      </w:pPr>
      <w:r>
        <w:rPr>
          <w:rFonts w:cstheme="minorHAnsi"/>
          <w:szCs w:val="24"/>
        </w:rPr>
        <w:t>The HR committee agreed to investigate alternative spaces</w:t>
      </w:r>
      <w:r w:rsidR="008B673A">
        <w:rPr>
          <w:rFonts w:cstheme="minorHAnsi"/>
          <w:szCs w:val="24"/>
        </w:rPr>
        <w:t xml:space="preserve">. </w:t>
      </w:r>
    </w:p>
    <w:p w14:paraId="1A999064" w14:textId="286475F7" w:rsidR="00D87D4A" w:rsidRDefault="00DE3634" w:rsidP="00F45BFA">
      <w:pPr>
        <w:pStyle w:val="ListParagraph"/>
        <w:numPr>
          <w:ilvl w:val="2"/>
          <w:numId w:val="19"/>
        </w:numPr>
        <w:ind w:left="1418" w:hanging="698"/>
        <w:rPr>
          <w:rFonts w:cstheme="minorHAnsi"/>
          <w:szCs w:val="24"/>
        </w:rPr>
      </w:pPr>
      <w:r>
        <w:rPr>
          <w:rFonts w:cstheme="minorHAnsi"/>
          <w:szCs w:val="24"/>
        </w:rPr>
        <w:t>The Town Clerk has viewed a shop space (for purchase</w:t>
      </w:r>
      <w:proofErr w:type="gramStart"/>
      <w:r>
        <w:rPr>
          <w:rFonts w:cstheme="minorHAnsi"/>
          <w:szCs w:val="24"/>
        </w:rPr>
        <w:t>)</w:t>
      </w:r>
      <w:proofErr w:type="gramEnd"/>
      <w:r>
        <w:rPr>
          <w:rFonts w:cstheme="minorHAnsi"/>
          <w:szCs w:val="24"/>
        </w:rPr>
        <w:t xml:space="preserve"> but it is in poor state.</w:t>
      </w:r>
    </w:p>
    <w:p w14:paraId="36A76850" w14:textId="129355AB" w:rsidR="00DB4A56" w:rsidRDefault="00DB4A56" w:rsidP="00F45BFA">
      <w:pPr>
        <w:pStyle w:val="ListParagraph"/>
        <w:numPr>
          <w:ilvl w:val="2"/>
          <w:numId w:val="19"/>
        </w:numPr>
        <w:ind w:left="1418" w:hanging="698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The </w:t>
      </w:r>
      <w:r w:rsidR="00D370F3">
        <w:rPr>
          <w:rFonts w:cstheme="minorHAnsi"/>
          <w:szCs w:val="24"/>
        </w:rPr>
        <w:t>Town Clerk and Cllr Huxtable have spoken to landlords but there are no suitable short-term options available.</w:t>
      </w:r>
    </w:p>
    <w:p w14:paraId="55C447BD" w14:textId="5B64AB4E" w:rsidR="00D370F3" w:rsidRDefault="00D370F3" w:rsidP="00F45BFA">
      <w:pPr>
        <w:pStyle w:val="ListParagraph"/>
        <w:numPr>
          <w:ilvl w:val="2"/>
          <w:numId w:val="19"/>
        </w:numPr>
        <w:ind w:left="1418" w:hanging="698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The Town Clerk has investigated the use of existing spaces, with a view to utilising them on a short-term basis. </w:t>
      </w:r>
    </w:p>
    <w:p w14:paraId="3D391ADA" w14:textId="77777777" w:rsidR="001F03D0" w:rsidRPr="00CC5223" w:rsidRDefault="001F03D0" w:rsidP="00CC5223">
      <w:pPr>
        <w:ind w:left="720"/>
        <w:rPr>
          <w:rFonts w:cstheme="minorHAnsi"/>
          <w:szCs w:val="24"/>
        </w:rPr>
      </w:pPr>
    </w:p>
    <w:p w14:paraId="5FF36EE8" w14:textId="4496437B" w:rsidR="005E1906" w:rsidRDefault="008B673A" w:rsidP="005E1906">
      <w:pPr>
        <w:pStyle w:val="ListParagraph"/>
        <w:numPr>
          <w:ilvl w:val="0"/>
          <w:numId w:val="18"/>
        </w:numPr>
        <w:rPr>
          <w:rFonts w:cstheme="minorHAnsi"/>
          <w:b/>
          <w:bCs/>
          <w:szCs w:val="24"/>
          <w:u w:val="single"/>
        </w:rPr>
      </w:pPr>
      <w:r>
        <w:rPr>
          <w:rFonts w:cstheme="minorHAnsi"/>
          <w:b/>
          <w:bCs/>
          <w:szCs w:val="24"/>
          <w:u w:val="single"/>
        </w:rPr>
        <w:t>Recommendations</w:t>
      </w:r>
    </w:p>
    <w:p w14:paraId="494FED05" w14:textId="731A30CF" w:rsidR="00504548" w:rsidRDefault="0038524B" w:rsidP="00CD5F89">
      <w:pPr>
        <w:pStyle w:val="ListParagraph"/>
        <w:numPr>
          <w:ilvl w:val="1"/>
          <w:numId w:val="18"/>
        </w:numPr>
        <w:rPr>
          <w:rFonts w:cstheme="minorHAnsi"/>
          <w:szCs w:val="24"/>
        </w:rPr>
      </w:pPr>
      <w:r>
        <w:rPr>
          <w:rFonts w:cstheme="minorHAnsi"/>
          <w:szCs w:val="24"/>
        </w:rPr>
        <w:t>Members are requested to consider the following</w:t>
      </w:r>
      <w:r w:rsidR="00D81309">
        <w:rPr>
          <w:rFonts w:cstheme="minorHAnsi"/>
          <w:szCs w:val="24"/>
        </w:rPr>
        <w:t>:</w:t>
      </w:r>
    </w:p>
    <w:p w14:paraId="3203BA01" w14:textId="31BA9918" w:rsidR="00B4428A" w:rsidRDefault="00D81309" w:rsidP="00381B57">
      <w:pPr>
        <w:pStyle w:val="ListParagraph"/>
        <w:numPr>
          <w:ilvl w:val="0"/>
          <w:numId w:val="38"/>
        </w:num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The </w:t>
      </w:r>
      <w:r w:rsidR="00C96F1B">
        <w:rPr>
          <w:rFonts w:cstheme="minorHAnsi"/>
          <w:szCs w:val="24"/>
        </w:rPr>
        <w:t>consider</w:t>
      </w:r>
      <w:r w:rsidR="00722302">
        <w:rPr>
          <w:rFonts w:cstheme="minorHAnsi"/>
          <w:szCs w:val="24"/>
        </w:rPr>
        <w:t xml:space="preserve"> merits of </w:t>
      </w:r>
      <w:r>
        <w:rPr>
          <w:rFonts w:cstheme="minorHAnsi"/>
          <w:szCs w:val="24"/>
        </w:rPr>
        <w:t>regular use of The Bookery on Thursdays and Fridays at a cost of £</w:t>
      </w:r>
      <w:r w:rsidR="00240AED">
        <w:rPr>
          <w:rFonts w:cstheme="minorHAnsi"/>
          <w:szCs w:val="24"/>
        </w:rPr>
        <w:t>60 per week</w:t>
      </w:r>
      <w:r w:rsidR="00C96F1B">
        <w:rPr>
          <w:rFonts w:cstheme="minorHAnsi"/>
          <w:szCs w:val="24"/>
        </w:rPr>
        <w:t>.</w:t>
      </w:r>
    </w:p>
    <w:p w14:paraId="0DCE14B5" w14:textId="294FEB6E" w:rsidR="00E13F3F" w:rsidRDefault="000B4179" w:rsidP="00F21D74">
      <w:pPr>
        <w:pStyle w:val="ListParagraph"/>
        <w:numPr>
          <w:ilvl w:val="0"/>
          <w:numId w:val="38"/>
        </w:numPr>
        <w:rPr>
          <w:rFonts w:cstheme="minorHAnsi"/>
          <w:szCs w:val="24"/>
        </w:rPr>
      </w:pPr>
      <w:r>
        <w:rPr>
          <w:rFonts w:cstheme="minorHAnsi"/>
          <w:szCs w:val="24"/>
        </w:rPr>
        <w:t>To consider t</w:t>
      </w:r>
      <w:r w:rsidR="000433C8">
        <w:rPr>
          <w:rFonts w:cstheme="minorHAnsi"/>
          <w:szCs w:val="24"/>
        </w:rPr>
        <w:t>he</w:t>
      </w:r>
      <w:r>
        <w:rPr>
          <w:rFonts w:cstheme="minorHAnsi"/>
          <w:szCs w:val="24"/>
        </w:rPr>
        <w:t xml:space="preserve"> merits of </w:t>
      </w:r>
      <w:r w:rsidR="00722302">
        <w:rPr>
          <w:rFonts w:cstheme="minorHAnsi"/>
          <w:szCs w:val="24"/>
        </w:rPr>
        <w:t>regular use of the Library on a Wednesday, when it is closed</w:t>
      </w:r>
      <w:r w:rsidR="00B92A73">
        <w:rPr>
          <w:rFonts w:cstheme="minorHAnsi"/>
          <w:szCs w:val="24"/>
        </w:rPr>
        <w:t xml:space="preserve"> (it is</w:t>
      </w:r>
      <w:r w:rsidR="00F21D74">
        <w:rPr>
          <w:rFonts w:cstheme="minorHAnsi"/>
          <w:szCs w:val="24"/>
        </w:rPr>
        <w:t xml:space="preserve"> current hired for Youth Wor</w:t>
      </w:r>
      <w:r w:rsidR="009B2093">
        <w:rPr>
          <w:rFonts w:cstheme="minorHAnsi"/>
          <w:szCs w:val="24"/>
        </w:rPr>
        <w:t>k on Wednesdays</w:t>
      </w:r>
    </w:p>
    <w:p w14:paraId="3028BB28" w14:textId="77777777" w:rsidR="00E87167" w:rsidRPr="00B4428A" w:rsidRDefault="00E87167" w:rsidP="00E87167">
      <w:pPr>
        <w:pStyle w:val="ListParagraph"/>
        <w:ind w:left="1800"/>
        <w:rPr>
          <w:rFonts w:cstheme="minorHAnsi"/>
          <w:szCs w:val="24"/>
        </w:rPr>
      </w:pPr>
    </w:p>
    <w:p w14:paraId="10DFB3C0" w14:textId="1299EBBC" w:rsidR="005E1906" w:rsidRPr="00D349D7" w:rsidRDefault="005E1906" w:rsidP="005E1906">
      <w:pPr>
        <w:pStyle w:val="ListParagraph"/>
        <w:numPr>
          <w:ilvl w:val="0"/>
          <w:numId w:val="18"/>
        </w:numPr>
        <w:rPr>
          <w:rFonts w:cstheme="minorHAnsi"/>
          <w:b/>
          <w:bCs/>
          <w:szCs w:val="24"/>
          <w:u w:val="single"/>
        </w:rPr>
      </w:pPr>
      <w:r w:rsidRPr="00D349D7">
        <w:rPr>
          <w:rFonts w:cstheme="minorHAnsi"/>
          <w:b/>
          <w:bCs/>
          <w:szCs w:val="24"/>
          <w:u w:val="single"/>
        </w:rPr>
        <w:t>Financial Implications</w:t>
      </w:r>
    </w:p>
    <w:p w14:paraId="39610143" w14:textId="478C9556" w:rsidR="009F7D24" w:rsidRDefault="00113DA9" w:rsidP="00113DA9">
      <w:pPr>
        <w:pStyle w:val="ListParagraph"/>
        <w:numPr>
          <w:ilvl w:val="1"/>
          <w:numId w:val="18"/>
        </w:num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The Bookery is available all day, for two days per week, at a charge of £60 </w:t>
      </w:r>
      <w:r w:rsidR="001C7A55">
        <w:rPr>
          <w:rFonts w:cstheme="minorHAnsi"/>
          <w:szCs w:val="24"/>
        </w:rPr>
        <w:t>per week.</w:t>
      </w:r>
    </w:p>
    <w:p w14:paraId="1A558CD1" w14:textId="405C5E1E" w:rsidR="00113DA9" w:rsidRPr="00113DA9" w:rsidRDefault="00113DA9" w:rsidP="00113DA9">
      <w:pPr>
        <w:pStyle w:val="ListParagraph"/>
        <w:numPr>
          <w:ilvl w:val="1"/>
          <w:numId w:val="18"/>
        </w:num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Crediton Library </w:t>
      </w:r>
      <w:r w:rsidR="001C7A55">
        <w:rPr>
          <w:rFonts w:cstheme="minorHAnsi"/>
          <w:szCs w:val="24"/>
        </w:rPr>
        <w:t>is available on Wednesdays (subject to no other bookings), at a charge of £5 per</w:t>
      </w:r>
      <w:r w:rsidR="00BC1E47">
        <w:rPr>
          <w:rFonts w:cstheme="minorHAnsi"/>
          <w:szCs w:val="24"/>
        </w:rPr>
        <w:t xml:space="preserve"> hour. </w:t>
      </w:r>
    </w:p>
    <w:p w14:paraId="56F3AFF7" w14:textId="77777777" w:rsidR="00B4428A" w:rsidRDefault="00B4428A" w:rsidP="00B4428A">
      <w:pPr>
        <w:rPr>
          <w:rFonts w:cstheme="minorHAnsi"/>
          <w:szCs w:val="24"/>
        </w:rPr>
      </w:pPr>
    </w:p>
    <w:p w14:paraId="5F5CAAF4" w14:textId="62BB4959" w:rsidR="00B4428A" w:rsidRPr="00B4428A" w:rsidRDefault="00B4428A" w:rsidP="00B4428A">
      <w:pPr>
        <w:pStyle w:val="ListParagraph"/>
        <w:numPr>
          <w:ilvl w:val="0"/>
          <w:numId w:val="18"/>
        </w:numPr>
        <w:rPr>
          <w:rFonts w:cstheme="minorHAnsi"/>
          <w:b/>
          <w:bCs/>
          <w:szCs w:val="24"/>
          <w:u w:val="single"/>
        </w:rPr>
      </w:pPr>
      <w:r w:rsidRPr="00B4428A">
        <w:rPr>
          <w:rFonts w:cstheme="minorHAnsi"/>
          <w:b/>
          <w:bCs/>
          <w:szCs w:val="24"/>
          <w:u w:val="single"/>
        </w:rPr>
        <w:t>Climate Implications</w:t>
      </w:r>
    </w:p>
    <w:p w14:paraId="1AEF84E5" w14:textId="0DEDE358" w:rsidR="00B4428A" w:rsidRPr="00BC1E47" w:rsidRDefault="00BC1E47" w:rsidP="00BC1E47">
      <w:pPr>
        <w:ind w:left="720"/>
        <w:rPr>
          <w:rFonts w:cstheme="minorHAnsi"/>
          <w:szCs w:val="24"/>
        </w:rPr>
      </w:pPr>
      <w:r>
        <w:rPr>
          <w:rFonts w:cstheme="minorHAnsi"/>
          <w:szCs w:val="24"/>
        </w:rPr>
        <w:t>5.1</w:t>
      </w:r>
      <w:r>
        <w:rPr>
          <w:rFonts w:cstheme="minorHAnsi"/>
          <w:szCs w:val="24"/>
        </w:rPr>
        <w:tab/>
        <w:t>There are no climate implications.</w:t>
      </w:r>
    </w:p>
    <w:p w14:paraId="7D76833A" w14:textId="77777777" w:rsidR="00F54D6E" w:rsidRDefault="00F54D6E" w:rsidP="00F54D6E">
      <w:pPr>
        <w:pStyle w:val="ListParagraph"/>
        <w:ind w:left="1440"/>
        <w:rPr>
          <w:rFonts w:cstheme="minorHAnsi"/>
          <w:szCs w:val="24"/>
        </w:rPr>
      </w:pPr>
    </w:p>
    <w:p w14:paraId="4192FB47" w14:textId="629029A6" w:rsidR="00930B03" w:rsidRDefault="00D531A1" w:rsidP="00930B03">
      <w:pPr>
        <w:pStyle w:val="ListParagraph"/>
        <w:numPr>
          <w:ilvl w:val="0"/>
          <w:numId w:val="18"/>
        </w:numPr>
        <w:rPr>
          <w:rFonts w:cstheme="minorHAnsi"/>
          <w:b/>
          <w:bCs/>
          <w:szCs w:val="24"/>
          <w:u w:val="single"/>
        </w:rPr>
      </w:pPr>
      <w:r w:rsidRPr="00D531A1">
        <w:rPr>
          <w:rFonts w:cstheme="minorHAnsi"/>
          <w:b/>
          <w:bCs/>
          <w:szCs w:val="24"/>
          <w:u w:val="single"/>
        </w:rPr>
        <w:t>Conclusion</w:t>
      </w:r>
    </w:p>
    <w:p w14:paraId="3C2B8595" w14:textId="64E95152" w:rsidR="00413010" w:rsidRPr="00BC1E47" w:rsidRDefault="00BC1E47" w:rsidP="00BC1E47">
      <w:pPr>
        <w:pStyle w:val="ListParagraph"/>
        <w:numPr>
          <w:ilvl w:val="1"/>
          <w:numId w:val="18"/>
        </w:numPr>
        <w:rPr>
          <w:rFonts w:cstheme="minorHAnsi"/>
          <w:szCs w:val="24"/>
        </w:rPr>
      </w:pPr>
      <w:r>
        <w:rPr>
          <w:rFonts w:ascii="Calibri" w:hAnsi="Calibri" w:cs="Calibri"/>
          <w:szCs w:val="24"/>
          <w:lang w:eastAsia="en-GB"/>
        </w:rPr>
        <w:t>The HR Committee</w:t>
      </w:r>
      <w:r w:rsidR="000735C8" w:rsidRPr="00791B92">
        <w:rPr>
          <w:rFonts w:ascii="Calibri" w:hAnsi="Calibri" w:cs="Calibri"/>
          <w:szCs w:val="24"/>
          <w:lang w:eastAsia="en-GB"/>
        </w:rPr>
        <w:t xml:space="preserve"> is </w:t>
      </w:r>
      <w:r w:rsidR="00F06E70" w:rsidRPr="00791B92">
        <w:rPr>
          <w:rFonts w:ascii="Calibri" w:hAnsi="Calibri" w:cs="Calibri"/>
          <w:szCs w:val="24"/>
          <w:lang w:eastAsia="en-GB"/>
        </w:rPr>
        <w:t xml:space="preserve">requested to </w:t>
      </w:r>
      <w:r w:rsidR="00B4428A" w:rsidRPr="00791B92">
        <w:rPr>
          <w:rFonts w:ascii="Calibri" w:hAnsi="Calibri" w:cs="Calibri"/>
          <w:szCs w:val="24"/>
          <w:lang w:eastAsia="en-GB"/>
        </w:rPr>
        <w:t xml:space="preserve">review and consider the </w:t>
      </w:r>
      <w:proofErr w:type="gramStart"/>
      <w:r w:rsidR="00B4428A" w:rsidRPr="00791B92">
        <w:rPr>
          <w:rFonts w:ascii="Calibri" w:hAnsi="Calibri" w:cs="Calibri"/>
          <w:szCs w:val="24"/>
          <w:lang w:eastAsia="en-GB"/>
        </w:rPr>
        <w:t>report, and</w:t>
      </w:r>
      <w:proofErr w:type="gramEnd"/>
      <w:r w:rsidR="00B4428A" w:rsidRPr="00791B92">
        <w:rPr>
          <w:rFonts w:ascii="Calibri" w:hAnsi="Calibri" w:cs="Calibri"/>
          <w:szCs w:val="24"/>
          <w:lang w:eastAsia="en-GB"/>
        </w:rPr>
        <w:t xml:space="preserve"> agree </w:t>
      </w:r>
      <w:r>
        <w:rPr>
          <w:rFonts w:ascii="Calibri" w:hAnsi="Calibri" w:cs="Calibri"/>
          <w:szCs w:val="24"/>
          <w:lang w:eastAsia="en-GB"/>
        </w:rPr>
        <w:t>next steps.</w:t>
      </w:r>
    </w:p>
    <w:p w14:paraId="07F7DB59" w14:textId="469F88ED" w:rsidR="005E1906" w:rsidRPr="00245101" w:rsidRDefault="005E1906" w:rsidP="00245101">
      <w:pPr>
        <w:rPr>
          <w:rFonts w:cstheme="minorHAnsi"/>
          <w:szCs w:val="24"/>
        </w:rPr>
      </w:pPr>
    </w:p>
    <w:sectPr w:rsidR="005E1906" w:rsidRPr="00245101" w:rsidSect="006D6E48">
      <w:footerReference w:type="default" r:id="rId12"/>
      <w:headerReference w:type="first" r:id="rId13"/>
      <w:footerReference w:type="first" r:id="rId14"/>
      <w:pgSz w:w="11906" w:h="16838" w:code="9"/>
      <w:pgMar w:top="993" w:right="907" w:bottom="993" w:left="992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57FA6" w14:textId="77777777" w:rsidR="00CB0815" w:rsidRDefault="00CB0815">
      <w:r>
        <w:separator/>
      </w:r>
    </w:p>
  </w:endnote>
  <w:endnote w:type="continuationSeparator" w:id="0">
    <w:p w14:paraId="223F09AA" w14:textId="77777777" w:rsidR="00CB0815" w:rsidRDefault="00CB0815">
      <w:r>
        <w:continuationSeparator/>
      </w:r>
    </w:p>
  </w:endnote>
  <w:endnote w:type="continuationNotice" w:id="1">
    <w:p w14:paraId="48D061EE" w14:textId="77777777" w:rsidR="00CB0815" w:rsidRDefault="00CB08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Baskerville BT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F3EFC" w14:textId="5F0EA55E" w:rsidR="002C3CF3" w:rsidRPr="000940D4" w:rsidRDefault="002C3CF3" w:rsidP="000940D4">
    <w:pPr>
      <w:pStyle w:val="Footer"/>
      <w:jc w:val="right"/>
      <w:rPr>
        <w:i/>
        <w:color w:val="A6A6A6" w:themeColor="background1" w:themeShade="A6"/>
        <w:sz w:val="18"/>
        <w:szCs w:val="18"/>
      </w:rPr>
    </w:pPr>
    <w:r w:rsidRPr="00D66DE3">
      <w:rPr>
        <w:i/>
        <w:noProof/>
        <w:color w:val="A6A6A6" w:themeColor="background1" w:themeShade="A6"/>
        <w:sz w:val="18"/>
        <w:szCs w:val="18"/>
        <w:lang w:eastAsia="en-GB"/>
      </w:rPr>
      <w:drawing>
        <wp:anchor distT="0" distB="0" distL="114300" distR="114300" simplePos="0" relativeHeight="251658241" behindDoc="1" locked="0" layoutInCell="1" allowOverlap="1" wp14:anchorId="4D9A9613" wp14:editId="4FEAFFB5">
          <wp:simplePos x="0" y="0"/>
          <wp:positionH relativeFrom="column">
            <wp:posOffset>-629920</wp:posOffset>
          </wp:positionH>
          <wp:positionV relativeFrom="paragraph">
            <wp:posOffset>-205105</wp:posOffset>
          </wp:positionV>
          <wp:extent cx="7566025" cy="30480"/>
          <wp:effectExtent l="0" t="0" r="0" b="7620"/>
          <wp:wrapTight wrapText="bothSides">
            <wp:wrapPolygon edited="0">
              <wp:start x="0" y="0"/>
              <wp:lineTo x="0" y="13500"/>
              <wp:lineTo x="21537" y="13500"/>
              <wp:lineTo x="21537" y="0"/>
              <wp:lineTo x="0" y="0"/>
            </wp:wrapPolygon>
          </wp:wrapTight>
          <wp:docPr id="290" name="Picture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30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8BFD14" w14:textId="487EC96F" w:rsidR="002C3CF3" w:rsidRPr="00001D2B" w:rsidRDefault="003D1024" w:rsidP="00001D2B">
    <w:pPr>
      <w:pStyle w:val="Footer"/>
    </w:pPr>
    <w:r>
      <w:rPr>
        <w:noProof/>
      </w:rPr>
      <w:drawing>
        <wp:anchor distT="0" distB="0" distL="114300" distR="114300" simplePos="0" relativeHeight="251658244" behindDoc="1" locked="0" layoutInCell="1" allowOverlap="1" wp14:anchorId="430291DF" wp14:editId="5EA49137">
          <wp:simplePos x="0" y="0"/>
          <wp:positionH relativeFrom="margin">
            <wp:posOffset>5418455</wp:posOffset>
          </wp:positionH>
          <wp:positionV relativeFrom="paragraph">
            <wp:posOffset>140063</wp:posOffset>
          </wp:positionV>
          <wp:extent cx="982980" cy="333375"/>
          <wp:effectExtent l="0" t="0" r="7620" b="9525"/>
          <wp:wrapNone/>
          <wp:docPr id="5" name="Picture 5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3" descr="A picture containing text, sign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98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CF3" w:rsidRPr="00001D2B"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8837AA5" wp14:editId="1DC11FF9">
          <wp:simplePos x="0" y="0"/>
          <wp:positionH relativeFrom="margin">
            <wp:posOffset>-605790</wp:posOffset>
          </wp:positionH>
          <wp:positionV relativeFrom="paragraph">
            <wp:posOffset>39343</wp:posOffset>
          </wp:positionV>
          <wp:extent cx="7566025" cy="30480"/>
          <wp:effectExtent l="0" t="0" r="0" b="7620"/>
          <wp:wrapTight wrapText="bothSides">
            <wp:wrapPolygon edited="0">
              <wp:start x="0" y="0"/>
              <wp:lineTo x="0" y="13500"/>
              <wp:lineTo x="21537" y="13500"/>
              <wp:lineTo x="21537" y="0"/>
              <wp:lineTo x="0" y="0"/>
            </wp:wrapPolygon>
          </wp:wrapTight>
          <wp:docPr id="293" name="Picture 2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30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0532F3" w14:textId="77777777" w:rsidR="00CB0815" w:rsidRDefault="00CB0815">
      <w:r>
        <w:separator/>
      </w:r>
    </w:p>
  </w:footnote>
  <w:footnote w:type="continuationSeparator" w:id="0">
    <w:p w14:paraId="33F8D075" w14:textId="77777777" w:rsidR="00CB0815" w:rsidRDefault="00CB0815">
      <w:r>
        <w:continuationSeparator/>
      </w:r>
    </w:p>
  </w:footnote>
  <w:footnote w:type="continuationNotice" w:id="1">
    <w:p w14:paraId="256A64DC" w14:textId="77777777" w:rsidR="00CB0815" w:rsidRDefault="00CB08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E4AB33" w14:textId="47D96BA5" w:rsidR="002C3CF3" w:rsidRPr="00972C17" w:rsidRDefault="002C3CF3" w:rsidP="00972C17">
    <w:pPr>
      <w:pStyle w:val="Header"/>
      <w:ind w:firstLine="1440"/>
      <w:jc w:val="right"/>
      <w:rPr>
        <w:rFonts w:ascii="Baskerville Old Face" w:hAnsi="Baskerville Old Face" w:cs="Arial"/>
        <w:sz w:val="44"/>
        <w:szCs w:val="44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D488C17" wp14:editId="7B03685D">
              <wp:simplePos x="0" y="0"/>
              <wp:positionH relativeFrom="column">
                <wp:posOffset>3858260</wp:posOffset>
              </wp:positionH>
              <wp:positionV relativeFrom="paragraph">
                <wp:posOffset>150495</wp:posOffset>
              </wp:positionV>
              <wp:extent cx="3187700" cy="1551940"/>
              <wp:effectExtent l="0" t="0" r="0" b="1905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7700" cy="15519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D8D0DB" w14:textId="4ACA2425" w:rsidR="002C3CF3" w:rsidRPr="00DF6948" w:rsidRDefault="002C3CF3" w:rsidP="001A0A86">
                          <w:pPr>
                            <w:pStyle w:val="BodyText"/>
                            <w:tabs>
                              <w:tab w:val="left" w:pos="5387"/>
                            </w:tabs>
                            <w:ind w:right="-472"/>
                            <w:rPr>
                              <w:rFonts w:ascii="Baskerville BT" w:hAnsi="Baskerville BT"/>
                              <w:sz w:val="4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D488C17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left:0;text-align:left;margin-left:303.8pt;margin-top:11.85pt;width:251pt;height:122.2pt;z-index:251658243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" filled="f" stroked="f">
              <v:textbox style="mso-fit-shape-to-text:t">
                <w:txbxContent>
                  <w:p w14:paraId="12D8D0DB" w14:textId="4ACA2425" w:rsidR="002C3CF3" w:rsidRPr="00DF6948" w:rsidRDefault="002C3CF3" w:rsidP="001A0A86">
                    <w:pPr>
                      <w:pStyle w:val="BodyText"/>
                      <w:tabs>
                        <w:tab w:val="left" w:pos="5387"/>
                      </w:tabs>
                      <w:ind w:right="-472"/>
                      <w:rPr>
                        <w:rFonts w:ascii="Baskerville BT" w:hAnsi="Baskerville BT"/>
                        <w:sz w:val="46"/>
                      </w:rPr>
                    </w:pPr>
                  </w:p>
                </w:txbxContent>
              </v:textbox>
            </v:shape>
          </w:pict>
        </mc:Fallback>
      </mc:AlternateContent>
    </w:r>
    <w:r w:rsidRPr="00972C17">
      <w:rPr>
        <w:rFonts w:ascii="Baskerville Old Face" w:hAnsi="Baskerville Old Face" w:cs="Arial"/>
        <w:noProof/>
        <w:sz w:val="44"/>
        <w:szCs w:val="44"/>
        <w:lang w:eastAsia="en-GB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4634A25" wp14:editId="57DAACFA">
              <wp:simplePos x="0" y="0"/>
              <wp:positionH relativeFrom="column">
                <wp:posOffset>-2066290</wp:posOffset>
              </wp:positionH>
              <wp:positionV relativeFrom="paragraph">
                <wp:posOffset>58420</wp:posOffset>
              </wp:positionV>
              <wp:extent cx="17257395" cy="3504565"/>
              <wp:effectExtent l="0" t="0" r="1905" b="635"/>
              <wp:wrapNone/>
              <wp:docPr id="13" name="Freeform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257395" cy="3504565"/>
                      </a:xfrm>
                      <a:custGeom>
                        <a:avLst/>
                        <a:gdLst>
                          <a:gd name="connsiteX0" fmla="*/ 1180976 w 17257623"/>
                          <a:gd name="connsiteY0" fmla="*/ 1378670 h 3504922"/>
                          <a:gd name="connsiteX1" fmla="*/ 8724776 w 17257623"/>
                          <a:gd name="connsiteY1" fmla="*/ 83270 h 3504922"/>
                          <a:gd name="connsiteX2" fmla="*/ 17106776 w 17257623"/>
                          <a:gd name="connsiteY2" fmla="*/ 3486870 h 3504922"/>
                          <a:gd name="connsiteX3" fmla="*/ 1155576 w 17257623"/>
                          <a:gd name="connsiteY3" fmla="*/ 1429470 h 3504922"/>
                          <a:gd name="connsiteX4" fmla="*/ 1231776 w 17257623"/>
                          <a:gd name="connsiteY4" fmla="*/ 1404070 h 3504922"/>
                          <a:gd name="connsiteX5" fmla="*/ 1130176 w 17257623"/>
                          <a:gd name="connsiteY5" fmla="*/ 1404070 h 3504922"/>
                          <a:gd name="connsiteX6" fmla="*/ 1333376 w 17257623"/>
                          <a:gd name="connsiteY6" fmla="*/ 1404070 h 3504922"/>
                          <a:gd name="connsiteX7" fmla="*/ 1307976 w 17257623"/>
                          <a:gd name="connsiteY7" fmla="*/ 1353270 h 3504922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17257623" h="3504922">
                            <a:moveTo>
                              <a:pt x="1180976" y="1378670"/>
                            </a:moveTo>
                            <a:cubicBezTo>
                              <a:pt x="3625726" y="555286"/>
                              <a:pt x="6070476" y="-268097"/>
                              <a:pt x="8724776" y="83270"/>
                            </a:cubicBezTo>
                            <a:cubicBezTo>
                              <a:pt x="11379076" y="434637"/>
                              <a:pt x="18368309" y="3262503"/>
                              <a:pt x="17106776" y="3486870"/>
                            </a:cubicBezTo>
                            <a:cubicBezTo>
                              <a:pt x="15845243" y="3711237"/>
                              <a:pt x="3801409" y="1776603"/>
                              <a:pt x="1155576" y="1429470"/>
                            </a:cubicBezTo>
                            <a:cubicBezTo>
                              <a:pt x="-1490257" y="1082337"/>
                              <a:pt x="1236009" y="1408303"/>
                              <a:pt x="1231776" y="1404070"/>
                            </a:cubicBezTo>
                            <a:cubicBezTo>
                              <a:pt x="1227543" y="1399837"/>
                              <a:pt x="1130176" y="1404070"/>
                              <a:pt x="1130176" y="1404070"/>
                            </a:cubicBezTo>
                            <a:cubicBezTo>
                              <a:pt x="1147109" y="1404070"/>
                              <a:pt x="1303743" y="1412537"/>
                              <a:pt x="1333376" y="1404070"/>
                            </a:cubicBezTo>
                            <a:cubicBezTo>
                              <a:pt x="1363009" y="1395603"/>
                              <a:pt x="1303743" y="1370203"/>
                              <a:pt x="1307976" y="1353270"/>
                            </a:cubicBezTo>
                          </a:path>
                        </a:pathLst>
                      </a:cu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9D6D674" id="Freeform 13" o:spid="_x0000_s1026" style="position:absolute;margin-left:-162.7pt;margin-top:4.6pt;width:1358.85pt;height:275.95pt;z-index:-25165823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7257623,35049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" path="m1180976,1378670c3625726,555286,6070476,-268097,8724776,83270v2654300,351367,9643533,3179233,8382000,3403600c15845243,3711237,3801409,1776603,1155576,1429470v-2645833,-347133,80433,-21167,76200,-25400c1227543,1399837,1130176,1404070,1130176,1404070v16933,,173567,8467,203200,c1363009,1395603,1303743,1370203,1307976,1353270e" fillcolor="white [3212]" stroked="f" strokeweight="2pt">
              <v:path arrowok="t" o:connecttype="custom" o:connectlocs="1180960,1378530;8724661,83262;17106550,3486515;1155561,1429324;1231760,1403927;1130161,1403927;1333358,1403927;1307959,1353132" o:connectangles="0,0,0,0,0,0,0,0"/>
            </v:shape>
          </w:pict>
        </mc:Fallback>
      </mc:AlternateContent>
    </w:r>
  </w:p>
  <w:p w14:paraId="3A888D55" w14:textId="77777777" w:rsidR="002C3CF3" w:rsidRDefault="002C3CF3" w:rsidP="00972C17">
    <w:pPr>
      <w:pStyle w:val="Header"/>
      <w:ind w:firstLine="144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44684D"/>
    <w:multiLevelType w:val="hybridMultilevel"/>
    <w:tmpl w:val="61964FE0"/>
    <w:lvl w:ilvl="0" w:tplc="EADCAB76"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21F213F"/>
    <w:multiLevelType w:val="hybridMultilevel"/>
    <w:tmpl w:val="65A26FC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2F21DF8"/>
    <w:multiLevelType w:val="multilevel"/>
    <w:tmpl w:val="AD3202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ascii="Calibri" w:hAnsi="Calibri" w:cs="Calibri" w:hint="default"/>
        <w:b w:val="0"/>
        <w:bCs w:val="0"/>
        <w:sz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Calibri" w:hAnsi="Calibri" w:cs="Calibri" w:hint="default"/>
        <w:sz w:val="24"/>
      </w:rPr>
    </w:lvl>
  </w:abstractNum>
  <w:abstractNum w:abstractNumId="4" w15:restartNumberingAfterBreak="0">
    <w:nsid w:val="0A1044E2"/>
    <w:multiLevelType w:val="hybridMultilevel"/>
    <w:tmpl w:val="5186DA08"/>
    <w:lvl w:ilvl="0" w:tplc="F8A800D2">
      <w:start w:val="1"/>
      <w:numFmt w:val="lowerLetter"/>
      <w:pStyle w:val="Heading4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29050E"/>
    <w:multiLevelType w:val="hybridMultilevel"/>
    <w:tmpl w:val="6F72FF82"/>
    <w:lvl w:ilvl="0" w:tplc="A1581600">
      <w:start w:val="2"/>
      <w:numFmt w:val="bullet"/>
      <w:lvlText w:val="-"/>
      <w:lvlJc w:val="left"/>
      <w:pPr>
        <w:ind w:left="927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0BD47553"/>
    <w:multiLevelType w:val="multilevel"/>
    <w:tmpl w:val="AED0F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D720874"/>
    <w:multiLevelType w:val="hybridMultilevel"/>
    <w:tmpl w:val="BB2E62CA"/>
    <w:lvl w:ilvl="0" w:tplc="679AFFAA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EA615C3"/>
    <w:multiLevelType w:val="hybridMultilevel"/>
    <w:tmpl w:val="0EC626A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1231169"/>
    <w:multiLevelType w:val="hybridMultilevel"/>
    <w:tmpl w:val="590694B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2B59D9"/>
    <w:multiLevelType w:val="hybridMultilevel"/>
    <w:tmpl w:val="DA5208EC"/>
    <w:lvl w:ilvl="0" w:tplc="B9884082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14EC5DFF"/>
    <w:multiLevelType w:val="hybridMultilevel"/>
    <w:tmpl w:val="A2621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E40E1B"/>
    <w:multiLevelType w:val="hybridMultilevel"/>
    <w:tmpl w:val="9612D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B4768"/>
    <w:multiLevelType w:val="hybridMultilevel"/>
    <w:tmpl w:val="025AB33E"/>
    <w:lvl w:ilvl="0" w:tplc="2BDAA868">
      <w:start w:val="1"/>
      <w:numFmt w:val="decimal"/>
      <w:lvlText w:val="3.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1F02DF8"/>
    <w:multiLevelType w:val="hybridMultilevel"/>
    <w:tmpl w:val="725A6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6B620C"/>
    <w:multiLevelType w:val="multilevel"/>
    <w:tmpl w:val="6A549D50"/>
    <w:lvl w:ilvl="0">
      <w:start w:val="1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ascii="Calibri" w:hAnsi="Calibri" w:cs="Calibri" w:hint="default"/>
      </w:rPr>
    </w:lvl>
  </w:abstractNum>
  <w:abstractNum w:abstractNumId="16" w15:restartNumberingAfterBreak="0">
    <w:nsid w:val="257A769B"/>
    <w:multiLevelType w:val="hybridMultilevel"/>
    <w:tmpl w:val="44AE24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B1AAB"/>
    <w:multiLevelType w:val="hybridMultilevel"/>
    <w:tmpl w:val="2806E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F16345"/>
    <w:multiLevelType w:val="hybridMultilevel"/>
    <w:tmpl w:val="2CE497D4"/>
    <w:lvl w:ilvl="0" w:tplc="18A6E81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2710A"/>
    <w:multiLevelType w:val="hybridMultilevel"/>
    <w:tmpl w:val="979470F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80317BF"/>
    <w:multiLevelType w:val="hybridMultilevel"/>
    <w:tmpl w:val="DA86DE5C"/>
    <w:lvl w:ilvl="0" w:tplc="1786F4DA">
      <w:start w:val="1"/>
      <w:numFmt w:val="decimal"/>
      <w:lvlText w:val="5.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1F51DCC"/>
    <w:multiLevelType w:val="hybridMultilevel"/>
    <w:tmpl w:val="B1F23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FF3070"/>
    <w:multiLevelType w:val="hybridMultilevel"/>
    <w:tmpl w:val="AB8800A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sz w:val="28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64D29AD"/>
    <w:multiLevelType w:val="hybridMultilevel"/>
    <w:tmpl w:val="18A839F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490C0F36"/>
    <w:multiLevelType w:val="hybridMultilevel"/>
    <w:tmpl w:val="988A67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BD3101"/>
    <w:multiLevelType w:val="hybridMultilevel"/>
    <w:tmpl w:val="3BA0F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5C72E0"/>
    <w:multiLevelType w:val="hybridMultilevel"/>
    <w:tmpl w:val="6C1AADFC"/>
    <w:lvl w:ilvl="0" w:tplc="BFEC75E0">
      <w:start w:val="26"/>
      <w:numFmt w:val="decimal"/>
      <w:pStyle w:val="Heading2"/>
      <w:lvlText w:val="%1"/>
      <w:lvlJc w:val="left"/>
      <w:pPr>
        <w:ind w:left="1571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7" w15:restartNumberingAfterBreak="0">
    <w:nsid w:val="56DE430F"/>
    <w:multiLevelType w:val="hybridMultilevel"/>
    <w:tmpl w:val="95CAD56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FAF7AF4"/>
    <w:multiLevelType w:val="hybridMultilevel"/>
    <w:tmpl w:val="9E54AA1C"/>
    <w:lvl w:ilvl="0" w:tplc="5778247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0B4B7F"/>
    <w:multiLevelType w:val="multilevel"/>
    <w:tmpl w:val="F9D28C16"/>
    <w:styleLink w:val="Style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i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212055F"/>
    <w:multiLevelType w:val="hybridMultilevel"/>
    <w:tmpl w:val="053C2E0E"/>
    <w:lvl w:ilvl="0" w:tplc="3C561F1A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i w:val="0"/>
        <w:color w:val="auto"/>
        <w:sz w:val="24"/>
        <w:szCs w:val="24"/>
      </w:rPr>
    </w:lvl>
    <w:lvl w:ilvl="1" w:tplc="8E04D98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B308558">
      <w:start w:val="10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186E82DA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5AB422F4">
      <w:numFmt w:val="bullet"/>
      <w:lvlText w:val="-"/>
      <w:lvlJc w:val="left"/>
      <w:pPr>
        <w:ind w:left="3600" w:hanging="360"/>
      </w:pPr>
      <w:rPr>
        <w:rFonts w:ascii="Calibri" w:eastAsia="Times New Roman" w:hAnsi="Calibri" w:cs="Calibri" w:hint="default"/>
      </w:rPr>
    </w:lvl>
    <w:lvl w:ilvl="5" w:tplc="60F890FE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E410D922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88FA6B2C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15B40BA6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62CF5E5E"/>
    <w:multiLevelType w:val="hybridMultilevel"/>
    <w:tmpl w:val="AB740FA2"/>
    <w:lvl w:ilvl="0" w:tplc="AA5E452A">
      <w:start w:val="51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D9D7C98"/>
    <w:multiLevelType w:val="hybridMultilevel"/>
    <w:tmpl w:val="7CAA2094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4C572AB"/>
    <w:multiLevelType w:val="multilevel"/>
    <w:tmpl w:val="AD3202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ascii="Calibri" w:hAnsi="Calibri" w:cs="Calibri" w:hint="default"/>
        <w:b w:val="0"/>
        <w:bCs w:val="0"/>
        <w:sz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Calibri" w:hAnsi="Calibri" w:cs="Calibri" w:hint="default"/>
        <w:sz w:val="24"/>
      </w:rPr>
    </w:lvl>
  </w:abstractNum>
  <w:abstractNum w:abstractNumId="34" w15:restartNumberingAfterBreak="0">
    <w:nsid w:val="767C41A3"/>
    <w:multiLevelType w:val="hybridMultilevel"/>
    <w:tmpl w:val="9F16B2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176F41"/>
    <w:multiLevelType w:val="hybridMultilevel"/>
    <w:tmpl w:val="A9964E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28567545">
    <w:abstractNumId w:val="29"/>
  </w:num>
  <w:num w:numId="2" w16cid:durableId="1165976729">
    <w:abstractNumId w:val="26"/>
  </w:num>
  <w:num w:numId="3" w16cid:durableId="749695029">
    <w:abstractNumId w:val="26"/>
    <w:lvlOverride w:ilvl="0">
      <w:startOverride w:val="67"/>
    </w:lvlOverride>
  </w:num>
  <w:num w:numId="4" w16cid:durableId="1404375893">
    <w:abstractNumId w:val="19"/>
  </w:num>
  <w:num w:numId="5" w16cid:durableId="1572227918">
    <w:abstractNumId w:val="23"/>
  </w:num>
  <w:num w:numId="6" w16cid:durableId="440493873">
    <w:abstractNumId w:val="28"/>
  </w:num>
  <w:num w:numId="7" w16cid:durableId="1035545396">
    <w:abstractNumId w:val="34"/>
  </w:num>
  <w:num w:numId="8" w16cid:durableId="1793939984">
    <w:abstractNumId w:val="17"/>
  </w:num>
  <w:num w:numId="9" w16cid:durableId="1750468571">
    <w:abstractNumId w:val="27"/>
  </w:num>
  <w:num w:numId="10" w16cid:durableId="38942013">
    <w:abstractNumId w:val="25"/>
  </w:num>
  <w:num w:numId="11" w16cid:durableId="1512914409">
    <w:abstractNumId w:val="32"/>
  </w:num>
  <w:num w:numId="12" w16cid:durableId="1697341875">
    <w:abstractNumId w:val="35"/>
  </w:num>
  <w:num w:numId="13" w16cid:durableId="1341615010">
    <w:abstractNumId w:val="5"/>
  </w:num>
  <w:num w:numId="14" w16cid:durableId="593903716">
    <w:abstractNumId w:val="30"/>
  </w:num>
  <w:num w:numId="15" w16cid:durableId="619141180">
    <w:abstractNumId w:val="24"/>
  </w:num>
  <w:num w:numId="16" w16cid:durableId="1413088829">
    <w:abstractNumId w:val="4"/>
  </w:num>
  <w:num w:numId="17" w16cid:durableId="1242759316">
    <w:abstractNumId w:val="21"/>
  </w:num>
  <w:num w:numId="18" w16cid:durableId="1580558878">
    <w:abstractNumId w:val="3"/>
  </w:num>
  <w:num w:numId="19" w16cid:durableId="1433208358">
    <w:abstractNumId w:val="6"/>
  </w:num>
  <w:num w:numId="20" w16cid:durableId="2104296167">
    <w:abstractNumId w:val="13"/>
  </w:num>
  <w:num w:numId="21" w16cid:durableId="2135560754">
    <w:abstractNumId w:val="20"/>
  </w:num>
  <w:num w:numId="22" w16cid:durableId="224142171">
    <w:abstractNumId w:val="8"/>
  </w:num>
  <w:num w:numId="23" w16cid:durableId="1509561855">
    <w:abstractNumId w:val="33"/>
  </w:num>
  <w:num w:numId="24" w16cid:durableId="1232234677">
    <w:abstractNumId w:val="15"/>
  </w:num>
  <w:num w:numId="25" w16cid:durableId="980161154">
    <w:abstractNumId w:val="18"/>
  </w:num>
  <w:num w:numId="26" w16cid:durableId="457408429">
    <w:abstractNumId w:val="1"/>
  </w:num>
  <w:num w:numId="27" w16cid:durableId="1458331548">
    <w:abstractNumId w:val="7"/>
  </w:num>
  <w:num w:numId="28" w16cid:durableId="371731606">
    <w:abstractNumId w:val="11"/>
  </w:num>
  <w:num w:numId="29" w16cid:durableId="805002388">
    <w:abstractNumId w:val="16"/>
  </w:num>
  <w:num w:numId="30" w16cid:durableId="776950747">
    <w:abstractNumId w:val="14"/>
  </w:num>
  <w:num w:numId="31" w16cid:durableId="877157884">
    <w:abstractNumId w:val="10"/>
  </w:num>
  <w:num w:numId="32" w16cid:durableId="926769511">
    <w:abstractNumId w:val="12"/>
  </w:num>
  <w:num w:numId="33" w16cid:durableId="1537740832">
    <w:abstractNumId w:val="2"/>
  </w:num>
  <w:num w:numId="34" w16cid:durableId="116722931">
    <w:abstractNumId w:val="9"/>
  </w:num>
  <w:num w:numId="35" w16cid:durableId="2144882625">
    <w:abstractNumId w:val="22"/>
  </w:num>
  <w:num w:numId="36" w16cid:durableId="967011165">
    <w:abstractNumId w:val="0"/>
  </w:num>
  <w:num w:numId="37" w16cid:durableId="491798109">
    <w:abstractNumId w:val="3"/>
    <w:lvlOverride w:ilvl="0">
      <w:startOverride w:val="67"/>
    </w:lvlOverride>
  </w:num>
  <w:num w:numId="38" w16cid:durableId="205115227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I2AFJmBhYWxko6SsGpxcWZ+XkgBabGtQCzXQg6LQAAAA=="/>
  </w:docVars>
  <w:rsids>
    <w:rsidRoot w:val="002270C8"/>
    <w:rsid w:val="000004E5"/>
    <w:rsid w:val="00000651"/>
    <w:rsid w:val="0000086C"/>
    <w:rsid w:val="00001272"/>
    <w:rsid w:val="000018C7"/>
    <w:rsid w:val="00001C3C"/>
    <w:rsid w:val="00001D2B"/>
    <w:rsid w:val="00001D6E"/>
    <w:rsid w:val="00002A54"/>
    <w:rsid w:val="00002A72"/>
    <w:rsid w:val="00002AA8"/>
    <w:rsid w:val="00003FA3"/>
    <w:rsid w:val="00005453"/>
    <w:rsid w:val="00005469"/>
    <w:rsid w:val="00005A88"/>
    <w:rsid w:val="0000637A"/>
    <w:rsid w:val="000074CD"/>
    <w:rsid w:val="0000769D"/>
    <w:rsid w:val="000077D7"/>
    <w:rsid w:val="00007F3D"/>
    <w:rsid w:val="000101F1"/>
    <w:rsid w:val="00010400"/>
    <w:rsid w:val="000105B2"/>
    <w:rsid w:val="000119C7"/>
    <w:rsid w:val="00011F9B"/>
    <w:rsid w:val="000120E0"/>
    <w:rsid w:val="000121DF"/>
    <w:rsid w:val="00012A50"/>
    <w:rsid w:val="00012AF6"/>
    <w:rsid w:val="00012F85"/>
    <w:rsid w:val="00012FF0"/>
    <w:rsid w:val="000133FE"/>
    <w:rsid w:val="00013497"/>
    <w:rsid w:val="00014232"/>
    <w:rsid w:val="00014352"/>
    <w:rsid w:val="00015FB7"/>
    <w:rsid w:val="00015FB9"/>
    <w:rsid w:val="000163F8"/>
    <w:rsid w:val="0001668F"/>
    <w:rsid w:val="00016BCE"/>
    <w:rsid w:val="00016E8C"/>
    <w:rsid w:val="00017360"/>
    <w:rsid w:val="00017E4F"/>
    <w:rsid w:val="00020A9F"/>
    <w:rsid w:val="00020E75"/>
    <w:rsid w:val="00022177"/>
    <w:rsid w:val="000229A2"/>
    <w:rsid w:val="000229ED"/>
    <w:rsid w:val="00022C4E"/>
    <w:rsid w:val="0002333A"/>
    <w:rsid w:val="00023EFE"/>
    <w:rsid w:val="00024C6D"/>
    <w:rsid w:val="00024E93"/>
    <w:rsid w:val="00025007"/>
    <w:rsid w:val="00025178"/>
    <w:rsid w:val="00025259"/>
    <w:rsid w:val="00025422"/>
    <w:rsid w:val="0002563C"/>
    <w:rsid w:val="00025CB7"/>
    <w:rsid w:val="000275AF"/>
    <w:rsid w:val="00027F9C"/>
    <w:rsid w:val="00030A4B"/>
    <w:rsid w:val="00031BA9"/>
    <w:rsid w:val="0003288C"/>
    <w:rsid w:val="00032EEA"/>
    <w:rsid w:val="0003321B"/>
    <w:rsid w:val="000334EB"/>
    <w:rsid w:val="0003378C"/>
    <w:rsid w:val="000341A7"/>
    <w:rsid w:val="00034325"/>
    <w:rsid w:val="00035218"/>
    <w:rsid w:val="000359CB"/>
    <w:rsid w:val="00035AC7"/>
    <w:rsid w:val="00036853"/>
    <w:rsid w:val="000369A9"/>
    <w:rsid w:val="00036C60"/>
    <w:rsid w:val="00037F7D"/>
    <w:rsid w:val="000400FB"/>
    <w:rsid w:val="0004062F"/>
    <w:rsid w:val="0004069E"/>
    <w:rsid w:val="000407AA"/>
    <w:rsid w:val="00040DF0"/>
    <w:rsid w:val="00040E09"/>
    <w:rsid w:val="00040F6B"/>
    <w:rsid w:val="0004158A"/>
    <w:rsid w:val="00041968"/>
    <w:rsid w:val="00041A24"/>
    <w:rsid w:val="00041AA1"/>
    <w:rsid w:val="00042405"/>
    <w:rsid w:val="00042E71"/>
    <w:rsid w:val="000433C8"/>
    <w:rsid w:val="00043A69"/>
    <w:rsid w:val="00044CCA"/>
    <w:rsid w:val="0004589F"/>
    <w:rsid w:val="00045AA6"/>
    <w:rsid w:val="000476CA"/>
    <w:rsid w:val="00047C28"/>
    <w:rsid w:val="00047CD4"/>
    <w:rsid w:val="00047E4C"/>
    <w:rsid w:val="0005020C"/>
    <w:rsid w:val="0005103B"/>
    <w:rsid w:val="0005112E"/>
    <w:rsid w:val="00051441"/>
    <w:rsid w:val="00051AC3"/>
    <w:rsid w:val="00051F73"/>
    <w:rsid w:val="000526DE"/>
    <w:rsid w:val="00052D1A"/>
    <w:rsid w:val="00053385"/>
    <w:rsid w:val="00053393"/>
    <w:rsid w:val="0005360B"/>
    <w:rsid w:val="00054397"/>
    <w:rsid w:val="00054795"/>
    <w:rsid w:val="00055FD8"/>
    <w:rsid w:val="000568A6"/>
    <w:rsid w:val="00056C66"/>
    <w:rsid w:val="00056CC3"/>
    <w:rsid w:val="000571F2"/>
    <w:rsid w:val="00057284"/>
    <w:rsid w:val="00057A79"/>
    <w:rsid w:val="00057ADB"/>
    <w:rsid w:val="0006058D"/>
    <w:rsid w:val="00060F5C"/>
    <w:rsid w:val="00061883"/>
    <w:rsid w:val="00061C00"/>
    <w:rsid w:val="00062053"/>
    <w:rsid w:val="00062561"/>
    <w:rsid w:val="0006411D"/>
    <w:rsid w:val="00064F2B"/>
    <w:rsid w:val="00065033"/>
    <w:rsid w:val="00065FFA"/>
    <w:rsid w:val="0006705D"/>
    <w:rsid w:val="000676C6"/>
    <w:rsid w:val="00067EFE"/>
    <w:rsid w:val="00070021"/>
    <w:rsid w:val="0007085A"/>
    <w:rsid w:val="00070AA3"/>
    <w:rsid w:val="0007100D"/>
    <w:rsid w:val="0007135B"/>
    <w:rsid w:val="00071582"/>
    <w:rsid w:val="000717F9"/>
    <w:rsid w:val="000718F6"/>
    <w:rsid w:val="00071D43"/>
    <w:rsid w:val="00072A8C"/>
    <w:rsid w:val="000732F5"/>
    <w:rsid w:val="0007339F"/>
    <w:rsid w:val="000735C8"/>
    <w:rsid w:val="00073606"/>
    <w:rsid w:val="00073AB2"/>
    <w:rsid w:val="00074226"/>
    <w:rsid w:val="00074333"/>
    <w:rsid w:val="000757C9"/>
    <w:rsid w:val="0007583F"/>
    <w:rsid w:val="00075A15"/>
    <w:rsid w:val="00075B49"/>
    <w:rsid w:val="0007675A"/>
    <w:rsid w:val="00082368"/>
    <w:rsid w:val="00082BEC"/>
    <w:rsid w:val="00082D51"/>
    <w:rsid w:val="00083155"/>
    <w:rsid w:val="00083842"/>
    <w:rsid w:val="0008440B"/>
    <w:rsid w:val="00084DA2"/>
    <w:rsid w:val="00085B19"/>
    <w:rsid w:val="00085D77"/>
    <w:rsid w:val="00085E00"/>
    <w:rsid w:val="0008602A"/>
    <w:rsid w:val="0008616A"/>
    <w:rsid w:val="0008685A"/>
    <w:rsid w:val="00086B23"/>
    <w:rsid w:val="0008707E"/>
    <w:rsid w:val="00087107"/>
    <w:rsid w:val="0008759B"/>
    <w:rsid w:val="00087A26"/>
    <w:rsid w:val="00087BB0"/>
    <w:rsid w:val="00087FDF"/>
    <w:rsid w:val="00087FE1"/>
    <w:rsid w:val="0009057F"/>
    <w:rsid w:val="00090C27"/>
    <w:rsid w:val="00090E58"/>
    <w:rsid w:val="00091241"/>
    <w:rsid w:val="00091C1C"/>
    <w:rsid w:val="00091FEA"/>
    <w:rsid w:val="0009204B"/>
    <w:rsid w:val="0009240E"/>
    <w:rsid w:val="00092609"/>
    <w:rsid w:val="0009272C"/>
    <w:rsid w:val="00092804"/>
    <w:rsid w:val="00092B6D"/>
    <w:rsid w:val="00092E50"/>
    <w:rsid w:val="000930E7"/>
    <w:rsid w:val="000936D9"/>
    <w:rsid w:val="000940D4"/>
    <w:rsid w:val="00094629"/>
    <w:rsid w:val="00095248"/>
    <w:rsid w:val="00096554"/>
    <w:rsid w:val="00097681"/>
    <w:rsid w:val="00097C9C"/>
    <w:rsid w:val="000A017D"/>
    <w:rsid w:val="000A0C37"/>
    <w:rsid w:val="000A28C6"/>
    <w:rsid w:val="000A35CB"/>
    <w:rsid w:val="000A362E"/>
    <w:rsid w:val="000A3E4E"/>
    <w:rsid w:val="000A4FD5"/>
    <w:rsid w:val="000A5143"/>
    <w:rsid w:val="000A5562"/>
    <w:rsid w:val="000A5FAD"/>
    <w:rsid w:val="000A6346"/>
    <w:rsid w:val="000A638B"/>
    <w:rsid w:val="000A6636"/>
    <w:rsid w:val="000A6F20"/>
    <w:rsid w:val="000A7153"/>
    <w:rsid w:val="000A7EF6"/>
    <w:rsid w:val="000B007A"/>
    <w:rsid w:val="000B02BD"/>
    <w:rsid w:val="000B0442"/>
    <w:rsid w:val="000B0978"/>
    <w:rsid w:val="000B0B0E"/>
    <w:rsid w:val="000B0CFA"/>
    <w:rsid w:val="000B0EF5"/>
    <w:rsid w:val="000B1141"/>
    <w:rsid w:val="000B1870"/>
    <w:rsid w:val="000B2753"/>
    <w:rsid w:val="000B2987"/>
    <w:rsid w:val="000B3395"/>
    <w:rsid w:val="000B3ADE"/>
    <w:rsid w:val="000B4179"/>
    <w:rsid w:val="000B5193"/>
    <w:rsid w:val="000B538B"/>
    <w:rsid w:val="000B79F9"/>
    <w:rsid w:val="000B7AB3"/>
    <w:rsid w:val="000C0197"/>
    <w:rsid w:val="000C01E7"/>
    <w:rsid w:val="000C054D"/>
    <w:rsid w:val="000C1338"/>
    <w:rsid w:val="000C1486"/>
    <w:rsid w:val="000C18FA"/>
    <w:rsid w:val="000C211A"/>
    <w:rsid w:val="000C26EA"/>
    <w:rsid w:val="000C2A07"/>
    <w:rsid w:val="000C2AAE"/>
    <w:rsid w:val="000C2EBB"/>
    <w:rsid w:val="000C39AB"/>
    <w:rsid w:val="000C3A2D"/>
    <w:rsid w:val="000C42A0"/>
    <w:rsid w:val="000C4CED"/>
    <w:rsid w:val="000C5598"/>
    <w:rsid w:val="000C6284"/>
    <w:rsid w:val="000C647F"/>
    <w:rsid w:val="000C6606"/>
    <w:rsid w:val="000C6F18"/>
    <w:rsid w:val="000C7DA3"/>
    <w:rsid w:val="000D0FD1"/>
    <w:rsid w:val="000D1243"/>
    <w:rsid w:val="000D15A6"/>
    <w:rsid w:val="000D1FD9"/>
    <w:rsid w:val="000D28FF"/>
    <w:rsid w:val="000D3107"/>
    <w:rsid w:val="000D38B2"/>
    <w:rsid w:val="000D50BA"/>
    <w:rsid w:val="000D5B71"/>
    <w:rsid w:val="000D6620"/>
    <w:rsid w:val="000D6B3E"/>
    <w:rsid w:val="000D6B5D"/>
    <w:rsid w:val="000D6E4A"/>
    <w:rsid w:val="000D7073"/>
    <w:rsid w:val="000D72A7"/>
    <w:rsid w:val="000D779A"/>
    <w:rsid w:val="000E02E8"/>
    <w:rsid w:val="000E0F74"/>
    <w:rsid w:val="000E252E"/>
    <w:rsid w:val="000E26A2"/>
    <w:rsid w:val="000E2E20"/>
    <w:rsid w:val="000E2F42"/>
    <w:rsid w:val="000E3A9B"/>
    <w:rsid w:val="000E4209"/>
    <w:rsid w:val="000E4350"/>
    <w:rsid w:val="000E517D"/>
    <w:rsid w:val="000E54BB"/>
    <w:rsid w:val="000E5DB7"/>
    <w:rsid w:val="000E5FB4"/>
    <w:rsid w:val="000E7C0B"/>
    <w:rsid w:val="000E7EF2"/>
    <w:rsid w:val="000F04B1"/>
    <w:rsid w:val="000F0F92"/>
    <w:rsid w:val="000F1C81"/>
    <w:rsid w:val="000F2190"/>
    <w:rsid w:val="000F419A"/>
    <w:rsid w:val="000F5637"/>
    <w:rsid w:val="000F564F"/>
    <w:rsid w:val="000F6053"/>
    <w:rsid w:val="000F68CB"/>
    <w:rsid w:val="000F6943"/>
    <w:rsid w:val="000F697A"/>
    <w:rsid w:val="000F7024"/>
    <w:rsid w:val="0010012C"/>
    <w:rsid w:val="001010E3"/>
    <w:rsid w:val="0010252D"/>
    <w:rsid w:val="00102A1E"/>
    <w:rsid w:val="0010311E"/>
    <w:rsid w:val="001035A7"/>
    <w:rsid w:val="00103B44"/>
    <w:rsid w:val="00103E13"/>
    <w:rsid w:val="00104158"/>
    <w:rsid w:val="001046D0"/>
    <w:rsid w:val="00104EE4"/>
    <w:rsid w:val="0010502D"/>
    <w:rsid w:val="00105D28"/>
    <w:rsid w:val="00106F54"/>
    <w:rsid w:val="001072F3"/>
    <w:rsid w:val="00107A40"/>
    <w:rsid w:val="00107A7D"/>
    <w:rsid w:val="00107AD8"/>
    <w:rsid w:val="00107E1B"/>
    <w:rsid w:val="0011040A"/>
    <w:rsid w:val="00110949"/>
    <w:rsid w:val="00110BBC"/>
    <w:rsid w:val="00110D2E"/>
    <w:rsid w:val="00110D7B"/>
    <w:rsid w:val="00111089"/>
    <w:rsid w:val="00111A5B"/>
    <w:rsid w:val="00112164"/>
    <w:rsid w:val="001126F5"/>
    <w:rsid w:val="0011302E"/>
    <w:rsid w:val="001139FC"/>
    <w:rsid w:val="00113DA9"/>
    <w:rsid w:val="001143AA"/>
    <w:rsid w:val="00114C30"/>
    <w:rsid w:val="0011586E"/>
    <w:rsid w:val="00115BB2"/>
    <w:rsid w:val="00116596"/>
    <w:rsid w:val="001167C1"/>
    <w:rsid w:val="00116FAD"/>
    <w:rsid w:val="001170A8"/>
    <w:rsid w:val="0011711E"/>
    <w:rsid w:val="00117264"/>
    <w:rsid w:val="001173F2"/>
    <w:rsid w:val="001175E0"/>
    <w:rsid w:val="001178CE"/>
    <w:rsid w:val="00117E7E"/>
    <w:rsid w:val="00117FFB"/>
    <w:rsid w:val="0012023E"/>
    <w:rsid w:val="001202FE"/>
    <w:rsid w:val="001209D2"/>
    <w:rsid w:val="00120B09"/>
    <w:rsid w:val="00120BBD"/>
    <w:rsid w:val="00121494"/>
    <w:rsid w:val="00121AA5"/>
    <w:rsid w:val="00121D18"/>
    <w:rsid w:val="0012387E"/>
    <w:rsid w:val="00123D40"/>
    <w:rsid w:val="00123D73"/>
    <w:rsid w:val="00124E05"/>
    <w:rsid w:val="00125CEE"/>
    <w:rsid w:val="0012661B"/>
    <w:rsid w:val="00126C0F"/>
    <w:rsid w:val="001270B2"/>
    <w:rsid w:val="001301D7"/>
    <w:rsid w:val="00130562"/>
    <w:rsid w:val="0013131D"/>
    <w:rsid w:val="00131A48"/>
    <w:rsid w:val="00131E2B"/>
    <w:rsid w:val="00132042"/>
    <w:rsid w:val="001325F1"/>
    <w:rsid w:val="00132DE4"/>
    <w:rsid w:val="00132F2B"/>
    <w:rsid w:val="00133440"/>
    <w:rsid w:val="0013366B"/>
    <w:rsid w:val="00133B7E"/>
    <w:rsid w:val="001340AB"/>
    <w:rsid w:val="00134161"/>
    <w:rsid w:val="0013453D"/>
    <w:rsid w:val="001349C3"/>
    <w:rsid w:val="001351F2"/>
    <w:rsid w:val="0013570D"/>
    <w:rsid w:val="00136543"/>
    <w:rsid w:val="001367C7"/>
    <w:rsid w:val="001379F1"/>
    <w:rsid w:val="00137CE3"/>
    <w:rsid w:val="00140B54"/>
    <w:rsid w:val="00140C98"/>
    <w:rsid w:val="00141185"/>
    <w:rsid w:val="00141C29"/>
    <w:rsid w:val="00141D6D"/>
    <w:rsid w:val="00141EBE"/>
    <w:rsid w:val="00142D09"/>
    <w:rsid w:val="001432C0"/>
    <w:rsid w:val="00143349"/>
    <w:rsid w:val="00143B1B"/>
    <w:rsid w:val="00143C5F"/>
    <w:rsid w:val="001443E3"/>
    <w:rsid w:val="00144D4B"/>
    <w:rsid w:val="00145A6C"/>
    <w:rsid w:val="00145E17"/>
    <w:rsid w:val="00146ABC"/>
    <w:rsid w:val="00146C89"/>
    <w:rsid w:val="0014782B"/>
    <w:rsid w:val="00147EBF"/>
    <w:rsid w:val="00150676"/>
    <w:rsid w:val="00150DD0"/>
    <w:rsid w:val="001518DC"/>
    <w:rsid w:val="00152714"/>
    <w:rsid w:val="00153CCF"/>
    <w:rsid w:val="001549A6"/>
    <w:rsid w:val="00154AB6"/>
    <w:rsid w:val="00155DF9"/>
    <w:rsid w:val="00156389"/>
    <w:rsid w:val="0015697E"/>
    <w:rsid w:val="00156A74"/>
    <w:rsid w:val="00156B33"/>
    <w:rsid w:val="00157538"/>
    <w:rsid w:val="001578C4"/>
    <w:rsid w:val="00157CE2"/>
    <w:rsid w:val="00160A88"/>
    <w:rsid w:val="00160C63"/>
    <w:rsid w:val="001612EB"/>
    <w:rsid w:val="001628A2"/>
    <w:rsid w:val="0016379D"/>
    <w:rsid w:val="00164569"/>
    <w:rsid w:val="0016465B"/>
    <w:rsid w:val="0016468F"/>
    <w:rsid w:val="00164A32"/>
    <w:rsid w:val="0016503B"/>
    <w:rsid w:val="0016707C"/>
    <w:rsid w:val="0016708D"/>
    <w:rsid w:val="0017013C"/>
    <w:rsid w:val="001701FE"/>
    <w:rsid w:val="00170A01"/>
    <w:rsid w:val="00170A02"/>
    <w:rsid w:val="00171936"/>
    <w:rsid w:val="00172410"/>
    <w:rsid w:val="00172799"/>
    <w:rsid w:val="00172858"/>
    <w:rsid w:val="00172D14"/>
    <w:rsid w:val="00173306"/>
    <w:rsid w:val="001747F4"/>
    <w:rsid w:val="0017485E"/>
    <w:rsid w:val="001749C1"/>
    <w:rsid w:val="0017508C"/>
    <w:rsid w:val="00175130"/>
    <w:rsid w:val="00176283"/>
    <w:rsid w:val="00176668"/>
    <w:rsid w:val="00176B21"/>
    <w:rsid w:val="00177657"/>
    <w:rsid w:val="00177ABF"/>
    <w:rsid w:val="0018142E"/>
    <w:rsid w:val="00181F3B"/>
    <w:rsid w:val="00181F5A"/>
    <w:rsid w:val="00182106"/>
    <w:rsid w:val="0018212F"/>
    <w:rsid w:val="00182328"/>
    <w:rsid w:val="001826A5"/>
    <w:rsid w:val="00182C34"/>
    <w:rsid w:val="001830D1"/>
    <w:rsid w:val="00183D44"/>
    <w:rsid w:val="00183DAD"/>
    <w:rsid w:val="001845EE"/>
    <w:rsid w:val="001848D5"/>
    <w:rsid w:val="00184CD5"/>
    <w:rsid w:val="001850D4"/>
    <w:rsid w:val="00185EDC"/>
    <w:rsid w:val="00185FCB"/>
    <w:rsid w:val="00186015"/>
    <w:rsid w:val="00186633"/>
    <w:rsid w:val="0018685F"/>
    <w:rsid w:val="00186F8B"/>
    <w:rsid w:val="00190A3F"/>
    <w:rsid w:val="001918E2"/>
    <w:rsid w:val="00191A9A"/>
    <w:rsid w:val="00191A9B"/>
    <w:rsid w:val="00191D6E"/>
    <w:rsid w:val="00191E3B"/>
    <w:rsid w:val="00192038"/>
    <w:rsid w:val="00192B47"/>
    <w:rsid w:val="00193AE7"/>
    <w:rsid w:val="001943D7"/>
    <w:rsid w:val="00194941"/>
    <w:rsid w:val="00194A2C"/>
    <w:rsid w:val="00194C40"/>
    <w:rsid w:val="00194E06"/>
    <w:rsid w:val="001953BD"/>
    <w:rsid w:val="00195672"/>
    <w:rsid w:val="00195D04"/>
    <w:rsid w:val="0019610B"/>
    <w:rsid w:val="001962B1"/>
    <w:rsid w:val="001967E1"/>
    <w:rsid w:val="00196B03"/>
    <w:rsid w:val="00197874"/>
    <w:rsid w:val="00197DC7"/>
    <w:rsid w:val="001A07D5"/>
    <w:rsid w:val="001A0A86"/>
    <w:rsid w:val="001A0F10"/>
    <w:rsid w:val="001A14D7"/>
    <w:rsid w:val="001A1684"/>
    <w:rsid w:val="001A1DDC"/>
    <w:rsid w:val="001A20EA"/>
    <w:rsid w:val="001A2399"/>
    <w:rsid w:val="001A2C65"/>
    <w:rsid w:val="001A3624"/>
    <w:rsid w:val="001A369B"/>
    <w:rsid w:val="001A36E8"/>
    <w:rsid w:val="001A3791"/>
    <w:rsid w:val="001A38C5"/>
    <w:rsid w:val="001A416E"/>
    <w:rsid w:val="001A4A8D"/>
    <w:rsid w:val="001A4C47"/>
    <w:rsid w:val="001A5252"/>
    <w:rsid w:val="001A5488"/>
    <w:rsid w:val="001A628E"/>
    <w:rsid w:val="001A65A7"/>
    <w:rsid w:val="001A65BD"/>
    <w:rsid w:val="001A6BEB"/>
    <w:rsid w:val="001A6E39"/>
    <w:rsid w:val="001B0968"/>
    <w:rsid w:val="001B09C6"/>
    <w:rsid w:val="001B13B7"/>
    <w:rsid w:val="001B1506"/>
    <w:rsid w:val="001B2013"/>
    <w:rsid w:val="001B219E"/>
    <w:rsid w:val="001B2755"/>
    <w:rsid w:val="001B2A6A"/>
    <w:rsid w:val="001B3076"/>
    <w:rsid w:val="001B3672"/>
    <w:rsid w:val="001B36C2"/>
    <w:rsid w:val="001B4805"/>
    <w:rsid w:val="001B482B"/>
    <w:rsid w:val="001B4B6C"/>
    <w:rsid w:val="001B4BAB"/>
    <w:rsid w:val="001B5D85"/>
    <w:rsid w:val="001B6053"/>
    <w:rsid w:val="001B637E"/>
    <w:rsid w:val="001B6789"/>
    <w:rsid w:val="001B690B"/>
    <w:rsid w:val="001B6CEC"/>
    <w:rsid w:val="001B7511"/>
    <w:rsid w:val="001B7CEA"/>
    <w:rsid w:val="001B7F35"/>
    <w:rsid w:val="001C0351"/>
    <w:rsid w:val="001C0BC0"/>
    <w:rsid w:val="001C0F95"/>
    <w:rsid w:val="001C12B7"/>
    <w:rsid w:val="001C1969"/>
    <w:rsid w:val="001C19D1"/>
    <w:rsid w:val="001C1B91"/>
    <w:rsid w:val="001C21AE"/>
    <w:rsid w:val="001C22E7"/>
    <w:rsid w:val="001C49CF"/>
    <w:rsid w:val="001C52B5"/>
    <w:rsid w:val="001C5C20"/>
    <w:rsid w:val="001C6A2A"/>
    <w:rsid w:val="001C7A55"/>
    <w:rsid w:val="001C7EFE"/>
    <w:rsid w:val="001C7FB6"/>
    <w:rsid w:val="001C7FDE"/>
    <w:rsid w:val="001D047D"/>
    <w:rsid w:val="001D06A8"/>
    <w:rsid w:val="001D161E"/>
    <w:rsid w:val="001D20BC"/>
    <w:rsid w:val="001D268D"/>
    <w:rsid w:val="001D26A6"/>
    <w:rsid w:val="001D2B22"/>
    <w:rsid w:val="001D329F"/>
    <w:rsid w:val="001D3CD6"/>
    <w:rsid w:val="001D3EFF"/>
    <w:rsid w:val="001D4212"/>
    <w:rsid w:val="001D4317"/>
    <w:rsid w:val="001D467D"/>
    <w:rsid w:val="001D498A"/>
    <w:rsid w:val="001D4ADC"/>
    <w:rsid w:val="001D4ADF"/>
    <w:rsid w:val="001D4F02"/>
    <w:rsid w:val="001D51C3"/>
    <w:rsid w:val="001D5281"/>
    <w:rsid w:val="001D5DB1"/>
    <w:rsid w:val="001D64F6"/>
    <w:rsid w:val="001D6D0C"/>
    <w:rsid w:val="001D7E64"/>
    <w:rsid w:val="001D7EFF"/>
    <w:rsid w:val="001D7F28"/>
    <w:rsid w:val="001E0BE5"/>
    <w:rsid w:val="001E0D0E"/>
    <w:rsid w:val="001E0FA9"/>
    <w:rsid w:val="001E29AD"/>
    <w:rsid w:val="001E3223"/>
    <w:rsid w:val="001E34F7"/>
    <w:rsid w:val="001E420C"/>
    <w:rsid w:val="001E5460"/>
    <w:rsid w:val="001E575C"/>
    <w:rsid w:val="001E5B2D"/>
    <w:rsid w:val="001E60B9"/>
    <w:rsid w:val="001E61B8"/>
    <w:rsid w:val="001E6FC5"/>
    <w:rsid w:val="001F0359"/>
    <w:rsid w:val="001F03D0"/>
    <w:rsid w:val="001F07E9"/>
    <w:rsid w:val="001F1115"/>
    <w:rsid w:val="001F1298"/>
    <w:rsid w:val="001F12B6"/>
    <w:rsid w:val="001F1D0B"/>
    <w:rsid w:val="001F2088"/>
    <w:rsid w:val="001F244D"/>
    <w:rsid w:val="001F2571"/>
    <w:rsid w:val="001F2ECD"/>
    <w:rsid w:val="001F2EFA"/>
    <w:rsid w:val="001F4328"/>
    <w:rsid w:val="001F494B"/>
    <w:rsid w:val="001F4AD0"/>
    <w:rsid w:val="001F4F4F"/>
    <w:rsid w:val="001F561D"/>
    <w:rsid w:val="001F562A"/>
    <w:rsid w:val="001F59C2"/>
    <w:rsid w:val="001F5FA7"/>
    <w:rsid w:val="001F675C"/>
    <w:rsid w:val="001F6F81"/>
    <w:rsid w:val="001F7ACC"/>
    <w:rsid w:val="001F7EDB"/>
    <w:rsid w:val="00200003"/>
    <w:rsid w:val="0020086B"/>
    <w:rsid w:val="00200A74"/>
    <w:rsid w:val="00200A8F"/>
    <w:rsid w:val="00200DD8"/>
    <w:rsid w:val="002012B4"/>
    <w:rsid w:val="0020147B"/>
    <w:rsid w:val="00202454"/>
    <w:rsid w:val="00202AC9"/>
    <w:rsid w:val="00202CC3"/>
    <w:rsid w:val="00203013"/>
    <w:rsid w:val="002030F3"/>
    <w:rsid w:val="00203FB7"/>
    <w:rsid w:val="00204228"/>
    <w:rsid w:val="0020525A"/>
    <w:rsid w:val="002054BC"/>
    <w:rsid w:val="00206A2F"/>
    <w:rsid w:val="00206D3A"/>
    <w:rsid w:val="00206DBE"/>
    <w:rsid w:val="00207B3E"/>
    <w:rsid w:val="0021182E"/>
    <w:rsid w:val="00211C15"/>
    <w:rsid w:val="00211D45"/>
    <w:rsid w:val="00211E5E"/>
    <w:rsid w:val="00212AA6"/>
    <w:rsid w:val="00212D98"/>
    <w:rsid w:val="002134B1"/>
    <w:rsid w:val="002135DE"/>
    <w:rsid w:val="00213EC5"/>
    <w:rsid w:val="0021423C"/>
    <w:rsid w:val="0021453B"/>
    <w:rsid w:val="002159FE"/>
    <w:rsid w:val="00215BBC"/>
    <w:rsid w:val="002160F6"/>
    <w:rsid w:val="00216375"/>
    <w:rsid w:val="00217691"/>
    <w:rsid w:val="0021797D"/>
    <w:rsid w:val="00220613"/>
    <w:rsid w:val="002210F1"/>
    <w:rsid w:val="00221964"/>
    <w:rsid w:val="002239C0"/>
    <w:rsid w:val="00224C9B"/>
    <w:rsid w:val="002250DC"/>
    <w:rsid w:val="0022572B"/>
    <w:rsid w:val="0022584F"/>
    <w:rsid w:val="00226A8B"/>
    <w:rsid w:val="002270C8"/>
    <w:rsid w:val="0022714F"/>
    <w:rsid w:val="00230430"/>
    <w:rsid w:val="00230590"/>
    <w:rsid w:val="002305DF"/>
    <w:rsid w:val="002306C6"/>
    <w:rsid w:val="0023091F"/>
    <w:rsid w:val="00230D70"/>
    <w:rsid w:val="002322F1"/>
    <w:rsid w:val="002323B9"/>
    <w:rsid w:val="0023288D"/>
    <w:rsid w:val="00232A1E"/>
    <w:rsid w:val="0023316D"/>
    <w:rsid w:val="00233982"/>
    <w:rsid w:val="00233B89"/>
    <w:rsid w:val="002349D3"/>
    <w:rsid w:val="00234F8E"/>
    <w:rsid w:val="002351A6"/>
    <w:rsid w:val="00235BDB"/>
    <w:rsid w:val="00235DF7"/>
    <w:rsid w:val="00236EF8"/>
    <w:rsid w:val="002370DB"/>
    <w:rsid w:val="002372DD"/>
    <w:rsid w:val="002401CA"/>
    <w:rsid w:val="00240225"/>
    <w:rsid w:val="00240AED"/>
    <w:rsid w:val="002417FD"/>
    <w:rsid w:val="00241AA0"/>
    <w:rsid w:val="00241E41"/>
    <w:rsid w:val="002424F4"/>
    <w:rsid w:val="00244DEB"/>
    <w:rsid w:val="00244F8C"/>
    <w:rsid w:val="0024505D"/>
    <w:rsid w:val="00245101"/>
    <w:rsid w:val="00245662"/>
    <w:rsid w:val="00246408"/>
    <w:rsid w:val="00246795"/>
    <w:rsid w:val="0024746C"/>
    <w:rsid w:val="0024791C"/>
    <w:rsid w:val="00247B3F"/>
    <w:rsid w:val="00250B83"/>
    <w:rsid w:val="0025173D"/>
    <w:rsid w:val="00251A96"/>
    <w:rsid w:val="00251AB2"/>
    <w:rsid w:val="00251BB5"/>
    <w:rsid w:val="002522BC"/>
    <w:rsid w:val="002534CB"/>
    <w:rsid w:val="00254556"/>
    <w:rsid w:val="00254AD0"/>
    <w:rsid w:val="00255B11"/>
    <w:rsid w:val="00256328"/>
    <w:rsid w:val="002567D6"/>
    <w:rsid w:val="00256FD0"/>
    <w:rsid w:val="00257290"/>
    <w:rsid w:val="0025737C"/>
    <w:rsid w:val="00257396"/>
    <w:rsid w:val="00257A05"/>
    <w:rsid w:val="0026033E"/>
    <w:rsid w:val="002607DA"/>
    <w:rsid w:val="00261633"/>
    <w:rsid w:val="00261D12"/>
    <w:rsid w:val="00262A55"/>
    <w:rsid w:val="002638A6"/>
    <w:rsid w:val="00263AF5"/>
    <w:rsid w:val="00263BE9"/>
    <w:rsid w:val="00264390"/>
    <w:rsid w:val="002643C2"/>
    <w:rsid w:val="00264521"/>
    <w:rsid w:val="00264D75"/>
    <w:rsid w:val="00264F37"/>
    <w:rsid w:val="002650C1"/>
    <w:rsid w:val="00265A0D"/>
    <w:rsid w:val="00265D52"/>
    <w:rsid w:val="00265FED"/>
    <w:rsid w:val="002664C9"/>
    <w:rsid w:val="00266ACC"/>
    <w:rsid w:val="00266DB6"/>
    <w:rsid w:val="00266E79"/>
    <w:rsid w:val="00266EA0"/>
    <w:rsid w:val="002674CF"/>
    <w:rsid w:val="00267D23"/>
    <w:rsid w:val="00267D2C"/>
    <w:rsid w:val="002718B9"/>
    <w:rsid w:val="00272169"/>
    <w:rsid w:val="002724D5"/>
    <w:rsid w:val="0027413E"/>
    <w:rsid w:val="002757FB"/>
    <w:rsid w:val="00276312"/>
    <w:rsid w:val="00276DF8"/>
    <w:rsid w:val="00280C8E"/>
    <w:rsid w:val="00281935"/>
    <w:rsid w:val="002822F8"/>
    <w:rsid w:val="00282EA0"/>
    <w:rsid w:val="00283329"/>
    <w:rsid w:val="002835EE"/>
    <w:rsid w:val="002842BB"/>
    <w:rsid w:val="00284443"/>
    <w:rsid w:val="00284DDC"/>
    <w:rsid w:val="00284F6C"/>
    <w:rsid w:val="00285118"/>
    <w:rsid w:val="002852FD"/>
    <w:rsid w:val="0028567E"/>
    <w:rsid w:val="0028580E"/>
    <w:rsid w:val="00285C43"/>
    <w:rsid w:val="0028643E"/>
    <w:rsid w:val="002864C5"/>
    <w:rsid w:val="002867CB"/>
    <w:rsid w:val="0028738B"/>
    <w:rsid w:val="00287FD9"/>
    <w:rsid w:val="00290372"/>
    <w:rsid w:val="002903E6"/>
    <w:rsid w:val="002909ED"/>
    <w:rsid w:val="00290BE5"/>
    <w:rsid w:val="00290EB7"/>
    <w:rsid w:val="00291222"/>
    <w:rsid w:val="002920D5"/>
    <w:rsid w:val="00292532"/>
    <w:rsid w:val="0029296D"/>
    <w:rsid w:val="00294131"/>
    <w:rsid w:val="00294669"/>
    <w:rsid w:val="00295141"/>
    <w:rsid w:val="002952FF"/>
    <w:rsid w:val="00295978"/>
    <w:rsid w:val="00296112"/>
    <w:rsid w:val="00296415"/>
    <w:rsid w:val="00296C32"/>
    <w:rsid w:val="00296D46"/>
    <w:rsid w:val="00296DC8"/>
    <w:rsid w:val="002971E5"/>
    <w:rsid w:val="00297860"/>
    <w:rsid w:val="002A0212"/>
    <w:rsid w:val="002A0729"/>
    <w:rsid w:val="002A0D31"/>
    <w:rsid w:val="002A0D4A"/>
    <w:rsid w:val="002A1060"/>
    <w:rsid w:val="002A162E"/>
    <w:rsid w:val="002A1634"/>
    <w:rsid w:val="002A1686"/>
    <w:rsid w:val="002A1AF0"/>
    <w:rsid w:val="002A1E94"/>
    <w:rsid w:val="002A278E"/>
    <w:rsid w:val="002A2831"/>
    <w:rsid w:val="002A326F"/>
    <w:rsid w:val="002A343D"/>
    <w:rsid w:val="002A3558"/>
    <w:rsid w:val="002A35AA"/>
    <w:rsid w:val="002A39C3"/>
    <w:rsid w:val="002A41D6"/>
    <w:rsid w:val="002A4881"/>
    <w:rsid w:val="002A488C"/>
    <w:rsid w:val="002A52F9"/>
    <w:rsid w:val="002A619F"/>
    <w:rsid w:val="002A73C9"/>
    <w:rsid w:val="002A7E12"/>
    <w:rsid w:val="002B02B4"/>
    <w:rsid w:val="002B09A0"/>
    <w:rsid w:val="002B0AAD"/>
    <w:rsid w:val="002B12A2"/>
    <w:rsid w:val="002B1695"/>
    <w:rsid w:val="002B1EB8"/>
    <w:rsid w:val="002B24A6"/>
    <w:rsid w:val="002B25D4"/>
    <w:rsid w:val="002B2BC6"/>
    <w:rsid w:val="002B3EDE"/>
    <w:rsid w:val="002B41C6"/>
    <w:rsid w:val="002B43AA"/>
    <w:rsid w:val="002B45AB"/>
    <w:rsid w:val="002B47C7"/>
    <w:rsid w:val="002B6550"/>
    <w:rsid w:val="002B6689"/>
    <w:rsid w:val="002B7CD1"/>
    <w:rsid w:val="002C0DC2"/>
    <w:rsid w:val="002C206F"/>
    <w:rsid w:val="002C26D7"/>
    <w:rsid w:val="002C2769"/>
    <w:rsid w:val="002C2894"/>
    <w:rsid w:val="002C30AD"/>
    <w:rsid w:val="002C34E6"/>
    <w:rsid w:val="002C3CF3"/>
    <w:rsid w:val="002C3DAB"/>
    <w:rsid w:val="002C3ED6"/>
    <w:rsid w:val="002C5423"/>
    <w:rsid w:val="002C675F"/>
    <w:rsid w:val="002C73AF"/>
    <w:rsid w:val="002C78D6"/>
    <w:rsid w:val="002D04E7"/>
    <w:rsid w:val="002D06C1"/>
    <w:rsid w:val="002D076F"/>
    <w:rsid w:val="002D1649"/>
    <w:rsid w:val="002D209A"/>
    <w:rsid w:val="002D2814"/>
    <w:rsid w:val="002D2CCB"/>
    <w:rsid w:val="002D3B4B"/>
    <w:rsid w:val="002D3EBA"/>
    <w:rsid w:val="002D4868"/>
    <w:rsid w:val="002D4E85"/>
    <w:rsid w:val="002D4FB2"/>
    <w:rsid w:val="002D5A87"/>
    <w:rsid w:val="002D5FD4"/>
    <w:rsid w:val="002D742B"/>
    <w:rsid w:val="002D797D"/>
    <w:rsid w:val="002D7DDC"/>
    <w:rsid w:val="002E1398"/>
    <w:rsid w:val="002E1C4D"/>
    <w:rsid w:val="002E2062"/>
    <w:rsid w:val="002E3685"/>
    <w:rsid w:val="002E4192"/>
    <w:rsid w:val="002E4778"/>
    <w:rsid w:val="002E4814"/>
    <w:rsid w:val="002E4F89"/>
    <w:rsid w:val="002E5B90"/>
    <w:rsid w:val="002E6138"/>
    <w:rsid w:val="002E63DA"/>
    <w:rsid w:val="002E6F3F"/>
    <w:rsid w:val="002E72A2"/>
    <w:rsid w:val="002E789F"/>
    <w:rsid w:val="002E7E76"/>
    <w:rsid w:val="002F10CD"/>
    <w:rsid w:val="002F1546"/>
    <w:rsid w:val="002F168C"/>
    <w:rsid w:val="002F1BC1"/>
    <w:rsid w:val="002F3DE3"/>
    <w:rsid w:val="002F3F72"/>
    <w:rsid w:val="002F5404"/>
    <w:rsid w:val="002F573F"/>
    <w:rsid w:val="002F591B"/>
    <w:rsid w:val="002F5F80"/>
    <w:rsid w:val="002F64DC"/>
    <w:rsid w:val="002F6712"/>
    <w:rsid w:val="002F7355"/>
    <w:rsid w:val="002F79E4"/>
    <w:rsid w:val="002F7DD7"/>
    <w:rsid w:val="0030038F"/>
    <w:rsid w:val="003006D1"/>
    <w:rsid w:val="00301255"/>
    <w:rsid w:val="00301C0E"/>
    <w:rsid w:val="00301EC0"/>
    <w:rsid w:val="003023F2"/>
    <w:rsid w:val="00302E1A"/>
    <w:rsid w:val="00302F45"/>
    <w:rsid w:val="00303193"/>
    <w:rsid w:val="00303754"/>
    <w:rsid w:val="00304096"/>
    <w:rsid w:val="00304E41"/>
    <w:rsid w:val="0030523F"/>
    <w:rsid w:val="0030680C"/>
    <w:rsid w:val="00306E02"/>
    <w:rsid w:val="003072B3"/>
    <w:rsid w:val="003072F2"/>
    <w:rsid w:val="0030784C"/>
    <w:rsid w:val="003108A8"/>
    <w:rsid w:val="00310DBE"/>
    <w:rsid w:val="00310DCC"/>
    <w:rsid w:val="00311332"/>
    <w:rsid w:val="003113F7"/>
    <w:rsid w:val="003118BD"/>
    <w:rsid w:val="00311910"/>
    <w:rsid w:val="00311C99"/>
    <w:rsid w:val="00311E14"/>
    <w:rsid w:val="0031288A"/>
    <w:rsid w:val="00313268"/>
    <w:rsid w:val="00313F15"/>
    <w:rsid w:val="00313F52"/>
    <w:rsid w:val="003149CE"/>
    <w:rsid w:val="00316344"/>
    <w:rsid w:val="003166DF"/>
    <w:rsid w:val="00316AF1"/>
    <w:rsid w:val="00317010"/>
    <w:rsid w:val="003171BA"/>
    <w:rsid w:val="00317AE0"/>
    <w:rsid w:val="00317F9F"/>
    <w:rsid w:val="00317FAD"/>
    <w:rsid w:val="0032094C"/>
    <w:rsid w:val="00320EFC"/>
    <w:rsid w:val="00323863"/>
    <w:rsid w:val="00323BD3"/>
    <w:rsid w:val="00324B23"/>
    <w:rsid w:val="00325012"/>
    <w:rsid w:val="00325301"/>
    <w:rsid w:val="00325D47"/>
    <w:rsid w:val="00326492"/>
    <w:rsid w:val="00326AF1"/>
    <w:rsid w:val="00326F95"/>
    <w:rsid w:val="00327965"/>
    <w:rsid w:val="00327FF3"/>
    <w:rsid w:val="0033031E"/>
    <w:rsid w:val="00330AAC"/>
    <w:rsid w:val="00331761"/>
    <w:rsid w:val="00332F5E"/>
    <w:rsid w:val="003332E7"/>
    <w:rsid w:val="0033394D"/>
    <w:rsid w:val="0033431D"/>
    <w:rsid w:val="00334946"/>
    <w:rsid w:val="00334EA8"/>
    <w:rsid w:val="003350C1"/>
    <w:rsid w:val="00336317"/>
    <w:rsid w:val="003366E9"/>
    <w:rsid w:val="00336D2D"/>
    <w:rsid w:val="003377A7"/>
    <w:rsid w:val="00340922"/>
    <w:rsid w:val="00340A96"/>
    <w:rsid w:val="00340F30"/>
    <w:rsid w:val="00341C55"/>
    <w:rsid w:val="00342488"/>
    <w:rsid w:val="0034371D"/>
    <w:rsid w:val="00343920"/>
    <w:rsid w:val="003439F0"/>
    <w:rsid w:val="00344693"/>
    <w:rsid w:val="003449AC"/>
    <w:rsid w:val="00344A9C"/>
    <w:rsid w:val="0034548B"/>
    <w:rsid w:val="003455BB"/>
    <w:rsid w:val="003458A4"/>
    <w:rsid w:val="00345A62"/>
    <w:rsid w:val="00345BFE"/>
    <w:rsid w:val="0034605D"/>
    <w:rsid w:val="00346CD8"/>
    <w:rsid w:val="0034724F"/>
    <w:rsid w:val="00347544"/>
    <w:rsid w:val="00347926"/>
    <w:rsid w:val="00350461"/>
    <w:rsid w:val="00350AD8"/>
    <w:rsid w:val="00351AC2"/>
    <w:rsid w:val="003520AA"/>
    <w:rsid w:val="003522E3"/>
    <w:rsid w:val="00352751"/>
    <w:rsid w:val="00352CB0"/>
    <w:rsid w:val="00353861"/>
    <w:rsid w:val="003538CA"/>
    <w:rsid w:val="00353C6B"/>
    <w:rsid w:val="00353D21"/>
    <w:rsid w:val="003540A1"/>
    <w:rsid w:val="00354AE6"/>
    <w:rsid w:val="00355011"/>
    <w:rsid w:val="00355B21"/>
    <w:rsid w:val="00355E83"/>
    <w:rsid w:val="00356AF5"/>
    <w:rsid w:val="0035749E"/>
    <w:rsid w:val="00357C4D"/>
    <w:rsid w:val="0036001F"/>
    <w:rsid w:val="00360B4E"/>
    <w:rsid w:val="00360D67"/>
    <w:rsid w:val="00361239"/>
    <w:rsid w:val="00362741"/>
    <w:rsid w:val="00362A2A"/>
    <w:rsid w:val="00362BDB"/>
    <w:rsid w:val="00363531"/>
    <w:rsid w:val="00364E78"/>
    <w:rsid w:val="00366646"/>
    <w:rsid w:val="00366E69"/>
    <w:rsid w:val="00367068"/>
    <w:rsid w:val="00367209"/>
    <w:rsid w:val="0036738B"/>
    <w:rsid w:val="00371356"/>
    <w:rsid w:val="00372088"/>
    <w:rsid w:val="00372C66"/>
    <w:rsid w:val="003731A0"/>
    <w:rsid w:val="003733A5"/>
    <w:rsid w:val="00373ACD"/>
    <w:rsid w:val="0037401F"/>
    <w:rsid w:val="0037402C"/>
    <w:rsid w:val="0037411F"/>
    <w:rsid w:val="00374B2A"/>
    <w:rsid w:val="00375462"/>
    <w:rsid w:val="003754BB"/>
    <w:rsid w:val="0037585F"/>
    <w:rsid w:val="003758F8"/>
    <w:rsid w:val="00375ACC"/>
    <w:rsid w:val="00375C4B"/>
    <w:rsid w:val="00375D8B"/>
    <w:rsid w:val="00376757"/>
    <w:rsid w:val="00376B6E"/>
    <w:rsid w:val="00376D8D"/>
    <w:rsid w:val="00377104"/>
    <w:rsid w:val="00377369"/>
    <w:rsid w:val="003773C8"/>
    <w:rsid w:val="003776E2"/>
    <w:rsid w:val="00377913"/>
    <w:rsid w:val="00377DF4"/>
    <w:rsid w:val="00380908"/>
    <w:rsid w:val="00380BF2"/>
    <w:rsid w:val="00380F5C"/>
    <w:rsid w:val="00381B57"/>
    <w:rsid w:val="00381EB9"/>
    <w:rsid w:val="00382107"/>
    <w:rsid w:val="00382294"/>
    <w:rsid w:val="00382CAE"/>
    <w:rsid w:val="003836AE"/>
    <w:rsid w:val="00383B5E"/>
    <w:rsid w:val="0038524B"/>
    <w:rsid w:val="00385BB2"/>
    <w:rsid w:val="00385C2C"/>
    <w:rsid w:val="00385D52"/>
    <w:rsid w:val="00386072"/>
    <w:rsid w:val="00386E27"/>
    <w:rsid w:val="003875A4"/>
    <w:rsid w:val="00387B62"/>
    <w:rsid w:val="00390C66"/>
    <w:rsid w:val="00390C6B"/>
    <w:rsid w:val="00390EF3"/>
    <w:rsid w:val="0039160C"/>
    <w:rsid w:val="003918C0"/>
    <w:rsid w:val="00391B79"/>
    <w:rsid w:val="00392297"/>
    <w:rsid w:val="00392651"/>
    <w:rsid w:val="00392C1B"/>
    <w:rsid w:val="003932EE"/>
    <w:rsid w:val="003940D6"/>
    <w:rsid w:val="0039419B"/>
    <w:rsid w:val="003941D1"/>
    <w:rsid w:val="00394988"/>
    <w:rsid w:val="00394BCE"/>
    <w:rsid w:val="00394CF5"/>
    <w:rsid w:val="0039590E"/>
    <w:rsid w:val="00395D1E"/>
    <w:rsid w:val="00395EBD"/>
    <w:rsid w:val="00396234"/>
    <w:rsid w:val="003966F5"/>
    <w:rsid w:val="0039694A"/>
    <w:rsid w:val="00396CC0"/>
    <w:rsid w:val="0039766A"/>
    <w:rsid w:val="00397B19"/>
    <w:rsid w:val="003A08B5"/>
    <w:rsid w:val="003A124B"/>
    <w:rsid w:val="003A1AC0"/>
    <w:rsid w:val="003A1EA3"/>
    <w:rsid w:val="003A2C5C"/>
    <w:rsid w:val="003A2DC5"/>
    <w:rsid w:val="003A3691"/>
    <w:rsid w:val="003A37A5"/>
    <w:rsid w:val="003A38C6"/>
    <w:rsid w:val="003A38FC"/>
    <w:rsid w:val="003A4367"/>
    <w:rsid w:val="003A539B"/>
    <w:rsid w:val="003A53F6"/>
    <w:rsid w:val="003A53F7"/>
    <w:rsid w:val="003A6940"/>
    <w:rsid w:val="003A69F9"/>
    <w:rsid w:val="003A7ACA"/>
    <w:rsid w:val="003B004E"/>
    <w:rsid w:val="003B0269"/>
    <w:rsid w:val="003B03F2"/>
    <w:rsid w:val="003B0565"/>
    <w:rsid w:val="003B072C"/>
    <w:rsid w:val="003B1511"/>
    <w:rsid w:val="003B1A6D"/>
    <w:rsid w:val="003B200E"/>
    <w:rsid w:val="003B2479"/>
    <w:rsid w:val="003B2D42"/>
    <w:rsid w:val="003B35B0"/>
    <w:rsid w:val="003B3A89"/>
    <w:rsid w:val="003B42EC"/>
    <w:rsid w:val="003B490F"/>
    <w:rsid w:val="003B4C21"/>
    <w:rsid w:val="003B529D"/>
    <w:rsid w:val="003B6BC3"/>
    <w:rsid w:val="003B733F"/>
    <w:rsid w:val="003B734C"/>
    <w:rsid w:val="003B7F96"/>
    <w:rsid w:val="003C04F0"/>
    <w:rsid w:val="003C067C"/>
    <w:rsid w:val="003C0769"/>
    <w:rsid w:val="003C0811"/>
    <w:rsid w:val="003C0979"/>
    <w:rsid w:val="003C1515"/>
    <w:rsid w:val="003C2026"/>
    <w:rsid w:val="003C28BD"/>
    <w:rsid w:val="003C39F6"/>
    <w:rsid w:val="003C3A63"/>
    <w:rsid w:val="003C3E3A"/>
    <w:rsid w:val="003C4332"/>
    <w:rsid w:val="003C52DA"/>
    <w:rsid w:val="003C59C2"/>
    <w:rsid w:val="003C5B68"/>
    <w:rsid w:val="003C6235"/>
    <w:rsid w:val="003C6EE3"/>
    <w:rsid w:val="003D01EE"/>
    <w:rsid w:val="003D03F7"/>
    <w:rsid w:val="003D07F0"/>
    <w:rsid w:val="003D1024"/>
    <w:rsid w:val="003D19B0"/>
    <w:rsid w:val="003D2813"/>
    <w:rsid w:val="003D298D"/>
    <w:rsid w:val="003D2A16"/>
    <w:rsid w:val="003D2BB0"/>
    <w:rsid w:val="003D366B"/>
    <w:rsid w:val="003D3AD7"/>
    <w:rsid w:val="003D4234"/>
    <w:rsid w:val="003D436A"/>
    <w:rsid w:val="003D4E9A"/>
    <w:rsid w:val="003D53A4"/>
    <w:rsid w:val="003D6728"/>
    <w:rsid w:val="003D70EB"/>
    <w:rsid w:val="003D76BC"/>
    <w:rsid w:val="003E013F"/>
    <w:rsid w:val="003E0F3E"/>
    <w:rsid w:val="003E1A47"/>
    <w:rsid w:val="003E1B43"/>
    <w:rsid w:val="003E1DE9"/>
    <w:rsid w:val="003E2E9F"/>
    <w:rsid w:val="003E4497"/>
    <w:rsid w:val="003E4777"/>
    <w:rsid w:val="003E52D5"/>
    <w:rsid w:val="003E56E8"/>
    <w:rsid w:val="003E5905"/>
    <w:rsid w:val="003E5ADF"/>
    <w:rsid w:val="003E5CAA"/>
    <w:rsid w:val="003E60DB"/>
    <w:rsid w:val="003E6C1C"/>
    <w:rsid w:val="003E7510"/>
    <w:rsid w:val="003F072D"/>
    <w:rsid w:val="003F0AE3"/>
    <w:rsid w:val="003F1290"/>
    <w:rsid w:val="003F135E"/>
    <w:rsid w:val="003F1512"/>
    <w:rsid w:val="003F1AF6"/>
    <w:rsid w:val="003F1B7C"/>
    <w:rsid w:val="003F1D51"/>
    <w:rsid w:val="003F2A5F"/>
    <w:rsid w:val="003F2B66"/>
    <w:rsid w:val="003F3CCC"/>
    <w:rsid w:val="003F405F"/>
    <w:rsid w:val="003F4223"/>
    <w:rsid w:val="003F4421"/>
    <w:rsid w:val="003F4916"/>
    <w:rsid w:val="003F50FB"/>
    <w:rsid w:val="003F5B49"/>
    <w:rsid w:val="003F609E"/>
    <w:rsid w:val="003F7309"/>
    <w:rsid w:val="003F7C99"/>
    <w:rsid w:val="003F7E47"/>
    <w:rsid w:val="00400B27"/>
    <w:rsid w:val="00400DF5"/>
    <w:rsid w:val="00400EED"/>
    <w:rsid w:val="00401367"/>
    <w:rsid w:val="00401B56"/>
    <w:rsid w:val="00401CF9"/>
    <w:rsid w:val="004021E8"/>
    <w:rsid w:val="0040248B"/>
    <w:rsid w:val="00402834"/>
    <w:rsid w:val="00402C0A"/>
    <w:rsid w:val="00403AAE"/>
    <w:rsid w:val="00404094"/>
    <w:rsid w:val="00404427"/>
    <w:rsid w:val="0040469E"/>
    <w:rsid w:val="00404BA9"/>
    <w:rsid w:val="00404F84"/>
    <w:rsid w:val="00405FEA"/>
    <w:rsid w:val="0040656F"/>
    <w:rsid w:val="004068E6"/>
    <w:rsid w:val="00406B0B"/>
    <w:rsid w:val="00406B4F"/>
    <w:rsid w:val="00407E31"/>
    <w:rsid w:val="0041083C"/>
    <w:rsid w:val="00411077"/>
    <w:rsid w:val="004112A9"/>
    <w:rsid w:val="00412EDD"/>
    <w:rsid w:val="00412EEA"/>
    <w:rsid w:val="00413010"/>
    <w:rsid w:val="00413721"/>
    <w:rsid w:val="00413A76"/>
    <w:rsid w:val="00414D2D"/>
    <w:rsid w:val="004151EB"/>
    <w:rsid w:val="004151EC"/>
    <w:rsid w:val="00415D81"/>
    <w:rsid w:val="00416023"/>
    <w:rsid w:val="0041685A"/>
    <w:rsid w:val="00416C51"/>
    <w:rsid w:val="004176A9"/>
    <w:rsid w:val="00417B2D"/>
    <w:rsid w:val="00417B8D"/>
    <w:rsid w:val="00420CEF"/>
    <w:rsid w:val="00420E02"/>
    <w:rsid w:val="00421011"/>
    <w:rsid w:val="00421652"/>
    <w:rsid w:val="00421826"/>
    <w:rsid w:val="0042209E"/>
    <w:rsid w:val="00422110"/>
    <w:rsid w:val="0042235B"/>
    <w:rsid w:val="004225F1"/>
    <w:rsid w:val="0042273B"/>
    <w:rsid w:val="00422C7A"/>
    <w:rsid w:val="004238C6"/>
    <w:rsid w:val="00423E11"/>
    <w:rsid w:val="00424B31"/>
    <w:rsid w:val="004258B8"/>
    <w:rsid w:val="00425B94"/>
    <w:rsid w:val="00425BE4"/>
    <w:rsid w:val="00426147"/>
    <w:rsid w:val="004277BF"/>
    <w:rsid w:val="00427CFF"/>
    <w:rsid w:val="00430138"/>
    <w:rsid w:val="00430297"/>
    <w:rsid w:val="004304CD"/>
    <w:rsid w:val="00430B34"/>
    <w:rsid w:val="00431609"/>
    <w:rsid w:val="004324E9"/>
    <w:rsid w:val="00432D8E"/>
    <w:rsid w:val="00433131"/>
    <w:rsid w:val="004335E5"/>
    <w:rsid w:val="00433716"/>
    <w:rsid w:val="00433A20"/>
    <w:rsid w:val="00433A43"/>
    <w:rsid w:val="004346E1"/>
    <w:rsid w:val="004352C4"/>
    <w:rsid w:val="00436376"/>
    <w:rsid w:val="004366FC"/>
    <w:rsid w:val="00436E1D"/>
    <w:rsid w:val="0043703C"/>
    <w:rsid w:val="00437975"/>
    <w:rsid w:val="00437CC5"/>
    <w:rsid w:val="00437CD2"/>
    <w:rsid w:val="004401E6"/>
    <w:rsid w:val="00440BF2"/>
    <w:rsid w:val="00440F00"/>
    <w:rsid w:val="004416B9"/>
    <w:rsid w:val="00442595"/>
    <w:rsid w:val="00443100"/>
    <w:rsid w:val="004441BF"/>
    <w:rsid w:val="00444842"/>
    <w:rsid w:val="00444985"/>
    <w:rsid w:val="00444FFC"/>
    <w:rsid w:val="004450FB"/>
    <w:rsid w:val="004456FD"/>
    <w:rsid w:val="00445821"/>
    <w:rsid w:val="004460F1"/>
    <w:rsid w:val="0044615C"/>
    <w:rsid w:val="00446D79"/>
    <w:rsid w:val="00447072"/>
    <w:rsid w:val="00447188"/>
    <w:rsid w:val="0044744B"/>
    <w:rsid w:val="00447D94"/>
    <w:rsid w:val="004501B8"/>
    <w:rsid w:val="00450AA1"/>
    <w:rsid w:val="0045162F"/>
    <w:rsid w:val="004516B9"/>
    <w:rsid w:val="00451724"/>
    <w:rsid w:val="0045292C"/>
    <w:rsid w:val="00452D2F"/>
    <w:rsid w:val="0045337C"/>
    <w:rsid w:val="004535D4"/>
    <w:rsid w:val="00453B59"/>
    <w:rsid w:val="004540DB"/>
    <w:rsid w:val="00454821"/>
    <w:rsid w:val="00454BA7"/>
    <w:rsid w:val="00454C60"/>
    <w:rsid w:val="00454FB1"/>
    <w:rsid w:val="004551DB"/>
    <w:rsid w:val="00455670"/>
    <w:rsid w:val="00455AAB"/>
    <w:rsid w:val="00455B07"/>
    <w:rsid w:val="00455B24"/>
    <w:rsid w:val="00455E1B"/>
    <w:rsid w:val="0045696F"/>
    <w:rsid w:val="00456EA0"/>
    <w:rsid w:val="00460511"/>
    <w:rsid w:val="00460651"/>
    <w:rsid w:val="00461067"/>
    <w:rsid w:val="00461AB9"/>
    <w:rsid w:val="00462423"/>
    <w:rsid w:val="004627D2"/>
    <w:rsid w:val="00462B86"/>
    <w:rsid w:val="004637E5"/>
    <w:rsid w:val="004642B1"/>
    <w:rsid w:val="00464684"/>
    <w:rsid w:val="00465000"/>
    <w:rsid w:val="00467579"/>
    <w:rsid w:val="004676C4"/>
    <w:rsid w:val="00467A72"/>
    <w:rsid w:val="00467D00"/>
    <w:rsid w:val="004704B3"/>
    <w:rsid w:val="00470B8F"/>
    <w:rsid w:val="00471D56"/>
    <w:rsid w:val="00472204"/>
    <w:rsid w:val="00472242"/>
    <w:rsid w:val="004724DB"/>
    <w:rsid w:val="00472E98"/>
    <w:rsid w:val="004734AE"/>
    <w:rsid w:val="00473BDF"/>
    <w:rsid w:val="00474B04"/>
    <w:rsid w:val="00474B7C"/>
    <w:rsid w:val="00474F00"/>
    <w:rsid w:val="004761EA"/>
    <w:rsid w:val="004764C7"/>
    <w:rsid w:val="00476C9F"/>
    <w:rsid w:val="00476D03"/>
    <w:rsid w:val="00476F87"/>
    <w:rsid w:val="00476F8E"/>
    <w:rsid w:val="004771C1"/>
    <w:rsid w:val="00477FF3"/>
    <w:rsid w:val="00480CE9"/>
    <w:rsid w:val="0048100C"/>
    <w:rsid w:val="00481554"/>
    <w:rsid w:val="00481669"/>
    <w:rsid w:val="004823E9"/>
    <w:rsid w:val="00482A8F"/>
    <w:rsid w:val="00482EDB"/>
    <w:rsid w:val="00483237"/>
    <w:rsid w:val="00483835"/>
    <w:rsid w:val="0048465D"/>
    <w:rsid w:val="00485191"/>
    <w:rsid w:val="004851B5"/>
    <w:rsid w:val="0048525A"/>
    <w:rsid w:val="00485652"/>
    <w:rsid w:val="00486014"/>
    <w:rsid w:val="00486F39"/>
    <w:rsid w:val="00486F95"/>
    <w:rsid w:val="00487AFE"/>
    <w:rsid w:val="00487DB8"/>
    <w:rsid w:val="00487F21"/>
    <w:rsid w:val="004904C5"/>
    <w:rsid w:val="00491176"/>
    <w:rsid w:val="00491303"/>
    <w:rsid w:val="00492C9A"/>
    <w:rsid w:val="00492F98"/>
    <w:rsid w:val="004930A0"/>
    <w:rsid w:val="00493792"/>
    <w:rsid w:val="00494003"/>
    <w:rsid w:val="00494C77"/>
    <w:rsid w:val="004957A9"/>
    <w:rsid w:val="004957DC"/>
    <w:rsid w:val="00497A86"/>
    <w:rsid w:val="004A0155"/>
    <w:rsid w:val="004A0EEF"/>
    <w:rsid w:val="004A1434"/>
    <w:rsid w:val="004A159A"/>
    <w:rsid w:val="004A1A5B"/>
    <w:rsid w:val="004A1EBF"/>
    <w:rsid w:val="004A2784"/>
    <w:rsid w:val="004A2D16"/>
    <w:rsid w:val="004A3149"/>
    <w:rsid w:val="004A3F22"/>
    <w:rsid w:val="004A4538"/>
    <w:rsid w:val="004A47E0"/>
    <w:rsid w:val="004A5167"/>
    <w:rsid w:val="004A614E"/>
    <w:rsid w:val="004A61D1"/>
    <w:rsid w:val="004A7007"/>
    <w:rsid w:val="004A703C"/>
    <w:rsid w:val="004A7604"/>
    <w:rsid w:val="004A7EA3"/>
    <w:rsid w:val="004B0191"/>
    <w:rsid w:val="004B0763"/>
    <w:rsid w:val="004B0801"/>
    <w:rsid w:val="004B0DEE"/>
    <w:rsid w:val="004B1206"/>
    <w:rsid w:val="004B1DFB"/>
    <w:rsid w:val="004B29B6"/>
    <w:rsid w:val="004B2FD3"/>
    <w:rsid w:val="004B3255"/>
    <w:rsid w:val="004B3490"/>
    <w:rsid w:val="004B3C5F"/>
    <w:rsid w:val="004B3E22"/>
    <w:rsid w:val="004B3E89"/>
    <w:rsid w:val="004B433F"/>
    <w:rsid w:val="004B5116"/>
    <w:rsid w:val="004B5143"/>
    <w:rsid w:val="004B5173"/>
    <w:rsid w:val="004B5F34"/>
    <w:rsid w:val="004B5F75"/>
    <w:rsid w:val="004B6947"/>
    <w:rsid w:val="004B6B29"/>
    <w:rsid w:val="004B74A1"/>
    <w:rsid w:val="004B76F3"/>
    <w:rsid w:val="004B790D"/>
    <w:rsid w:val="004B7CBD"/>
    <w:rsid w:val="004C14F7"/>
    <w:rsid w:val="004C15F3"/>
    <w:rsid w:val="004C18BC"/>
    <w:rsid w:val="004C1932"/>
    <w:rsid w:val="004C1F19"/>
    <w:rsid w:val="004C29E0"/>
    <w:rsid w:val="004C2BDB"/>
    <w:rsid w:val="004C2F0E"/>
    <w:rsid w:val="004C3213"/>
    <w:rsid w:val="004C3266"/>
    <w:rsid w:val="004C33C1"/>
    <w:rsid w:val="004C4421"/>
    <w:rsid w:val="004C4944"/>
    <w:rsid w:val="004C4CB9"/>
    <w:rsid w:val="004C5257"/>
    <w:rsid w:val="004C5554"/>
    <w:rsid w:val="004C56D2"/>
    <w:rsid w:val="004C5C3E"/>
    <w:rsid w:val="004C5DB5"/>
    <w:rsid w:val="004C5FE6"/>
    <w:rsid w:val="004C62DE"/>
    <w:rsid w:val="004C6418"/>
    <w:rsid w:val="004C7FED"/>
    <w:rsid w:val="004D0973"/>
    <w:rsid w:val="004D09F4"/>
    <w:rsid w:val="004D0A2C"/>
    <w:rsid w:val="004D1479"/>
    <w:rsid w:val="004D17DE"/>
    <w:rsid w:val="004D1D1C"/>
    <w:rsid w:val="004D2552"/>
    <w:rsid w:val="004D3188"/>
    <w:rsid w:val="004D342D"/>
    <w:rsid w:val="004D357F"/>
    <w:rsid w:val="004D3761"/>
    <w:rsid w:val="004D3869"/>
    <w:rsid w:val="004D3D61"/>
    <w:rsid w:val="004D4030"/>
    <w:rsid w:val="004D48B2"/>
    <w:rsid w:val="004D5051"/>
    <w:rsid w:val="004D652E"/>
    <w:rsid w:val="004D70D9"/>
    <w:rsid w:val="004D7206"/>
    <w:rsid w:val="004D737A"/>
    <w:rsid w:val="004D73AE"/>
    <w:rsid w:val="004D75F2"/>
    <w:rsid w:val="004D78E9"/>
    <w:rsid w:val="004D79B2"/>
    <w:rsid w:val="004D7BC3"/>
    <w:rsid w:val="004E01E9"/>
    <w:rsid w:val="004E026C"/>
    <w:rsid w:val="004E0310"/>
    <w:rsid w:val="004E0572"/>
    <w:rsid w:val="004E0A32"/>
    <w:rsid w:val="004E0ACE"/>
    <w:rsid w:val="004E0D3C"/>
    <w:rsid w:val="004E0F2F"/>
    <w:rsid w:val="004E15B2"/>
    <w:rsid w:val="004E1733"/>
    <w:rsid w:val="004E1C4D"/>
    <w:rsid w:val="004E1D51"/>
    <w:rsid w:val="004E1F17"/>
    <w:rsid w:val="004E1F83"/>
    <w:rsid w:val="004E207E"/>
    <w:rsid w:val="004E2185"/>
    <w:rsid w:val="004E221A"/>
    <w:rsid w:val="004E39D8"/>
    <w:rsid w:val="004E4551"/>
    <w:rsid w:val="004E555D"/>
    <w:rsid w:val="004E6128"/>
    <w:rsid w:val="004E6E95"/>
    <w:rsid w:val="004E718B"/>
    <w:rsid w:val="004E71DD"/>
    <w:rsid w:val="004E75AE"/>
    <w:rsid w:val="004E7C6C"/>
    <w:rsid w:val="004F0DD9"/>
    <w:rsid w:val="004F0FFE"/>
    <w:rsid w:val="004F1B81"/>
    <w:rsid w:val="004F1C9B"/>
    <w:rsid w:val="004F1D0F"/>
    <w:rsid w:val="004F241D"/>
    <w:rsid w:val="004F3BAF"/>
    <w:rsid w:val="004F53DF"/>
    <w:rsid w:val="004F6507"/>
    <w:rsid w:val="004F6A14"/>
    <w:rsid w:val="004F6C36"/>
    <w:rsid w:val="004F6D98"/>
    <w:rsid w:val="004F6EB6"/>
    <w:rsid w:val="00500423"/>
    <w:rsid w:val="00501544"/>
    <w:rsid w:val="00501725"/>
    <w:rsid w:val="00501C91"/>
    <w:rsid w:val="0050230D"/>
    <w:rsid w:val="005023F8"/>
    <w:rsid w:val="0050276C"/>
    <w:rsid w:val="005033F8"/>
    <w:rsid w:val="00503EB8"/>
    <w:rsid w:val="00504548"/>
    <w:rsid w:val="0050483A"/>
    <w:rsid w:val="00504C42"/>
    <w:rsid w:val="005050F7"/>
    <w:rsid w:val="00505818"/>
    <w:rsid w:val="00505888"/>
    <w:rsid w:val="005058F8"/>
    <w:rsid w:val="0050608C"/>
    <w:rsid w:val="0050741A"/>
    <w:rsid w:val="00507C62"/>
    <w:rsid w:val="00507E84"/>
    <w:rsid w:val="005102B9"/>
    <w:rsid w:val="00511D4C"/>
    <w:rsid w:val="00512773"/>
    <w:rsid w:val="00512B41"/>
    <w:rsid w:val="00512E60"/>
    <w:rsid w:val="00512FD9"/>
    <w:rsid w:val="005134FA"/>
    <w:rsid w:val="005136F1"/>
    <w:rsid w:val="00513EFD"/>
    <w:rsid w:val="0051405A"/>
    <w:rsid w:val="0051410E"/>
    <w:rsid w:val="0051437F"/>
    <w:rsid w:val="005148B0"/>
    <w:rsid w:val="00515C85"/>
    <w:rsid w:val="005161FF"/>
    <w:rsid w:val="005162C0"/>
    <w:rsid w:val="0051662D"/>
    <w:rsid w:val="00516FF9"/>
    <w:rsid w:val="005170A5"/>
    <w:rsid w:val="00520268"/>
    <w:rsid w:val="00520670"/>
    <w:rsid w:val="005211D0"/>
    <w:rsid w:val="005216DF"/>
    <w:rsid w:val="0052185F"/>
    <w:rsid w:val="00521A78"/>
    <w:rsid w:val="00522742"/>
    <w:rsid w:val="00522A75"/>
    <w:rsid w:val="00522AA9"/>
    <w:rsid w:val="00522AB5"/>
    <w:rsid w:val="005231EE"/>
    <w:rsid w:val="005236E3"/>
    <w:rsid w:val="0052385D"/>
    <w:rsid w:val="00523E83"/>
    <w:rsid w:val="00524AFA"/>
    <w:rsid w:val="0052584C"/>
    <w:rsid w:val="00525E9E"/>
    <w:rsid w:val="005267F8"/>
    <w:rsid w:val="005268B1"/>
    <w:rsid w:val="00526E90"/>
    <w:rsid w:val="005275CA"/>
    <w:rsid w:val="00530974"/>
    <w:rsid w:val="00530C90"/>
    <w:rsid w:val="00531A99"/>
    <w:rsid w:val="00533711"/>
    <w:rsid w:val="005339A8"/>
    <w:rsid w:val="00533A15"/>
    <w:rsid w:val="00533C19"/>
    <w:rsid w:val="00535164"/>
    <w:rsid w:val="00535718"/>
    <w:rsid w:val="00535756"/>
    <w:rsid w:val="00535D76"/>
    <w:rsid w:val="00535ED7"/>
    <w:rsid w:val="00536763"/>
    <w:rsid w:val="00536E60"/>
    <w:rsid w:val="005374FA"/>
    <w:rsid w:val="00537843"/>
    <w:rsid w:val="005379A5"/>
    <w:rsid w:val="005400DD"/>
    <w:rsid w:val="00540298"/>
    <w:rsid w:val="005413EF"/>
    <w:rsid w:val="005415C5"/>
    <w:rsid w:val="00541684"/>
    <w:rsid w:val="0054273B"/>
    <w:rsid w:val="0054292E"/>
    <w:rsid w:val="00542B36"/>
    <w:rsid w:val="00542B61"/>
    <w:rsid w:val="00543615"/>
    <w:rsid w:val="00543820"/>
    <w:rsid w:val="00543B01"/>
    <w:rsid w:val="00543B60"/>
    <w:rsid w:val="00543CCE"/>
    <w:rsid w:val="00543D38"/>
    <w:rsid w:val="0054447B"/>
    <w:rsid w:val="00544A31"/>
    <w:rsid w:val="0054640C"/>
    <w:rsid w:val="005465DE"/>
    <w:rsid w:val="005467D9"/>
    <w:rsid w:val="00547F8D"/>
    <w:rsid w:val="00550FA6"/>
    <w:rsid w:val="00551989"/>
    <w:rsid w:val="00552169"/>
    <w:rsid w:val="00552854"/>
    <w:rsid w:val="00552BD7"/>
    <w:rsid w:val="00552D08"/>
    <w:rsid w:val="005533E2"/>
    <w:rsid w:val="005536AE"/>
    <w:rsid w:val="00553C40"/>
    <w:rsid w:val="00553D7B"/>
    <w:rsid w:val="005544F1"/>
    <w:rsid w:val="005547B2"/>
    <w:rsid w:val="00555476"/>
    <w:rsid w:val="00555BC9"/>
    <w:rsid w:val="0055672E"/>
    <w:rsid w:val="00556C3D"/>
    <w:rsid w:val="00556C4B"/>
    <w:rsid w:val="005573D9"/>
    <w:rsid w:val="0055792F"/>
    <w:rsid w:val="00560759"/>
    <w:rsid w:val="00560B22"/>
    <w:rsid w:val="00560C3E"/>
    <w:rsid w:val="005617CA"/>
    <w:rsid w:val="00561EE9"/>
    <w:rsid w:val="00561FB0"/>
    <w:rsid w:val="00562479"/>
    <w:rsid w:val="00563364"/>
    <w:rsid w:val="005634AF"/>
    <w:rsid w:val="005634DC"/>
    <w:rsid w:val="00563526"/>
    <w:rsid w:val="0056423B"/>
    <w:rsid w:val="00564375"/>
    <w:rsid w:val="005645ED"/>
    <w:rsid w:val="005646DD"/>
    <w:rsid w:val="0056524F"/>
    <w:rsid w:val="0056526D"/>
    <w:rsid w:val="0056560F"/>
    <w:rsid w:val="00565F15"/>
    <w:rsid w:val="005664E5"/>
    <w:rsid w:val="00566AE2"/>
    <w:rsid w:val="0056742B"/>
    <w:rsid w:val="00567CAC"/>
    <w:rsid w:val="00567F52"/>
    <w:rsid w:val="005717DC"/>
    <w:rsid w:val="00571E71"/>
    <w:rsid w:val="00571F93"/>
    <w:rsid w:val="0057255C"/>
    <w:rsid w:val="00572968"/>
    <w:rsid w:val="005734A0"/>
    <w:rsid w:val="0057439D"/>
    <w:rsid w:val="0057482C"/>
    <w:rsid w:val="005750BB"/>
    <w:rsid w:val="005759BD"/>
    <w:rsid w:val="00575C92"/>
    <w:rsid w:val="00575D15"/>
    <w:rsid w:val="00576AF2"/>
    <w:rsid w:val="005772DB"/>
    <w:rsid w:val="005776EE"/>
    <w:rsid w:val="00577858"/>
    <w:rsid w:val="005800B4"/>
    <w:rsid w:val="005808AD"/>
    <w:rsid w:val="00580AD7"/>
    <w:rsid w:val="005815D2"/>
    <w:rsid w:val="005820F8"/>
    <w:rsid w:val="00582464"/>
    <w:rsid w:val="00582745"/>
    <w:rsid w:val="0058338E"/>
    <w:rsid w:val="005839C4"/>
    <w:rsid w:val="005842BD"/>
    <w:rsid w:val="00584317"/>
    <w:rsid w:val="0058446D"/>
    <w:rsid w:val="005847C6"/>
    <w:rsid w:val="00585144"/>
    <w:rsid w:val="00585AC2"/>
    <w:rsid w:val="00585BDC"/>
    <w:rsid w:val="00585C35"/>
    <w:rsid w:val="00586681"/>
    <w:rsid w:val="005867F1"/>
    <w:rsid w:val="0058769B"/>
    <w:rsid w:val="00587774"/>
    <w:rsid w:val="005903C5"/>
    <w:rsid w:val="0059118E"/>
    <w:rsid w:val="005913E8"/>
    <w:rsid w:val="0059174C"/>
    <w:rsid w:val="005919ED"/>
    <w:rsid w:val="005921D0"/>
    <w:rsid w:val="0059248C"/>
    <w:rsid w:val="005928BF"/>
    <w:rsid w:val="00592B73"/>
    <w:rsid w:val="005931AD"/>
    <w:rsid w:val="00593431"/>
    <w:rsid w:val="0059367F"/>
    <w:rsid w:val="00593747"/>
    <w:rsid w:val="005947B3"/>
    <w:rsid w:val="0059541F"/>
    <w:rsid w:val="00595628"/>
    <w:rsid w:val="00595703"/>
    <w:rsid w:val="00595BE3"/>
    <w:rsid w:val="0059666A"/>
    <w:rsid w:val="00597B91"/>
    <w:rsid w:val="00597E89"/>
    <w:rsid w:val="005A02B8"/>
    <w:rsid w:val="005A1830"/>
    <w:rsid w:val="005A1A72"/>
    <w:rsid w:val="005A21F6"/>
    <w:rsid w:val="005A2433"/>
    <w:rsid w:val="005A2FB0"/>
    <w:rsid w:val="005A3481"/>
    <w:rsid w:val="005A3C6B"/>
    <w:rsid w:val="005A3CA3"/>
    <w:rsid w:val="005A4243"/>
    <w:rsid w:val="005A426F"/>
    <w:rsid w:val="005A42B6"/>
    <w:rsid w:val="005A43AF"/>
    <w:rsid w:val="005A4466"/>
    <w:rsid w:val="005A5610"/>
    <w:rsid w:val="005A6057"/>
    <w:rsid w:val="005A6A80"/>
    <w:rsid w:val="005A735A"/>
    <w:rsid w:val="005A77D1"/>
    <w:rsid w:val="005A7802"/>
    <w:rsid w:val="005B0232"/>
    <w:rsid w:val="005B0A12"/>
    <w:rsid w:val="005B2BDE"/>
    <w:rsid w:val="005B33A2"/>
    <w:rsid w:val="005B3494"/>
    <w:rsid w:val="005B3F98"/>
    <w:rsid w:val="005B45B1"/>
    <w:rsid w:val="005B45E0"/>
    <w:rsid w:val="005B487A"/>
    <w:rsid w:val="005B4DD9"/>
    <w:rsid w:val="005B4FE2"/>
    <w:rsid w:val="005B55DF"/>
    <w:rsid w:val="005B6C6B"/>
    <w:rsid w:val="005B7146"/>
    <w:rsid w:val="005B7A90"/>
    <w:rsid w:val="005C0D27"/>
    <w:rsid w:val="005C128A"/>
    <w:rsid w:val="005C13E6"/>
    <w:rsid w:val="005C1484"/>
    <w:rsid w:val="005C1489"/>
    <w:rsid w:val="005C1F50"/>
    <w:rsid w:val="005C20C1"/>
    <w:rsid w:val="005C231F"/>
    <w:rsid w:val="005C27F7"/>
    <w:rsid w:val="005C2F9D"/>
    <w:rsid w:val="005C37BA"/>
    <w:rsid w:val="005C3B07"/>
    <w:rsid w:val="005C501E"/>
    <w:rsid w:val="005C5134"/>
    <w:rsid w:val="005C5DC0"/>
    <w:rsid w:val="005C5F8D"/>
    <w:rsid w:val="005C617B"/>
    <w:rsid w:val="005C6417"/>
    <w:rsid w:val="005C6E9D"/>
    <w:rsid w:val="005C715D"/>
    <w:rsid w:val="005C75DC"/>
    <w:rsid w:val="005C7693"/>
    <w:rsid w:val="005C7AA6"/>
    <w:rsid w:val="005C7B9D"/>
    <w:rsid w:val="005D00C0"/>
    <w:rsid w:val="005D02EA"/>
    <w:rsid w:val="005D0C2D"/>
    <w:rsid w:val="005D0DB7"/>
    <w:rsid w:val="005D0E97"/>
    <w:rsid w:val="005D0ED2"/>
    <w:rsid w:val="005D0EFC"/>
    <w:rsid w:val="005D0FF3"/>
    <w:rsid w:val="005D2873"/>
    <w:rsid w:val="005D2DB2"/>
    <w:rsid w:val="005D2DDE"/>
    <w:rsid w:val="005D31F5"/>
    <w:rsid w:val="005D3E40"/>
    <w:rsid w:val="005D737B"/>
    <w:rsid w:val="005D74DA"/>
    <w:rsid w:val="005D7CE2"/>
    <w:rsid w:val="005D7E4A"/>
    <w:rsid w:val="005E136E"/>
    <w:rsid w:val="005E1668"/>
    <w:rsid w:val="005E17CD"/>
    <w:rsid w:val="005E1906"/>
    <w:rsid w:val="005E1974"/>
    <w:rsid w:val="005E1D79"/>
    <w:rsid w:val="005E1EB0"/>
    <w:rsid w:val="005E2363"/>
    <w:rsid w:val="005E2BDA"/>
    <w:rsid w:val="005E4071"/>
    <w:rsid w:val="005E40AF"/>
    <w:rsid w:val="005E45DD"/>
    <w:rsid w:val="005E4D9B"/>
    <w:rsid w:val="005E59B1"/>
    <w:rsid w:val="005E5AAA"/>
    <w:rsid w:val="005E5DBC"/>
    <w:rsid w:val="005E61DF"/>
    <w:rsid w:val="005F1322"/>
    <w:rsid w:val="005F187B"/>
    <w:rsid w:val="005F1AD0"/>
    <w:rsid w:val="005F1BC7"/>
    <w:rsid w:val="005F1C20"/>
    <w:rsid w:val="005F1DE7"/>
    <w:rsid w:val="005F207A"/>
    <w:rsid w:val="005F2129"/>
    <w:rsid w:val="005F2150"/>
    <w:rsid w:val="005F23DB"/>
    <w:rsid w:val="005F2709"/>
    <w:rsid w:val="005F2F3E"/>
    <w:rsid w:val="005F429D"/>
    <w:rsid w:val="005F4321"/>
    <w:rsid w:val="005F4AA0"/>
    <w:rsid w:val="005F4DD5"/>
    <w:rsid w:val="005F5871"/>
    <w:rsid w:val="005F62DE"/>
    <w:rsid w:val="005F7223"/>
    <w:rsid w:val="005F7DFD"/>
    <w:rsid w:val="005F7E33"/>
    <w:rsid w:val="006000D6"/>
    <w:rsid w:val="006002E4"/>
    <w:rsid w:val="00600D71"/>
    <w:rsid w:val="0060119D"/>
    <w:rsid w:val="0060169F"/>
    <w:rsid w:val="00603FFF"/>
    <w:rsid w:val="0060437B"/>
    <w:rsid w:val="006045D6"/>
    <w:rsid w:val="00604938"/>
    <w:rsid w:val="00604AC8"/>
    <w:rsid w:val="00604BF0"/>
    <w:rsid w:val="0060518A"/>
    <w:rsid w:val="00605C90"/>
    <w:rsid w:val="00605FF1"/>
    <w:rsid w:val="00606638"/>
    <w:rsid w:val="00607764"/>
    <w:rsid w:val="0061068B"/>
    <w:rsid w:val="00610A4B"/>
    <w:rsid w:val="00611003"/>
    <w:rsid w:val="00611368"/>
    <w:rsid w:val="00611564"/>
    <w:rsid w:val="00611657"/>
    <w:rsid w:val="00611F99"/>
    <w:rsid w:val="006124B1"/>
    <w:rsid w:val="00612820"/>
    <w:rsid w:val="00613444"/>
    <w:rsid w:val="00613504"/>
    <w:rsid w:val="00613A2D"/>
    <w:rsid w:val="00613B0C"/>
    <w:rsid w:val="00613EA1"/>
    <w:rsid w:val="00614F9C"/>
    <w:rsid w:val="00615243"/>
    <w:rsid w:val="0061526A"/>
    <w:rsid w:val="0061528D"/>
    <w:rsid w:val="00615667"/>
    <w:rsid w:val="006158F7"/>
    <w:rsid w:val="00615943"/>
    <w:rsid w:val="006163F2"/>
    <w:rsid w:val="00616E57"/>
    <w:rsid w:val="00616FEE"/>
    <w:rsid w:val="006172D4"/>
    <w:rsid w:val="00617597"/>
    <w:rsid w:val="00617925"/>
    <w:rsid w:val="0062024B"/>
    <w:rsid w:val="006211C5"/>
    <w:rsid w:val="00622A63"/>
    <w:rsid w:val="006231BD"/>
    <w:rsid w:val="0062339D"/>
    <w:rsid w:val="00623857"/>
    <w:rsid w:val="0062466A"/>
    <w:rsid w:val="00624A15"/>
    <w:rsid w:val="00624CB3"/>
    <w:rsid w:val="00624FFD"/>
    <w:rsid w:val="00625039"/>
    <w:rsid w:val="00625716"/>
    <w:rsid w:val="00625C67"/>
    <w:rsid w:val="00625D76"/>
    <w:rsid w:val="00626AC6"/>
    <w:rsid w:val="00626BBB"/>
    <w:rsid w:val="00627312"/>
    <w:rsid w:val="00627BBA"/>
    <w:rsid w:val="00630156"/>
    <w:rsid w:val="00630C11"/>
    <w:rsid w:val="00630C36"/>
    <w:rsid w:val="00630D36"/>
    <w:rsid w:val="006311B7"/>
    <w:rsid w:val="0063173E"/>
    <w:rsid w:val="0063178F"/>
    <w:rsid w:val="006322EF"/>
    <w:rsid w:val="00632470"/>
    <w:rsid w:val="006324AE"/>
    <w:rsid w:val="00632607"/>
    <w:rsid w:val="00632C3C"/>
    <w:rsid w:val="00633B6F"/>
    <w:rsid w:val="00633DB2"/>
    <w:rsid w:val="00633E05"/>
    <w:rsid w:val="00634227"/>
    <w:rsid w:val="00634926"/>
    <w:rsid w:val="00634FA1"/>
    <w:rsid w:val="0063573D"/>
    <w:rsid w:val="00635A11"/>
    <w:rsid w:val="00636294"/>
    <w:rsid w:val="006365D9"/>
    <w:rsid w:val="00636A86"/>
    <w:rsid w:val="006375FB"/>
    <w:rsid w:val="00637667"/>
    <w:rsid w:val="00637822"/>
    <w:rsid w:val="00640A9A"/>
    <w:rsid w:val="00640CFB"/>
    <w:rsid w:val="00640FD7"/>
    <w:rsid w:val="00641B2C"/>
    <w:rsid w:val="00642CA7"/>
    <w:rsid w:val="006436D3"/>
    <w:rsid w:val="00643B5A"/>
    <w:rsid w:val="00643BEF"/>
    <w:rsid w:val="006457DD"/>
    <w:rsid w:val="00645B61"/>
    <w:rsid w:val="00645C41"/>
    <w:rsid w:val="0064614B"/>
    <w:rsid w:val="0064622B"/>
    <w:rsid w:val="00646AD7"/>
    <w:rsid w:val="00647AB0"/>
    <w:rsid w:val="00651249"/>
    <w:rsid w:val="0065174E"/>
    <w:rsid w:val="00651A02"/>
    <w:rsid w:val="00651ADD"/>
    <w:rsid w:val="00651B9F"/>
    <w:rsid w:val="00652668"/>
    <w:rsid w:val="006528DD"/>
    <w:rsid w:val="00653042"/>
    <w:rsid w:val="00653123"/>
    <w:rsid w:val="006538D8"/>
    <w:rsid w:val="00653BA5"/>
    <w:rsid w:val="00653E52"/>
    <w:rsid w:val="00654300"/>
    <w:rsid w:val="0065484A"/>
    <w:rsid w:val="006552A5"/>
    <w:rsid w:val="00655683"/>
    <w:rsid w:val="00656DDD"/>
    <w:rsid w:val="00656EA6"/>
    <w:rsid w:val="0065772C"/>
    <w:rsid w:val="00657C09"/>
    <w:rsid w:val="00660469"/>
    <w:rsid w:val="006605D1"/>
    <w:rsid w:val="00660BB8"/>
    <w:rsid w:val="00661197"/>
    <w:rsid w:val="00661D49"/>
    <w:rsid w:val="006622CB"/>
    <w:rsid w:val="00662675"/>
    <w:rsid w:val="0066360E"/>
    <w:rsid w:val="006646AB"/>
    <w:rsid w:val="00664BF4"/>
    <w:rsid w:val="00664EF2"/>
    <w:rsid w:val="006651D9"/>
    <w:rsid w:val="006652D3"/>
    <w:rsid w:val="0066558E"/>
    <w:rsid w:val="006665EF"/>
    <w:rsid w:val="00666AF5"/>
    <w:rsid w:val="00666FEB"/>
    <w:rsid w:val="00667829"/>
    <w:rsid w:val="006707EA"/>
    <w:rsid w:val="00671137"/>
    <w:rsid w:val="00671370"/>
    <w:rsid w:val="006725DD"/>
    <w:rsid w:val="00672FAE"/>
    <w:rsid w:val="00673BD4"/>
    <w:rsid w:val="006747B3"/>
    <w:rsid w:val="00674E95"/>
    <w:rsid w:val="00675F39"/>
    <w:rsid w:val="006768CD"/>
    <w:rsid w:val="00677089"/>
    <w:rsid w:val="006770C7"/>
    <w:rsid w:val="00680C2A"/>
    <w:rsid w:val="00680D36"/>
    <w:rsid w:val="0068146B"/>
    <w:rsid w:val="00681F01"/>
    <w:rsid w:val="0068243D"/>
    <w:rsid w:val="0068281D"/>
    <w:rsid w:val="00682A1C"/>
    <w:rsid w:val="00682B70"/>
    <w:rsid w:val="00682F11"/>
    <w:rsid w:val="006839EC"/>
    <w:rsid w:val="00683E8A"/>
    <w:rsid w:val="00683F8D"/>
    <w:rsid w:val="006841CF"/>
    <w:rsid w:val="00684335"/>
    <w:rsid w:val="00684863"/>
    <w:rsid w:val="006875F4"/>
    <w:rsid w:val="00687618"/>
    <w:rsid w:val="00690C44"/>
    <w:rsid w:val="00691274"/>
    <w:rsid w:val="0069163D"/>
    <w:rsid w:val="006917D4"/>
    <w:rsid w:val="00692223"/>
    <w:rsid w:val="0069257B"/>
    <w:rsid w:val="00693276"/>
    <w:rsid w:val="00693AF4"/>
    <w:rsid w:val="006943E2"/>
    <w:rsid w:val="00694FD4"/>
    <w:rsid w:val="0069640B"/>
    <w:rsid w:val="00696C5E"/>
    <w:rsid w:val="006A0578"/>
    <w:rsid w:val="006A0A0A"/>
    <w:rsid w:val="006A1489"/>
    <w:rsid w:val="006A1904"/>
    <w:rsid w:val="006A2403"/>
    <w:rsid w:val="006A25AD"/>
    <w:rsid w:val="006A28AA"/>
    <w:rsid w:val="006A2DE6"/>
    <w:rsid w:val="006A4763"/>
    <w:rsid w:val="006A493E"/>
    <w:rsid w:val="006A4FA5"/>
    <w:rsid w:val="006A4FC5"/>
    <w:rsid w:val="006A51CE"/>
    <w:rsid w:val="006A53FB"/>
    <w:rsid w:val="006A5754"/>
    <w:rsid w:val="006A5887"/>
    <w:rsid w:val="006A5FED"/>
    <w:rsid w:val="006A63C2"/>
    <w:rsid w:val="006A73C2"/>
    <w:rsid w:val="006A77D3"/>
    <w:rsid w:val="006A7D41"/>
    <w:rsid w:val="006B03B7"/>
    <w:rsid w:val="006B0BE4"/>
    <w:rsid w:val="006B0CCB"/>
    <w:rsid w:val="006B1344"/>
    <w:rsid w:val="006B182C"/>
    <w:rsid w:val="006B1898"/>
    <w:rsid w:val="006B2733"/>
    <w:rsid w:val="006B2EF3"/>
    <w:rsid w:val="006B3780"/>
    <w:rsid w:val="006B39E4"/>
    <w:rsid w:val="006B4BB4"/>
    <w:rsid w:val="006B505A"/>
    <w:rsid w:val="006B51B4"/>
    <w:rsid w:val="006B56AF"/>
    <w:rsid w:val="006B5B34"/>
    <w:rsid w:val="006B62BF"/>
    <w:rsid w:val="006B64D7"/>
    <w:rsid w:val="006B6C36"/>
    <w:rsid w:val="006B6D22"/>
    <w:rsid w:val="006C037C"/>
    <w:rsid w:val="006C1452"/>
    <w:rsid w:val="006C1C2D"/>
    <w:rsid w:val="006C24D9"/>
    <w:rsid w:val="006C26F4"/>
    <w:rsid w:val="006C3436"/>
    <w:rsid w:val="006C3799"/>
    <w:rsid w:val="006C404E"/>
    <w:rsid w:val="006C434E"/>
    <w:rsid w:val="006C441A"/>
    <w:rsid w:val="006C46D3"/>
    <w:rsid w:val="006C4704"/>
    <w:rsid w:val="006C470C"/>
    <w:rsid w:val="006C4929"/>
    <w:rsid w:val="006C502F"/>
    <w:rsid w:val="006C57B7"/>
    <w:rsid w:val="006C649D"/>
    <w:rsid w:val="006C6C00"/>
    <w:rsid w:val="006C7256"/>
    <w:rsid w:val="006C7EF7"/>
    <w:rsid w:val="006D0A87"/>
    <w:rsid w:val="006D0DBA"/>
    <w:rsid w:val="006D1232"/>
    <w:rsid w:val="006D1BCA"/>
    <w:rsid w:val="006D25DD"/>
    <w:rsid w:val="006D2737"/>
    <w:rsid w:val="006D2788"/>
    <w:rsid w:val="006D27EA"/>
    <w:rsid w:val="006D29C2"/>
    <w:rsid w:val="006D309A"/>
    <w:rsid w:val="006D337D"/>
    <w:rsid w:val="006D3712"/>
    <w:rsid w:val="006D3A7E"/>
    <w:rsid w:val="006D405E"/>
    <w:rsid w:val="006D44E6"/>
    <w:rsid w:val="006D4CBD"/>
    <w:rsid w:val="006D567A"/>
    <w:rsid w:val="006D577E"/>
    <w:rsid w:val="006D5A78"/>
    <w:rsid w:val="006D6A6C"/>
    <w:rsid w:val="006D6E48"/>
    <w:rsid w:val="006E0240"/>
    <w:rsid w:val="006E0E9C"/>
    <w:rsid w:val="006E3467"/>
    <w:rsid w:val="006E49E5"/>
    <w:rsid w:val="006E565A"/>
    <w:rsid w:val="006E64B1"/>
    <w:rsid w:val="006E7CB9"/>
    <w:rsid w:val="006E7D67"/>
    <w:rsid w:val="006F0150"/>
    <w:rsid w:val="006F0F5F"/>
    <w:rsid w:val="006F18AF"/>
    <w:rsid w:val="006F21D2"/>
    <w:rsid w:val="006F23AA"/>
    <w:rsid w:val="006F24DF"/>
    <w:rsid w:val="006F2F0F"/>
    <w:rsid w:val="006F3624"/>
    <w:rsid w:val="006F38BF"/>
    <w:rsid w:val="006F3D48"/>
    <w:rsid w:val="006F3E24"/>
    <w:rsid w:val="006F40E7"/>
    <w:rsid w:val="006F46A7"/>
    <w:rsid w:val="006F49A8"/>
    <w:rsid w:val="006F4DC5"/>
    <w:rsid w:val="006F561F"/>
    <w:rsid w:val="006F578C"/>
    <w:rsid w:val="006F5DA9"/>
    <w:rsid w:val="006F6A47"/>
    <w:rsid w:val="0070087D"/>
    <w:rsid w:val="007013F1"/>
    <w:rsid w:val="007017A3"/>
    <w:rsid w:val="00702420"/>
    <w:rsid w:val="007025EB"/>
    <w:rsid w:val="00702C1B"/>
    <w:rsid w:val="00702D3D"/>
    <w:rsid w:val="0070362F"/>
    <w:rsid w:val="00703E66"/>
    <w:rsid w:val="007044E0"/>
    <w:rsid w:val="007046EE"/>
    <w:rsid w:val="00704CD9"/>
    <w:rsid w:val="00704ED8"/>
    <w:rsid w:val="00705487"/>
    <w:rsid w:val="0070557C"/>
    <w:rsid w:val="00706057"/>
    <w:rsid w:val="00706B80"/>
    <w:rsid w:val="00706BA5"/>
    <w:rsid w:val="007073AC"/>
    <w:rsid w:val="00707A23"/>
    <w:rsid w:val="00707BEE"/>
    <w:rsid w:val="00707C14"/>
    <w:rsid w:val="00707F70"/>
    <w:rsid w:val="00710F81"/>
    <w:rsid w:val="00711ACC"/>
    <w:rsid w:val="00711C04"/>
    <w:rsid w:val="00711D61"/>
    <w:rsid w:val="00711E2D"/>
    <w:rsid w:val="00712377"/>
    <w:rsid w:val="0071237A"/>
    <w:rsid w:val="007125D0"/>
    <w:rsid w:val="0071314F"/>
    <w:rsid w:val="00713763"/>
    <w:rsid w:val="00714597"/>
    <w:rsid w:val="00714BB7"/>
    <w:rsid w:val="00715067"/>
    <w:rsid w:val="00715F42"/>
    <w:rsid w:val="00716CF5"/>
    <w:rsid w:val="007178BD"/>
    <w:rsid w:val="00717EAF"/>
    <w:rsid w:val="007206D3"/>
    <w:rsid w:val="007208EA"/>
    <w:rsid w:val="0072164A"/>
    <w:rsid w:val="00721722"/>
    <w:rsid w:val="00722302"/>
    <w:rsid w:val="0072304A"/>
    <w:rsid w:val="007230DA"/>
    <w:rsid w:val="0072337F"/>
    <w:rsid w:val="007248BA"/>
    <w:rsid w:val="00724C3F"/>
    <w:rsid w:val="00724F0E"/>
    <w:rsid w:val="007251E1"/>
    <w:rsid w:val="00725238"/>
    <w:rsid w:val="00725C01"/>
    <w:rsid w:val="00726533"/>
    <w:rsid w:val="00726794"/>
    <w:rsid w:val="00726AAE"/>
    <w:rsid w:val="00726F0C"/>
    <w:rsid w:val="0072762A"/>
    <w:rsid w:val="007278F7"/>
    <w:rsid w:val="007306DF"/>
    <w:rsid w:val="007308BB"/>
    <w:rsid w:val="00730A40"/>
    <w:rsid w:val="00730A88"/>
    <w:rsid w:val="00730CA5"/>
    <w:rsid w:val="00730FF7"/>
    <w:rsid w:val="007310D5"/>
    <w:rsid w:val="00731350"/>
    <w:rsid w:val="00731FE1"/>
    <w:rsid w:val="0073219E"/>
    <w:rsid w:val="0073271E"/>
    <w:rsid w:val="007330A2"/>
    <w:rsid w:val="00734E2C"/>
    <w:rsid w:val="00735557"/>
    <w:rsid w:val="00735A51"/>
    <w:rsid w:val="00736889"/>
    <w:rsid w:val="007373A1"/>
    <w:rsid w:val="00740A0B"/>
    <w:rsid w:val="00740A15"/>
    <w:rsid w:val="00740A62"/>
    <w:rsid w:val="00742493"/>
    <w:rsid w:val="007424AA"/>
    <w:rsid w:val="0074297D"/>
    <w:rsid w:val="00743094"/>
    <w:rsid w:val="007438E2"/>
    <w:rsid w:val="00744002"/>
    <w:rsid w:val="0074400B"/>
    <w:rsid w:val="007446FE"/>
    <w:rsid w:val="007448C4"/>
    <w:rsid w:val="00745347"/>
    <w:rsid w:val="00745409"/>
    <w:rsid w:val="0074559D"/>
    <w:rsid w:val="00745B6A"/>
    <w:rsid w:val="00745C1B"/>
    <w:rsid w:val="007465C3"/>
    <w:rsid w:val="00747212"/>
    <w:rsid w:val="00747357"/>
    <w:rsid w:val="00750226"/>
    <w:rsid w:val="007503CA"/>
    <w:rsid w:val="0075056B"/>
    <w:rsid w:val="00750E8D"/>
    <w:rsid w:val="007517F3"/>
    <w:rsid w:val="00751900"/>
    <w:rsid w:val="007527D4"/>
    <w:rsid w:val="007531BB"/>
    <w:rsid w:val="00753854"/>
    <w:rsid w:val="0075394D"/>
    <w:rsid w:val="00753C20"/>
    <w:rsid w:val="0075420A"/>
    <w:rsid w:val="0075470B"/>
    <w:rsid w:val="00754C5B"/>
    <w:rsid w:val="007555DE"/>
    <w:rsid w:val="00755910"/>
    <w:rsid w:val="00755F24"/>
    <w:rsid w:val="007562B3"/>
    <w:rsid w:val="0075635B"/>
    <w:rsid w:val="00756ACF"/>
    <w:rsid w:val="00756DBC"/>
    <w:rsid w:val="00756F6A"/>
    <w:rsid w:val="00757003"/>
    <w:rsid w:val="007578B6"/>
    <w:rsid w:val="007601D0"/>
    <w:rsid w:val="007601F6"/>
    <w:rsid w:val="00760501"/>
    <w:rsid w:val="007609E9"/>
    <w:rsid w:val="00761367"/>
    <w:rsid w:val="00761841"/>
    <w:rsid w:val="00761F0F"/>
    <w:rsid w:val="00764523"/>
    <w:rsid w:val="007647B2"/>
    <w:rsid w:val="007649DC"/>
    <w:rsid w:val="007651D9"/>
    <w:rsid w:val="007667D5"/>
    <w:rsid w:val="007669FB"/>
    <w:rsid w:val="00766EEE"/>
    <w:rsid w:val="007673D1"/>
    <w:rsid w:val="00767B43"/>
    <w:rsid w:val="007702F3"/>
    <w:rsid w:val="00770ECB"/>
    <w:rsid w:val="00770EF6"/>
    <w:rsid w:val="00770FC5"/>
    <w:rsid w:val="00771CE7"/>
    <w:rsid w:val="00771D4C"/>
    <w:rsid w:val="00771F16"/>
    <w:rsid w:val="00771FE1"/>
    <w:rsid w:val="007731E1"/>
    <w:rsid w:val="00773C8A"/>
    <w:rsid w:val="0077440B"/>
    <w:rsid w:val="00775083"/>
    <w:rsid w:val="007755F5"/>
    <w:rsid w:val="00775C69"/>
    <w:rsid w:val="00775D9C"/>
    <w:rsid w:val="00776AA0"/>
    <w:rsid w:val="007771C1"/>
    <w:rsid w:val="00777377"/>
    <w:rsid w:val="007776C0"/>
    <w:rsid w:val="00777994"/>
    <w:rsid w:val="00777ABF"/>
    <w:rsid w:val="00780167"/>
    <w:rsid w:val="00780168"/>
    <w:rsid w:val="00780E14"/>
    <w:rsid w:val="00781C23"/>
    <w:rsid w:val="00781DDF"/>
    <w:rsid w:val="0078248C"/>
    <w:rsid w:val="007833D8"/>
    <w:rsid w:val="00783AC1"/>
    <w:rsid w:val="00784D0E"/>
    <w:rsid w:val="00784DCF"/>
    <w:rsid w:val="00784E9B"/>
    <w:rsid w:val="007854BC"/>
    <w:rsid w:val="0078563E"/>
    <w:rsid w:val="007865D6"/>
    <w:rsid w:val="00786B07"/>
    <w:rsid w:val="00786B70"/>
    <w:rsid w:val="0078734D"/>
    <w:rsid w:val="00790820"/>
    <w:rsid w:val="00790A2F"/>
    <w:rsid w:val="00790D6A"/>
    <w:rsid w:val="00791B92"/>
    <w:rsid w:val="007921E3"/>
    <w:rsid w:val="0079228B"/>
    <w:rsid w:val="007930EC"/>
    <w:rsid w:val="007937A8"/>
    <w:rsid w:val="00793B8A"/>
    <w:rsid w:val="007952F5"/>
    <w:rsid w:val="00795468"/>
    <w:rsid w:val="00795560"/>
    <w:rsid w:val="00795CC9"/>
    <w:rsid w:val="00795E89"/>
    <w:rsid w:val="007969D4"/>
    <w:rsid w:val="00796D5D"/>
    <w:rsid w:val="0079741A"/>
    <w:rsid w:val="0079778D"/>
    <w:rsid w:val="00797B88"/>
    <w:rsid w:val="00797E21"/>
    <w:rsid w:val="007A20AB"/>
    <w:rsid w:val="007A26A1"/>
    <w:rsid w:val="007A29EA"/>
    <w:rsid w:val="007A2A34"/>
    <w:rsid w:val="007A3890"/>
    <w:rsid w:val="007A452B"/>
    <w:rsid w:val="007A4856"/>
    <w:rsid w:val="007A508C"/>
    <w:rsid w:val="007A5176"/>
    <w:rsid w:val="007A5215"/>
    <w:rsid w:val="007A5834"/>
    <w:rsid w:val="007A7851"/>
    <w:rsid w:val="007A7F11"/>
    <w:rsid w:val="007B01C3"/>
    <w:rsid w:val="007B052A"/>
    <w:rsid w:val="007B07B2"/>
    <w:rsid w:val="007B1F56"/>
    <w:rsid w:val="007B1F61"/>
    <w:rsid w:val="007B3966"/>
    <w:rsid w:val="007B4104"/>
    <w:rsid w:val="007B414E"/>
    <w:rsid w:val="007B42E1"/>
    <w:rsid w:val="007B470D"/>
    <w:rsid w:val="007B4713"/>
    <w:rsid w:val="007B4FAA"/>
    <w:rsid w:val="007B55CA"/>
    <w:rsid w:val="007B6890"/>
    <w:rsid w:val="007B74EC"/>
    <w:rsid w:val="007B74EF"/>
    <w:rsid w:val="007B7AF5"/>
    <w:rsid w:val="007B7E48"/>
    <w:rsid w:val="007B7EE7"/>
    <w:rsid w:val="007C10B5"/>
    <w:rsid w:val="007C11D1"/>
    <w:rsid w:val="007C1F8A"/>
    <w:rsid w:val="007C280F"/>
    <w:rsid w:val="007C2BA5"/>
    <w:rsid w:val="007C3040"/>
    <w:rsid w:val="007C3B22"/>
    <w:rsid w:val="007C5AC2"/>
    <w:rsid w:val="007C6394"/>
    <w:rsid w:val="007C7706"/>
    <w:rsid w:val="007C791F"/>
    <w:rsid w:val="007C7A1B"/>
    <w:rsid w:val="007C7FB3"/>
    <w:rsid w:val="007D009F"/>
    <w:rsid w:val="007D0455"/>
    <w:rsid w:val="007D05D1"/>
    <w:rsid w:val="007D0902"/>
    <w:rsid w:val="007D0ECB"/>
    <w:rsid w:val="007D2028"/>
    <w:rsid w:val="007D2721"/>
    <w:rsid w:val="007D2C65"/>
    <w:rsid w:val="007D2E50"/>
    <w:rsid w:val="007D32B8"/>
    <w:rsid w:val="007D36BC"/>
    <w:rsid w:val="007D40A4"/>
    <w:rsid w:val="007D5CDF"/>
    <w:rsid w:val="007D6098"/>
    <w:rsid w:val="007D785C"/>
    <w:rsid w:val="007E0F65"/>
    <w:rsid w:val="007E1294"/>
    <w:rsid w:val="007E148E"/>
    <w:rsid w:val="007E2623"/>
    <w:rsid w:val="007E2D91"/>
    <w:rsid w:val="007E33AB"/>
    <w:rsid w:val="007E3D7C"/>
    <w:rsid w:val="007E4069"/>
    <w:rsid w:val="007E41DD"/>
    <w:rsid w:val="007E4D46"/>
    <w:rsid w:val="007E4E23"/>
    <w:rsid w:val="007E5167"/>
    <w:rsid w:val="007E5B84"/>
    <w:rsid w:val="007E6245"/>
    <w:rsid w:val="007E6ACC"/>
    <w:rsid w:val="007E6BF7"/>
    <w:rsid w:val="007F0E75"/>
    <w:rsid w:val="007F114A"/>
    <w:rsid w:val="007F2CC4"/>
    <w:rsid w:val="007F3E3E"/>
    <w:rsid w:val="007F4507"/>
    <w:rsid w:val="007F4541"/>
    <w:rsid w:val="007F4BED"/>
    <w:rsid w:val="007F4C1A"/>
    <w:rsid w:val="007F4C89"/>
    <w:rsid w:val="007F4D45"/>
    <w:rsid w:val="007F4F6B"/>
    <w:rsid w:val="007F53ED"/>
    <w:rsid w:val="007F568A"/>
    <w:rsid w:val="007F5A04"/>
    <w:rsid w:val="007F5F22"/>
    <w:rsid w:val="007F7DA2"/>
    <w:rsid w:val="007F7E2C"/>
    <w:rsid w:val="007F7F0B"/>
    <w:rsid w:val="008001F0"/>
    <w:rsid w:val="008004E1"/>
    <w:rsid w:val="00800AA0"/>
    <w:rsid w:val="00800B4D"/>
    <w:rsid w:val="00800BED"/>
    <w:rsid w:val="00800DA3"/>
    <w:rsid w:val="00800F70"/>
    <w:rsid w:val="0080231B"/>
    <w:rsid w:val="0080253A"/>
    <w:rsid w:val="00802763"/>
    <w:rsid w:val="00803284"/>
    <w:rsid w:val="008041C6"/>
    <w:rsid w:val="00804678"/>
    <w:rsid w:val="0080565D"/>
    <w:rsid w:val="00805CB3"/>
    <w:rsid w:val="00806099"/>
    <w:rsid w:val="00806204"/>
    <w:rsid w:val="008078F9"/>
    <w:rsid w:val="00807C13"/>
    <w:rsid w:val="00807C45"/>
    <w:rsid w:val="00807D4F"/>
    <w:rsid w:val="00807D88"/>
    <w:rsid w:val="008109FB"/>
    <w:rsid w:val="00810CDC"/>
    <w:rsid w:val="00810D82"/>
    <w:rsid w:val="008113E9"/>
    <w:rsid w:val="00811B6B"/>
    <w:rsid w:val="00812A6B"/>
    <w:rsid w:val="00812E25"/>
    <w:rsid w:val="00812E5B"/>
    <w:rsid w:val="0081318C"/>
    <w:rsid w:val="008137CC"/>
    <w:rsid w:val="00813B43"/>
    <w:rsid w:val="0081450E"/>
    <w:rsid w:val="00814AF8"/>
    <w:rsid w:val="00814B05"/>
    <w:rsid w:val="00814BEF"/>
    <w:rsid w:val="008150D0"/>
    <w:rsid w:val="0081660A"/>
    <w:rsid w:val="00817190"/>
    <w:rsid w:val="00817A4F"/>
    <w:rsid w:val="00820958"/>
    <w:rsid w:val="00820EA9"/>
    <w:rsid w:val="008238A8"/>
    <w:rsid w:val="008243A5"/>
    <w:rsid w:val="00824A82"/>
    <w:rsid w:val="00824B24"/>
    <w:rsid w:val="00825062"/>
    <w:rsid w:val="00825599"/>
    <w:rsid w:val="0082632C"/>
    <w:rsid w:val="008266CA"/>
    <w:rsid w:val="0082693E"/>
    <w:rsid w:val="0082759B"/>
    <w:rsid w:val="008275CE"/>
    <w:rsid w:val="00827C31"/>
    <w:rsid w:val="00827F89"/>
    <w:rsid w:val="00830AA3"/>
    <w:rsid w:val="00831530"/>
    <w:rsid w:val="008315EF"/>
    <w:rsid w:val="00831CDA"/>
    <w:rsid w:val="0083267E"/>
    <w:rsid w:val="008326B4"/>
    <w:rsid w:val="008329C8"/>
    <w:rsid w:val="00832F0F"/>
    <w:rsid w:val="008334FB"/>
    <w:rsid w:val="00833A23"/>
    <w:rsid w:val="008341A0"/>
    <w:rsid w:val="00835192"/>
    <w:rsid w:val="00836759"/>
    <w:rsid w:val="008368B5"/>
    <w:rsid w:val="0083713C"/>
    <w:rsid w:val="00837764"/>
    <w:rsid w:val="00837F21"/>
    <w:rsid w:val="008404FA"/>
    <w:rsid w:val="008408F8"/>
    <w:rsid w:val="00840B93"/>
    <w:rsid w:val="0084211E"/>
    <w:rsid w:val="008436A9"/>
    <w:rsid w:val="008438AF"/>
    <w:rsid w:val="00843C0D"/>
    <w:rsid w:val="008446B6"/>
    <w:rsid w:val="00844E51"/>
    <w:rsid w:val="00845923"/>
    <w:rsid w:val="00846D04"/>
    <w:rsid w:val="00846EF6"/>
    <w:rsid w:val="00847245"/>
    <w:rsid w:val="008477B9"/>
    <w:rsid w:val="00847C1D"/>
    <w:rsid w:val="00850452"/>
    <w:rsid w:val="00850956"/>
    <w:rsid w:val="00850C3A"/>
    <w:rsid w:val="008512E7"/>
    <w:rsid w:val="0085171B"/>
    <w:rsid w:val="00851B1D"/>
    <w:rsid w:val="00851C90"/>
    <w:rsid w:val="00851CDE"/>
    <w:rsid w:val="00852FE0"/>
    <w:rsid w:val="00853607"/>
    <w:rsid w:val="00854083"/>
    <w:rsid w:val="008542DC"/>
    <w:rsid w:val="00854BBA"/>
    <w:rsid w:val="00855C9D"/>
    <w:rsid w:val="00855FAC"/>
    <w:rsid w:val="008560C9"/>
    <w:rsid w:val="0085643C"/>
    <w:rsid w:val="00856A60"/>
    <w:rsid w:val="0085712B"/>
    <w:rsid w:val="008576F8"/>
    <w:rsid w:val="00857B9C"/>
    <w:rsid w:val="00857DBE"/>
    <w:rsid w:val="00857F27"/>
    <w:rsid w:val="00860739"/>
    <w:rsid w:val="00860B8E"/>
    <w:rsid w:val="00860C02"/>
    <w:rsid w:val="0086149E"/>
    <w:rsid w:val="008616A9"/>
    <w:rsid w:val="00861963"/>
    <w:rsid w:val="008625B1"/>
    <w:rsid w:val="0086280E"/>
    <w:rsid w:val="00862A8C"/>
    <w:rsid w:val="00862AE8"/>
    <w:rsid w:val="00862F50"/>
    <w:rsid w:val="00863494"/>
    <w:rsid w:val="0086413E"/>
    <w:rsid w:val="00864A0A"/>
    <w:rsid w:val="00864B08"/>
    <w:rsid w:val="00864CDB"/>
    <w:rsid w:val="00865362"/>
    <w:rsid w:val="00866269"/>
    <w:rsid w:val="00867A84"/>
    <w:rsid w:val="0087006A"/>
    <w:rsid w:val="00870115"/>
    <w:rsid w:val="008703F8"/>
    <w:rsid w:val="00870A40"/>
    <w:rsid w:val="00871A7C"/>
    <w:rsid w:val="00872A96"/>
    <w:rsid w:val="008737FA"/>
    <w:rsid w:val="00873E20"/>
    <w:rsid w:val="008749BC"/>
    <w:rsid w:val="00874FFA"/>
    <w:rsid w:val="0087526B"/>
    <w:rsid w:val="00875A4E"/>
    <w:rsid w:val="00875E5F"/>
    <w:rsid w:val="008763B6"/>
    <w:rsid w:val="00876783"/>
    <w:rsid w:val="00876B81"/>
    <w:rsid w:val="00877BA2"/>
    <w:rsid w:val="00880757"/>
    <w:rsid w:val="00881818"/>
    <w:rsid w:val="008823BB"/>
    <w:rsid w:val="008823BF"/>
    <w:rsid w:val="008825C0"/>
    <w:rsid w:val="00882AEE"/>
    <w:rsid w:val="00882CB6"/>
    <w:rsid w:val="00883A53"/>
    <w:rsid w:val="00883FD7"/>
    <w:rsid w:val="008857E1"/>
    <w:rsid w:val="00885B27"/>
    <w:rsid w:val="00885DFD"/>
    <w:rsid w:val="00886C85"/>
    <w:rsid w:val="00887C5D"/>
    <w:rsid w:val="00887DA9"/>
    <w:rsid w:val="00891373"/>
    <w:rsid w:val="00891BF4"/>
    <w:rsid w:val="00891D02"/>
    <w:rsid w:val="00891F16"/>
    <w:rsid w:val="00891F62"/>
    <w:rsid w:val="00892349"/>
    <w:rsid w:val="00892374"/>
    <w:rsid w:val="008925F0"/>
    <w:rsid w:val="0089270E"/>
    <w:rsid w:val="0089336B"/>
    <w:rsid w:val="00894D42"/>
    <w:rsid w:val="00894EB9"/>
    <w:rsid w:val="0089522A"/>
    <w:rsid w:val="008954E9"/>
    <w:rsid w:val="008957B3"/>
    <w:rsid w:val="008960CF"/>
    <w:rsid w:val="008963E6"/>
    <w:rsid w:val="0089668F"/>
    <w:rsid w:val="00896948"/>
    <w:rsid w:val="00896C76"/>
    <w:rsid w:val="00897FAB"/>
    <w:rsid w:val="008A02BA"/>
    <w:rsid w:val="008A12DB"/>
    <w:rsid w:val="008A1B0F"/>
    <w:rsid w:val="008A254B"/>
    <w:rsid w:val="008A2A41"/>
    <w:rsid w:val="008A2B9E"/>
    <w:rsid w:val="008A2FBF"/>
    <w:rsid w:val="008A387D"/>
    <w:rsid w:val="008A3DAB"/>
    <w:rsid w:val="008A49C9"/>
    <w:rsid w:val="008A4B04"/>
    <w:rsid w:val="008A4C33"/>
    <w:rsid w:val="008A4E0F"/>
    <w:rsid w:val="008A5143"/>
    <w:rsid w:val="008A58BA"/>
    <w:rsid w:val="008A6151"/>
    <w:rsid w:val="008A632B"/>
    <w:rsid w:val="008A6556"/>
    <w:rsid w:val="008A67A3"/>
    <w:rsid w:val="008A67BF"/>
    <w:rsid w:val="008A6964"/>
    <w:rsid w:val="008A7552"/>
    <w:rsid w:val="008A7709"/>
    <w:rsid w:val="008A7B0C"/>
    <w:rsid w:val="008B0154"/>
    <w:rsid w:val="008B0301"/>
    <w:rsid w:val="008B0658"/>
    <w:rsid w:val="008B0C68"/>
    <w:rsid w:val="008B0EBD"/>
    <w:rsid w:val="008B11D3"/>
    <w:rsid w:val="008B209A"/>
    <w:rsid w:val="008B21F4"/>
    <w:rsid w:val="008B3C82"/>
    <w:rsid w:val="008B5C1F"/>
    <w:rsid w:val="008B673A"/>
    <w:rsid w:val="008B717C"/>
    <w:rsid w:val="008B7664"/>
    <w:rsid w:val="008C0501"/>
    <w:rsid w:val="008C1312"/>
    <w:rsid w:val="008C15CD"/>
    <w:rsid w:val="008C21C7"/>
    <w:rsid w:val="008C26D1"/>
    <w:rsid w:val="008C2D58"/>
    <w:rsid w:val="008C2DA9"/>
    <w:rsid w:val="008C2F4C"/>
    <w:rsid w:val="008C3327"/>
    <w:rsid w:val="008C33A1"/>
    <w:rsid w:val="008C3B20"/>
    <w:rsid w:val="008C3BD8"/>
    <w:rsid w:val="008C40A9"/>
    <w:rsid w:val="008C4BAA"/>
    <w:rsid w:val="008C4F76"/>
    <w:rsid w:val="008C51AC"/>
    <w:rsid w:val="008C54AE"/>
    <w:rsid w:val="008C5C4B"/>
    <w:rsid w:val="008C5EC8"/>
    <w:rsid w:val="008C5F90"/>
    <w:rsid w:val="008C6493"/>
    <w:rsid w:val="008C6F9B"/>
    <w:rsid w:val="008C726B"/>
    <w:rsid w:val="008C7423"/>
    <w:rsid w:val="008C7673"/>
    <w:rsid w:val="008C793D"/>
    <w:rsid w:val="008D0086"/>
    <w:rsid w:val="008D0379"/>
    <w:rsid w:val="008D0509"/>
    <w:rsid w:val="008D06CA"/>
    <w:rsid w:val="008D22FD"/>
    <w:rsid w:val="008D268F"/>
    <w:rsid w:val="008D2898"/>
    <w:rsid w:val="008D289E"/>
    <w:rsid w:val="008D32AD"/>
    <w:rsid w:val="008D3385"/>
    <w:rsid w:val="008D450A"/>
    <w:rsid w:val="008D4FC6"/>
    <w:rsid w:val="008D5577"/>
    <w:rsid w:val="008D5657"/>
    <w:rsid w:val="008D6516"/>
    <w:rsid w:val="008D65B3"/>
    <w:rsid w:val="008D65F7"/>
    <w:rsid w:val="008D795E"/>
    <w:rsid w:val="008D7AFF"/>
    <w:rsid w:val="008E0758"/>
    <w:rsid w:val="008E0A56"/>
    <w:rsid w:val="008E0C95"/>
    <w:rsid w:val="008E14AC"/>
    <w:rsid w:val="008E2935"/>
    <w:rsid w:val="008E2B2B"/>
    <w:rsid w:val="008E2F79"/>
    <w:rsid w:val="008E4345"/>
    <w:rsid w:val="008E454C"/>
    <w:rsid w:val="008E4788"/>
    <w:rsid w:val="008E519D"/>
    <w:rsid w:val="008E5D47"/>
    <w:rsid w:val="008E6045"/>
    <w:rsid w:val="008E6067"/>
    <w:rsid w:val="008E70C9"/>
    <w:rsid w:val="008E7105"/>
    <w:rsid w:val="008E72F3"/>
    <w:rsid w:val="008E745D"/>
    <w:rsid w:val="008E7532"/>
    <w:rsid w:val="008E763D"/>
    <w:rsid w:val="008F1653"/>
    <w:rsid w:val="008F22F1"/>
    <w:rsid w:val="008F2B4E"/>
    <w:rsid w:val="008F305B"/>
    <w:rsid w:val="008F32C0"/>
    <w:rsid w:val="008F4058"/>
    <w:rsid w:val="008F420E"/>
    <w:rsid w:val="008F4B94"/>
    <w:rsid w:val="008F4DD1"/>
    <w:rsid w:val="008F54E5"/>
    <w:rsid w:val="008F5EFF"/>
    <w:rsid w:val="008F63E8"/>
    <w:rsid w:val="008F6964"/>
    <w:rsid w:val="008F6FC7"/>
    <w:rsid w:val="008F73C7"/>
    <w:rsid w:val="008F7423"/>
    <w:rsid w:val="0090045E"/>
    <w:rsid w:val="00900907"/>
    <w:rsid w:val="00901149"/>
    <w:rsid w:val="009011DB"/>
    <w:rsid w:val="00901777"/>
    <w:rsid w:val="009019CA"/>
    <w:rsid w:val="009022B2"/>
    <w:rsid w:val="009030F9"/>
    <w:rsid w:val="0090328B"/>
    <w:rsid w:val="009035A2"/>
    <w:rsid w:val="00903DFB"/>
    <w:rsid w:val="00904DA9"/>
    <w:rsid w:val="009050A0"/>
    <w:rsid w:val="00906959"/>
    <w:rsid w:val="009075C3"/>
    <w:rsid w:val="00907EA3"/>
    <w:rsid w:val="00910644"/>
    <w:rsid w:val="009106C2"/>
    <w:rsid w:val="00910FAC"/>
    <w:rsid w:val="0091244D"/>
    <w:rsid w:val="009131D9"/>
    <w:rsid w:val="0091360A"/>
    <w:rsid w:val="00913A6D"/>
    <w:rsid w:val="00914144"/>
    <w:rsid w:val="009141FC"/>
    <w:rsid w:val="009141FF"/>
    <w:rsid w:val="0091420B"/>
    <w:rsid w:val="00914515"/>
    <w:rsid w:val="00914B69"/>
    <w:rsid w:val="00914BB0"/>
    <w:rsid w:val="00914DA0"/>
    <w:rsid w:val="009150D2"/>
    <w:rsid w:val="00915C52"/>
    <w:rsid w:val="00915E28"/>
    <w:rsid w:val="009169E3"/>
    <w:rsid w:val="009173D0"/>
    <w:rsid w:val="0091797E"/>
    <w:rsid w:val="00920623"/>
    <w:rsid w:val="009211E4"/>
    <w:rsid w:val="00921A92"/>
    <w:rsid w:val="00921AA5"/>
    <w:rsid w:val="0092285E"/>
    <w:rsid w:val="00922D34"/>
    <w:rsid w:val="009233F4"/>
    <w:rsid w:val="00923826"/>
    <w:rsid w:val="0092418E"/>
    <w:rsid w:val="00924666"/>
    <w:rsid w:val="009257B3"/>
    <w:rsid w:val="00925E1A"/>
    <w:rsid w:val="009265DB"/>
    <w:rsid w:val="00926BCC"/>
    <w:rsid w:val="0092779C"/>
    <w:rsid w:val="00930B03"/>
    <w:rsid w:val="00931B8D"/>
    <w:rsid w:val="00931EB0"/>
    <w:rsid w:val="009322CB"/>
    <w:rsid w:val="0093288C"/>
    <w:rsid w:val="00932D6F"/>
    <w:rsid w:val="00932DB7"/>
    <w:rsid w:val="009330C7"/>
    <w:rsid w:val="00933BC0"/>
    <w:rsid w:val="0093406E"/>
    <w:rsid w:val="00934C2F"/>
    <w:rsid w:val="00934D7B"/>
    <w:rsid w:val="00936529"/>
    <w:rsid w:val="00936AE3"/>
    <w:rsid w:val="00940117"/>
    <w:rsid w:val="009405EA"/>
    <w:rsid w:val="00940FF7"/>
    <w:rsid w:val="00941CDC"/>
    <w:rsid w:val="00942347"/>
    <w:rsid w:val="00942E4C"/>
    <w:rsid w:val="00943873"/>
    <w:rsid w:val="00943E5E"/>
    <w:rsid w:val="00944233"/>
    <w:rsid w:val="00944D77"/>
    <w:rsid w:val="00945B87"/>
    <w:rsid w:val="00945CFC"/>
    <w:rsid w:val="00946C56"/>
    <w:rsid w:val="00946E54"/>
    <w:rsid w:val="00946EFA"/>
    <w:rsid w:val="00946F81"/>
    <w:rsid w:val="00946FFB"/>
    <w:rsid w:val="009472A6"/>
    <w:rsid w:val="009474EA"/>
    <w:rsid w:val="0094776F"/>
    <w:rsid w:val="00947B40"/>
    <w:rsid w:val="00947C54"/>
    <w:rsid w:val="00947D25"/>
    <w:rsid w:val="0095034C"/>
    <w:rsid w:val="00950B76"/>
    <w:rsid w:val="00951270"/>
    <w:rsid w:val="009518D1"/>
    <w:rsid w:val="0095244C"/>
    <w:rsid w:val="00952511"/>
    <w:rsid w:val="009530B7"/>
    <w:rsid w:val="00953507"/>
    <w:rsid w:val="00953DCC"/>
    <w:rsid w:val="009554BE"/>
    <w:rsid w:val="00955951"/>
    <w:rsid w:val="00955E93"/>
    <w:rsid w:val="0096043E"/>
    <w:rsid w:val="00960AE9"/>
    <w:rsid w:val="00961070"/>
    <w:rsid w:val="009613BA"/>
    <w:rsid w:val="00961B26"/>
    <w:rsid w:val="00961B88"/>
    <w:rsid w:val="00963046"/>
    <w:rsid w:val="009633D0"/>
    <w:rsid w:val="00963505"/>
    <w:rsid w:val="009639C3"/>
    <w:rsid w:val="00963E4B"/>
    <w:rsid w:val="009641CC"/>
    <w:rsid w:val="009642CE"/>
    <w:rsid w:val="009642DB"/>
    <w:rsid w:val="00964806"/>
    <w:rsid w:val="0096485E"/>
    <w:rsid w:val="009649DD"/>
    <w:rsid w:val="00964A9C"/>
    <w:rsid w:val="00964D4D"/>
    <w:rsid w:val="00965106"/>
    <w:rsid w:val="0096537E"/>
    <w:rsid w:val="00965B3A"/>
    <w:rsid w:val="0096692C"/>
    <w:rsid w:val="00966A22"/>
    <w:rsid w:val="00966D22"/>
    <w:rsid w:val="00966E77"/>
    <w:rsid w:val="00967A40"/>
    <w:rsid w:val="00967C9E"/>
    <w:rsid w:val="009700C1"/>
    <w:rsid w:val="00970483"/>
    <w:rsid w:val="00972262"/>
    <w:rsid w:val="00972885"/>
    <w:rsid w:val="009728B2"/>
    <w:rsid w:val="00972C17"/>
    <w:rsid w:val="0097320F"/>
    <w:rsid w:val="00973392"/>
    <w:rsid w:val="009737AF"/>
    <w:rsid w:val="00973A59"/>
    <w:rsid w:val="00973B84"/>
    <w:rsid w:val="00973C1C"/>
    <w:rsid w:val="00973C7E"/>
    <w:rsid w:val="0097448F"/>
    <w:rsid w:val="009753FE"/>
    <w:rsid w:val="00975B1C"/>
    <w:rsid w:val="0097608C"/>
    <w:rsid w:val="009772BE"/>
    <w:rsid w:val="009773DF"/>
    <w:rsid w:val="00977ECD"/>
    <w:rsid w:val="0098033A"/>
    <w:rsid w:val="00981037"/>
    <w:rsid w:val="009813F2"/>
    <w:rsid w:val="009817F5"/>
    <w:rsid w:val="00981F66"/>
    <w:rsid w:val="009831CE"/>
    <w:rsid w:val="00985567"/>
    <w:rsid w:val="00985E97"/>
    <w:rsid w:val="009861F9"/>
    <w:rsid w:val="009866F2"/>
    <w:rsid w:val="009868B9"/>
    <w:rsid w:val="0098696C"/>
    <w:rsid w:val="00986E9B"/>
    <w:rsid w:val="009878BE"/>
    <w:rsid w:val="00987BF0"/>
    <w:rsid w:val="009903F5"/>
    <w:rsid w:val="009912B1"/>
    <w:rsid w:val="0099152E"/>
    <w:rsid w:val="00991813"/>
    <w:rsid w:val="009922C7"/>
    <w:rsid w:val="00992EA9"/>
    <w:rsid w:val="00993CD7"/>
    <w:rsid w:val="0099409F"/>
    <w:rsid w:val="0099477E"/>
    <w:rsid w:val="00994969"/>
    <w:rsid w:val="00995094"/>
    <w:rsid w:val="009950ED"/>
    <w:rsid w:val="009956BC"/>
    <w:rsid w:val="00995D8B"/>
    <w:rsid w:val="00995DE9"/>
    <w:rsid w:val="0099669C"/>
    <w:rsid w:val="00996799"/>
    <w:rsid w:val="00996E73"/>
    <w:rsid w:val="00997BD4"/>
    <w:rsid w:val="00997F7F"/>
    <w:rsid w:val="009A0601"/>
    <w:rsid w:val="009A0F73"/>
    <w:rsid w:val="009A192C"/>
    <w:rsid w:val="009A2164"/>
    <w:rsid w:val="009A24CB"/>
    <w:rsid w:val="009A27C8"/>
    <w:rsid w:val="009A296C"/>
    <w:rsid w:val="009A2A30"/>
    <w:rsid w:val="009A2BB5"/>
    <w:rsid w:val="009A2CFF"/>
    <w:rsid w:val="009A2F23"/>
    <w:rsid w:val="009A31BB"/>
    <w:rsid w:val="009A39A7"/>
    <w:rsid w:val="009A3DAF"/>
    <w:rsid w:val="009A575B"/>
    <w:rsid w:val="009A5825"/>
    <w:rsid w:val="009A5D0B"/>
    <w:rsid w:val="009A6575"/>
    <w:rsid w:val="009A6A87"/>
    <w:rsid w:val="009A6E03"/>
    <w:rsid w:val="009A6FE3"/>
    <w:rsid w:val="009A7240"/>
    <w:rsid w:val="009A7A58"/>
    <w:rsid w:val="009A7D7B"/>
    <w:rsid w:val="009B03AE"/>
    <w:rsid w:val="009B17F5"/>
    <w:rsid w:val="009B1F16"/>
    <w:rsid w:val="009B2093"/>
    <w:rsid w:val="009B250B"/>
    <w:rsid w:val="009B2557"/>
    <w:rsid w:val="009B294C"/>
    <w:rsid w:val="009B3C2B"/>
    <w:rsid w:val="009B45BB"/>
    <w:rsid w:val="009B4C6D"/>
    <w:rsid w:val="009B5471"/>
    <w:rsid w:val="009B5610"/>
    <w:rsid w:val="009B57F9"/>
    <w:rsid w:val="009B59E4"/>
    <w:rsid w:val="009B651B"/>
    <w:rsid w:val="009B667C"/>
    <w:rsid w:val="009B6C37"/>
    <w:rsid w:val="009B6E45"/>
    <w:rsid w:val="009B70C4"/>
    <w:rsid w:val="009B72A6"/>
    <w:rsid w:val="009C00BE"/>
    <w:rsid w:val="009C01D9"/>
    <w:rsid w:val="009C16BD"/>
    <w:rsid w:val="009C2278"/>
    <w:rsid w:val="009C2967"/>
    <w:rsid w:val="009C421E"/>
    <w:rsid w:val="009C4E4E"/>
    <w:rsid w:val="009C6C8F"/>
    <w:rsid w:val="009C6CE9"/>
    <w:rsid w:val="009C6FE8"/>
    <w:rsid w:val="009C7415"/>
    <w:rsid w:val="009C75A7"/>
    <w:rsid w:val="009C7E4A"/>
    <w:rsid w:val="009D0D06"/>
    <w:rsid w:val="009D1739"/>
    <w:rsid w:val="009D1A87"/>
    <w:rsid w:val="009D2868"/>
    <w:rsid w:val="009D2888"/>
    <w:rsid w:val="009D28E6"/>
    <w:rsid w:val="009D30E9"/>
    <w:rsid w:val="009D4AB2"/>
    <w:rsid w:val="009D54DF"/>
    <w:rsid w:val="009D56DC"/>
    <w:rsid w:val="009D5909"/>
    <w:rsid w:val="009D5917"/>
    <w:rsid w:val="009D6631"/>
    <w:rsid w:val="009D6C8C"/>
    <w:rsid w:val="009D6E0F"/>
    <w:rsid w:val="009D7ADD"/>
    <w:rsid w:val="009D7E0C"/>
    <w:rsid w:val="009E1797"/>
    <w:rsid w:val="009E1CDA"/>
    <w:rsid w:val="009E229F"/>
    <w:rsid w:val="009E2EC2"/>
    <w:rsid w:val="009E3415"/>
    <w:rsid w:val="009E39CD"/>
    <w:rsid w:val="009E3C55"/>
    <w:rsid w:val="009E4D03"/>
    <w:rsid w:val="009E560A"/>
    <w:rsid w:val="009E5E03"/>
    <w:rsid w:val="009E720B"/>
    <w:rsid w:val="009E7D52"/>
    <w:rsid w:val="009E7E59"/>
    <w:rsid w:val="009F0340"/>
    <w:rsid w:val="009F0AE3"/>
    <w:rsid w:val="009F11B4"/>
    <w:rsid w:val="009F1498"/>
    <w:rsid w:val="009F1977"/>
    <w:rsid w:val="009F2526"/>
    <w:rsid w:val="009F27F6"/>
    <w:rsid w:val="009F2CEE"/>
    <w:rsid w:val="009F334A"/>
    <w:rsid w:val="009F39F0"/>
    <w:rsid w:val="009F3D4A"/>
    <w:rsid w:val="009F4E50"/>
    <w:rsid w:val="009F55FE"/>
    <w:rsid w:val="009F5B86"/>
    <w:rsid w:val="009F5F7F"/>
    <w:rsid w:val="009F6A3E"/>
    <w:rsid w:val="009F6BC0"/>
    <w:rsid w:val="009F6E00"/>
    <w:rsid w:val="009F7A86"/>
    <w:rsid w:val="009F7D24"/>
    <w:rsid w:val="009F7DEB"/>
    <w:rsid w:val="00A0034D"/>
    <w:rsid w:val="00A0068D"/>
    <w:rsid w:val="00A00913"/>
    <w:rsid w:val="00A00989"/>
    <w:rsid w:val="00A00CD4"/>
    <w:rsid w:val="00A00E5C"/>
    <w:rsid w:val="00A0144A"/>
    <w:rsid w:val="00A019C3"/>
    <w:rsid w:val="00A01C38"/>
    <w:rsid w:val="00A024F4"/>
    <w:rsid w:val="00A02699"/>
    <w:rsid w:val="00A02C56"/>
    <w:rsid w:val="00A04011"/>
    <w:rsid w:val="00A040D0"/>
    <w:rsid w:val="00A045BC"/>
    <w:rsid w:val="00A04C97"/>
    <w:rsid w:val="00A04EB3"/>
    <w:rsid w:val="00A0598D"/>
    <w:rsid w:val="00A06043"/>
    <w:rsid w:val="00A06257"/>
    <w:rsid w:val="00A06CA7"/>
    <w:rsid w:val="00A07367"/>
    <w:rsid w:val="00A07E3A"/>
    <w:rsid w:val="00A07EE9"/>
    <w:rsid w:val="00A11AB4"/>
    <w:rsid w:val="00A124EC"/>
    <w:rsid w:val="00A12593"/>
    <w:rsid w:val="00A13527"/>
    <w:rsid w:val="00A136BF"/>
    <w:rsid w:val="00A13BC0"/>
    <w:rsid w:val="00A13E3F"/>
    <w:rsid w:val="00A142C1"/>
    <w:rsid w:val="00A14362"/>
    <w:rsid w:val="00A1456A"/>
    <w:rsid w:val="00A148DF"/>
    <w:rsid w:val="00A14FAD"/>
    <w:rsid w:val="00A15754"/>
    <w:rsid w:val="00A15900"/>
    <w:rsid w:val="00A162EF"/>
    <w:rsid w:val="00A16D63"/>
    <w:rsid w:val="00A16DE1"/>
    <w:rsid w:val="00A16FC4"/>
    <w:rsid w:val="00A1723C"/>
    <w:rsid w:val="00A17A72"/>
    <w:rsid w:val="00A17CD0"/>
    <w:rsid w:val="00A17FDE"/>
    <w:rsid w:val="00A20538"/>
    <w:rsid w:val="00A21E79"/>
    <w:rsid w:val="00A23152"/>
    <w:rsid w:val="00A234AF"/>
    <w:rsid w:val="00A241CF"/>
    <w:rsid w:val="00A242BA"/>
    <w:rsid w:val="00A2487D"/>
    <w:rsid w:val="00A24E23"/>
    <w:rsid w:val="00A256D9"/>
    <w:rsid w:val="00A25B0F"/>
    <w:rsid w:val="00A25B61"/>
    <w:rsid w:val="00A2600E"/>
    <w:rsid w:val="00A260FC"/>
    <w:rsid w:val="00A26458"/>
    <w:rsid w:val="00A26916"/>
    <w:rsid w:val="00A304EB"/>
    <w:rsid w:val="00A305AB"/>
    <w:rsid w:val="00A30628"/>
    <w:rsid w:val="00A3074E"/>
    <w:rsid w:val="00A30A88"/>
    <w:rsid w:val="00A315D6"/>
    <w:rsid w:val="00A318D1"/>
    <w:rsid w:val="00A31ACA"/>
    <w:rsid w:val="00A31AF2"/>
    <w:rsid w:val="00A32667"/>
    <w:rsid w:val="00A327DE"/>
    <w:rsid w:val="00A32BD7"/>
    <w:rsid w:val="00A334B2"/>
    <w:rsid w:val="00A349F0"/>
    <w:rsid w:val="00A34B27"/>
    <w:rsid w:val="00A3524C"/>
    <w:rsid w:val="00A35431"/>
    <w:rsid w:val="00A35C3B"/>
    <w:rsid w:val="00A35F07"/>
    <w:rsid w:val="00A35F63"/>
    <w:rsid w:val="00A365B4"/>
    <w:rsid w:val="00A36725"/>
    <w:rsid w:val="00A3767E"/>
    <w:rsid w:val="00A37B5B"/>
    <w:rsid w:val="00A37CAD"/>
    <w:rsid w:val="00A37FF9"/>
    <w:rsid w:val="00A40823"/>
    <w:rsid w:val="00A40A8C"/>
    <w:rsid w:val="00A40C63"/>
    <w:rsid w:val="00A413B8"/>
    <w:rsid w:val="00A41CEF"/>
    <w:rsid w:val="00A422F5"/>
    <w:rsid w:val="00A4251A"/>
    <w:rsid w:val="00A42584"/>
    <w:rsid w:val="00A427A4"/>
    <w:rsid w:val="00A42F90"/>
    <w:rsid w:val="00A4319C"/>
    <w:rsid w:val="00A44615"/>
    <w:rsid w:val="00A4477C"/>
    <w:rsid w:val="00A44BB8"/>
    <w:rsid w:val="00A455C5"/>
    <w:rsid w:val="00A45A39"/>
    <w:rsid w:val="00A46047"/>
    <w:rsid w:val="00A46EBC"/>
    <w:rsid w:val="00A47457"/>
    <w:rsid w:val="00A50D3A"/>
    <w:rsid w:val="00A50DE3"/>
    <w:rsid w:val="00A51112"/>
    <w:rsid w:val="00A5214B"/>
    <w:rsid w:val="00A53166"/>
    <w:rsid w:val="00A53568"/>
    <w:rsid w:val="00A5357B"/>
    <w:rsid w:val="00A53DFA"/>
    <w:rsid w:val="00A54786"/>
    <w:rsid w:val="00A54D7C"/>
    <w:rsid w:val="00A55955"/>
    <w:rsid w:val="00A55CEE"/>
    <w:rsid w:val="00A55FF4"/>
    <w:rsid w:val="00A56AAB"/>
    <w:rsid w:val="00A57605"/>
    <w:rsid w:val="00A5780A"/>
    <w:rsid w:val="00A57C9D"/>
    <w:rsid w:val="00A60010"/>
    <w:rsid w:val="00A604CE"/>
    <w:rsid w:val="00A6091F"/>
    <w:rsid w:val="00A60ACD"/>
    <w:rsid w:val="00A60DAB"/>
    <w:rsid w:val="00A61F79"/>
    <w:rsid w:val="00A6295F"/>
    <w:rsid w:val="00A6351F"/>
    <w:rsid w:val="00A639E4"/>
    <w:rsid w:val="00A65671"/>
    <w:rsid w:val="00A65A62"/>
    <w:rsid w:val="00A65BF1"/>
    <w:rsid w:val="00A66D22"/>
    <w:rsid w:val="00A67055"/>
    <w:rsid w:val="00A67364"/>
    <w:rsid w:val="00A67DEA"/>
    <w:rsid w:val="00A70ACD"/>
    <w:rsid w:val="00A711F9"/>
    <w:rsid w:val="00A7129D"/>
    <w:rsid w:val="00A71987"/>
    <w:rsid w:val="00A71F8B"/>
    <w:rsid w:val="00A72011"/>
    <w:rsid w:val="00A72499"/>
    <w:rsid w:val="00A72CFF"/>
    <w:rsid w:val="00A72EDE"/>
    <w:rsid w:val="00A73794"/>
    <w:rsid w:val="00A7382B"/>
    <w:rsid w:val="00A74F96"/>
    <w:rsid w:val="00A758B6"/>
    <w:rsid w:val="00A75B1F"/>
    <w:rsid w:val="00A75B98"/>
    <w:rsid w:val="00A76F7F"/>
    <w:rsid w:val="00A770CE"/>
    <w:rsid w:val="00A77D19"/>
    <w:rsid w:val="00A80793"/>
    <w:rsid w:val="00A80B69"/>
    <w:rsid w:val="00A814E1"/>
    <w:rsid w:val="00A81B9B"/>
    <w:rsid w:val="00A825D8"/>
    <w:rsid w:val="00A82C48"/>
    <w:rsid w:val="00A8376F"/>
    <w:rsid w:val="00A83A7B"/>
    <w:rsid w:val="00A83DA6"/>
    <w:rsid w:val="00A84175"/>
    <w:rsid w:val="00A849FA"/>
    <w:rsid w:val="00A84D6F"/>
    <w:rsid w:val="00A858BC"/>
    <w:rsid w:val="00A85C9B"/>
    <w:rsid w:val="00A85D23"/>
    <w:rsid w:val="00A85E0E"/>
    <w:rsid w:val="00A866FD"/>
    <w:rsid w:val="00A86A60"/>
    <w:rsid w:val="00A87915"/>
    <w:rsid w:val="00A92136"/>
    <w:rsid w:val="00A93582"/>
    <w:rsid w:val="00A94042"/>
    <w:rsid w:val="00A94050"/>
    <w:rsid w:val="00A943F7"/>
    <w:rsid w:val="00A95086"/>
    <w:rsid w:val="00A9526B"/>
    <w:rsid w:val="00A95571"/>
    <w:rsid w:val="00A957B1"/>
    <w:rsid w:val="00A96090"/>
    <w:rsid w:val="00A9667A"/>
    <w:rsid w:val="00A96A45"/>
    <w:rsid w:val="00A96FA8"/>
    <w:rsid w:val="00A96FDA"/>
    <w:rsid w:val="00AA1BA2"/>
    <w:rsid w:val="00AA2EA7"/>
    <w:rsid w:val="00AA30A2"/>
    <w:rsid w:val="00AA33E6"/>
    <w:rsid w:val="00AA3C69"/>
    <w:rsid w:val="00AA47FE"/>
    <w:rsid w:val="00AA4FC8"/>
    <w:rsid w:val="00AA586D"/>
    <w:rsid w:val="00AA5F23"/>
    <w:rsid w:val="00AA6AD5"/>
    <w:rsid w:val="00AA6E85"/>
    <w:rsid w:val="00AA7032"/>
    <w:rsid w:val="00AA7593"/>
    <w:rsid w:val="00AA78B9"/>
    <w:rsid w:val="00AB003B"/>
    <w:rsid w:val="00AB028D"/>
    <w:rsid w:val="00AB0853"/>
    <w:rsid w:val="00AB3123"/>
    <w:rsid w:val="00AB3389"/>
    <w:rsid w:val="00AB3457"/>
    <w:rsid w:val="00AB34A9"/>
    <w:rsid w:val="00AB4035"/>
    <w:rsid w:val="00AB4C08"/>
    <w:rsid w:val="00AB4E63"/>
    <w:rsid w:val="00AB53EA"/>
    <w:rsid w:val="00AB5E34"/>
    <w:rsid w:val="00AB6163"/>
    <w:rsid w:val="00AB6526"/>
    <w:rsid w:val="00AB67B8"/>
    <w:rsid w:val="00AB68DF"/>
    <w:rsid w:val="00AB6E58"/>
    <w:rsid w:val="00AB6EBA"/>
    <w:rsid w:val="00AB7218"/>
    <w:rsid w:val="00AB738E"/>
    <w:rsid w:val="00AB786F"/>
    <w:rsid w:val="00AC0259"/>
    <w:rsid w:val="00AC070E"/>
    <w:rsid w:val="00AC0D86"/>
    <w:rsid w:val="00AC0EC2"/>
    <w:rsid w:val="00AC1203"/>
    <w:rsid w:val="00AC2242"/>
    <w:rsid w:val="00AC2D2F"/>
    <w:rsid w:val="00AC2EBB"/>
    <w:rsid w:val="00AC3A06"/>
    <w:rsid w:val="00AC44E9"/>
    <w:rsid w:val="00AC498E"/>
    <w:rsid w:val="00AC4D66"/>
    <w:rsid w:val="00AC51C9"/>
    <w:rsid w:val="00AC60EE"/>
    <w:rsid w:val="00AC67DC"/>
    <w:rsid w:val="00AD1660"/>
    <w:rsid w:val="00AD19AB"/>
    <w:rsid w:val="00AD1BF0"/>
    <w:rsid w:val="00AD1BF2"/>
    <w:rsid w:val="00AD1DE2"/>
    <w:rsid w:val="00AD2195"/>
    <w:rsid w:val="00AD2558"/>
    <w:rsid w:val="00AD2882"/>
    <w:rsid w:val="00AD2F0E"/>
    <w:rsid w:val="00AD31C0"/>
    <w:rsid w:val="00AD34F3"/>
    <w:rsid w:val="00AD372B"/>
    <w:rsid w:val="00AD3A9F"/>
    <w:rsid w:val="00AD3FB8"/>
    <w:rsid w:val="00AD457E"/>
    <w:rsid w:val="00AD466C"/>
    <w:rsid w:val="00AD468F"/>
    <w:rsid w:val="00AD5B7C"/>
    <w:rsid w:val="00AD5DA9"/>
    <w:rsid w:val="00AD687F"/>
    <w:rsid w:val="00AD720B"/>
    <w:rsid w:val="00AE03EC"/>
    <w:rsid w:val="00AE0D72"/>
    <w:rsid w:val="00AE168E"/>
    <w:rsid w:val="00AE2455"/>
    <w:rsid w:val="00AE27FB"/>
    <w:rsid w:val="00AE2C4C"/>
    <w:rsid w:val="00AE2F66"/>
    <w:rsid w:val="00AE3D9C"/>
    <w:rsid w:val="00AE44ED"/>
    <w:rsid w:val="00AE4A66"/>
    <w:rsid w:val="00AE4EE7"/>
    <w:rsid w:val="00AE5299"/>
    <w:rsid w:val="00AE539C"/>
    <w:rsid w:val="00AE55A0"/>
    <w:rsid w:val="00AE580B"/>
    <w:rsid w:val="00AE5860"/>
    <w:rsid w:val="00AE6822"/>
    <w:rsid w:val="00AE687C"/>
    <w:rsid w:val="00AE6DE4"/>
    <w:rsid w:val="00AE6E92"/>
    <w:rsid w:val="00AE6FB7"/>
    <w:rsid w:val="00AE757A"/>
    <w:rsid w:val="00AF0A97"/>
    <w:rsid w:val="00AF1831"/>
    <w:rsid w:val="00AF1CC3"/>
    <w:rsid w:val="00AF1D4D"/>
    <w:rsid w:val="00AF35F0"/>
    <w:rsid w:val="00AF39AE"/>
    <w:rsid w:val="00AF39F9"/>
    <w:rsid w:val="00AF3B98"/>
    <w:rsid w:val="00AF3EB3"/>
    <w:rsid w:val="00AF4969"/>
    <w:rsid w:val="00AF4BB1"/>
    <w:rsid w:val="00AF4BD2"/>
    <w:rsid w:val="00AF57E9"/>
    <w:rsid w:val="00AF580D"/>
    <w:rsid w:val="00AF585F"/>
    <w:rsid w:val="00AF5C8E"/>
    <w:rsid w:val="00AF6422"/>
    <w:rsid w:val="00AF728E"/>
    <w:rsid w:val="00B004BF"/>
    <w:rsid w:val="00B00FC2"/>
    <w:rsid w:val="00B01289"/>
    <w:rsid w:val="00B014A1"/>
    <w:rsid w:val="00B019CC"/>
    <w:rsid w:val="00B02281"/>
    <w:rsid w:val="00B02882"/>
    <w:rsid w:val="00B0351A"/>
    <w:rsid w:val="00B0380D"/>
    <w:rsid w:val="00B0386C"/>
    <w:rsid w:val="00B0464B"/>
    <w:rsid w:val="00B04690"/>
    <w:rsid w:val="00B04EB6"/>
    <w:rsid w:val="00B0500B"/>
    <w:rsid w:val="00B0525E"/>
    <w:rsid w:val="00B05E61"/>
    <w:rsid w:val="00B05EF8"/>
    <w:rsid w:val="00B0611A"/>
    <w:rsid w:val="00B066E3"/>
    <w:rsid w:val="00B10539"/>
    <w:rsid w:val="00B10A3A"/>
    <w:rsid w:val="00B11130"/>
    <w:rsid w:val="00B12A7E"/>
    <w:rsid w:val="00B12E8A"/>
    <w:rsid w:val="00B13141"/>
    <w:rsid w:val="00B132BF"/>
    <w:rsid w:val="00B13345"/>
    <w:rsid w:val="00B13813"/>
    <w:rsid w:val="00B13854"/>
    <w:rsid w:val="00B139F2"/>
    <w:rsid w:val="00B1457D"/>
    <w:rsid w:val="00B14841"/>
    <w:rsid w:val="00B148D1"/>
    <w:rsid w:val="00B1566D"/>
    <w:rsid w:val="00B1579E"/>
    <w:rsid w:val="00B159FA"/>
    <w:rsid w:val="00B15F23"/>
    <w:rsid w:val="00B1663C"/>
    <w:rsid w:val="00B16A91"/>
    <w:rsid w:val="00B17BC9"/>
    <w:rsid w:val="00B203F4"/>
    <w:rsid w:val="00B21C7F"/>
    <w:rsid w:val="00B21DAF"/>
    <w:rsid w:val="00B22488"/>
    <w:rsid w:val="00B22893"/>
    <w:rsid w:val="00B22CDE"/>
    <w:rsid w:val="00B22FB2"/>
    <w:rsid w:val="00B22FC3"/>
    <w:rsid w:val="00B231BB"/>
    <w:rsid w:val="00B232C3"/>
    <w:rsid w:val="00B234A4"/>
    <w:rsid w:val="00B23678"/>
    <w:rsid w:val="00B24275"/>
    <w:rsid w:val="00B24767"/>
    <w:rsid w:val="00B24897"/>
    <w:rsid w:val="00B248A1"/>
    <w:rsid w:val="00B252FA"/>
    <w:rsid w:val="00B253EB"/>
    <w:rsid w:val="00B2570D"/>
    <w:rsid w:val="00B265A3"/>
    <w:rsid w:val="00B2698D"/>
    <w:rsid w:val="00B272C8"/>
    <w:rsid w:val="00B27860"/>
    <w:rsid w:val="00B27E74"/>
    <w:rsid w:val="00B3012F"/>
    <w:rsid w:val="00B3056F"/>
    <w:rsid w:val="00B30DB2"/>
    <w:rsid w:val="00B31437"/>
    <w:rsid w:val="00B317C0"/>
    <w:rsid w:val="00B31B75"/>
    <w:rsid w:val="00B31E80"/>
    <w:rsid w:val="00B32895"/>
    <w:rsid w:val="00B328B7"/>
    <w:rsid w:val="00B335AC"/>
    <w:rsid w:val="00B34642"/>
    <w:rsid w:val="00B3474E"/>
    <w:rsid w:val="00B34AC7"/>
    <w:rsid w:val="00B35822"/>
    <w:rsid w:val="00B3599D"/>
    <w:rsid w:val="00B35DC9"/>
    <w:rsid w:val="00B37109"/>
    <w:rsid w:val="00B3711C"/>
    <w:rsid w:val="00B37236"/>
    <w:rsid w:val="00B3775E"/>
    <w:rsid w:val="00B37ED2"/>
    <w:rsid w:val="00B401C7"/>
    <w:rsid w:val="00B4167A"/>
    <w:rsid w:val="00B417F0"/>
    <w:rsid w:val="00B41ABD"/>
    <w:rsid w:val="00B41E0E"/>
    <w:rsid w:val="00B41FCA"/>
    <w:rsid w:val="00B4261E"/>
    <w:rsid w:val="00B42C2C"/>
    <w:rsid w:val="00B42E89"/>
    <w:rsid w:val="00B434A7"/>
    <w:rsid w:val="00B4428A"/>
    <w:rsid w:val="00B443B4"/>
    <w:rsid w:val="00B44A43"/>
    <w:rsid w:val="00B44C8F"/>
    <w:rsid w:val="00B4594F"/>
    <w:rsid w:val="00B46D91"/>
    <w:rsid w:val="00B46E5F"/>
    <w:rsid w:val="00B473D1"/>
    <w:rsid w:val="00B47EE0"/>
    <w:rsid w:val="00B47F61"/>
    <w:rsid w:val="00B51003"/>
    <w:rsid w:val="00B524A2"/>
    <w:rsid w:val="00B52590"/>
    <w:rsid w:val="00B5269F"/>
    <w:rsid w:val="00B527DD"/>
    <w:rsid w:val="00B528FE"/>
    <w:rsid w:val="00B53732"/>
    <w:rsid w:val="00B5483C"/>
    <w:rsid w:val="00B55014"/>
    <w:rsid w:val="00B55040"/>
    <w:rsid w:val="00B5514F"/>
    <w:rsid w:val="00B5537B"/>
    <w:rsid w:val="00B554E7"/>
    <w:rsid w:val="00B55A37"/>
    <w:rsid w:val="00B55B83"/>
    <w:rsid w:val="00B55FEA"/>
    <w:rsid w:val="00B55FEB"/>
    <w:rsid w:val="00B57414"/>
    <w:rsid w:val="00B57701"/>
    <w:rsid w:val="00B60288"/>
    <w:rsid w:val="00B608AE"/>
    <w:rsid w:val="00B60EA2"/>
    <w:rsid w:val="00B61C1C"/>
    <w:rsid w:val="00B620E3"/>
    <w:rsid w:val="00B62375"/>
    <w:rsid w:val="00B624C0"/>
    <w:rsid w:val="00B62505"/>
    <w:rsid w:val="00B62A86"/>
    <w:rsid w:val="00B62D42"/>
    <w:rsid w:val="00B63333"/>
    <w:rsid w:val="00B63612"/>
    <w:rsid w:val="00B63724"/>
    <w:rsid w:val="00B6437F"/>
    <w:rsid w:val="00B64563"/>
    <w:rsid w:val="00B64EF2"/>
    <w:rsid w:val="00B65741"/>
    <w:rsid w:val="00B65D32"/>
    <w:rsid w:val="00B6692A"/>
    <w:rsid w:val="00B67411"/>
    <w:rsid w:val="00B679EC"/>
    <w:rsid w:val="00B707F8"/>
    <w:rsid w:val="00B712FB"/>
    <w:rsid w:val="00B71599"/>
    <w:rsid w:val="00B71800"/>
    <w:rsid w:val="00B718BF"/>
    <w:rsid w:val="00B718E8"/>
    <w:rsid w:val="00B72262"/>
    <w:rsid w:val="00B729F8"/>
    <w:rsid w:val="00B73E51"/>
    <w:rsid w:val="00B73EF9"/>
    <w:rsid w:val="00B748C4"/>
    <w:rsid w:val="00B74958"/>
    <w:rsid w:val="00B750FC"/>
    <w:rsid w:val="00B75BE5"/>
    <w:rsid w:val="00B75DD9"/>
    <w:rsid w:val="00B761F7"/>
    <w:rsid w:val="00B764E3"/>
    <w:rsid w:val="00B76DA3"/>
    <w:rsid w:val="00B77B7D"/>
    <w:rsid w:val="00B8018D"/>
    <w:rsid w:val="00B802F3"/>
    <w:rsid w:val="00B80368"/>
    <w:rsid w:val="00B8076F"/>
    <w:rsid w:val="00B8079E"/>
    <w:rsid w:val="00B80FBD"/>
    <w:rsid w:val="00B817BC"/>
    <w:rsid w:val="00B819AE"/>
    <w:rsid w:val="00B81E1F"/>
    <w:rsid w:val="00B83D5A"/>
    <w:rsid w:val="00B841BC"/>
    <w:rsid w:val="00B84FBA"/>
    <w:rsid w:val="00B85A6E"/>
    <w:rsid w:val="00B86851"/>
    <w:rsid w:val="00B86EBC"/>
    <w:rsid w:val="00B8744F"/>
    <w:rsid w:val="00B87AF3"/>
    <w:rsid w:val="00B901CA"/>
    <w:rsid w:val="00B90306"/>
    <w:rsid w:val="00B907D0"/>
    <w:rsid w:val="00B91C7E"/>
    <w:rsid w:val="00B9223B"/>
    <w:rsid w:val="00B92716"/>
    <w:rsid w:val="00B9276F"/>
    <w:rsid w:val="00B928A0"/>
    <w:rsid w:val="00B92A73"/>
    <w:rsid w:val="00B932B6"/>
    <w:rsid w:val="00B93458"/>
    <w:rsid w:val="00B9346B"/>
    <w:rsid w:val="00B9393B"/>
    <w:rsid w:val="00B93EE2"/>
    <w:rsid w:val="00B951FB"/>
    <w:rsid w:val="00B957DA"/>
    <w:rsid w:val="00B966D0"/>
    <w:rsid w:val="00B97B52"/>
    <w:rsid w:val="00BA03B8"/>
    <w:rsid w:val="00BA130F"/>
    <w:rsid w:val="00BA153C"/>
    <w:rsid w:val="00BA1826"/>
    <w:rsid w:val="00BA2D5C"/>
    <w:rsid w:val="00BA320F"/>
    <w:rsid w:val="00BA4496"/>
    <w:rsid w:val="00BA450F"/>
    <w:rsid w:val="00BA60AB"/>
    <w:rsid w:val="00BA6222"/>
    <w:rsid w:val="00BA664F"/>
    <w:rsid w:val="00BA6D6B"/>
    <w:rsid w:val="00BA729A"/>
    <w:rsid w:val="00BA7B75"/>
    <w:rsid w:val="00BB0256"/>
    <w:rsid w:val="00BB054B"/>
    <w:rsid w:val="00BB0B4A"/>
    <w:rsid w:val="00BB0F11"/>
    <w:rsid w:val="00BB16BE"/>
    <w:rsid w:val="00BB193C"/>
    <w:rsid w:val="00BB26AD"/>
    <w:rsid w:val="00BB2C18"/>
    <w:rsid w:val="00BB3262"/>
    <w:rsid w:val="00BB3E74"/>
    <w:rsid w:val="00BB4007"/>
    <w:rsid w:val="00BB4096"/>
    <w:rsid w:val="00BB4AD0"/>
    <w:rsid w:val="00BB4B07"/>
    <w:rsid w:val="00BB69F6"/>
    <w:rsid w:val="00BB789D"/>
    <w:rsid w:val="00BB7DD3"/>
    <w:rsid w:val="00BB7FAD"/>
    <w:rsid w:val="00BC109F"/>
    <w:rsid w:val="00BC12ED"/>
    <w:rsid w:val="00BC130B"/>
    <w:rsid w:val="00BC1507"/>
    <w:rsid w:val="00BC18EC"/>
    <w:rsid w:val="00BC1A65"/>
    <w:rsid w:val="00BC1E47"/>
    <w:rsid w:val="00BC1EFA"/>
    <w:rsid w:val="00BC20BD"/>
    <w:rsid w:val="00BC21A0"/>
    <w:rsid w:val="00BC22EA"/>
    <w:rsid w:val="00BC2944"/>
    <w:rsid w:val="00BC2A52"/>
    <w:rsid w:val="00BC2E4A"/>
    <w:rsid w:val="00BC36B8"/>
    <w:rsid w:val="00BC43EB"/>
    <w:rsid w:val="00BC454A"/>
    <w:rsid w:val="00BC4864"/>
    <w:rsid w:val="00BC4D44"/>
    <w:rsid w:val="00BC5021"/>
    <w:rsid w:val="00BC569A"/>
    <w:rsid w:val="00BC6BBA"/>
    <w:rsid w:val="00BC7300"/>
    <w:rsid w:val="00BC775E"/>
    <w:rsid w:val="00BD09E8"/>
    <w:rsid w:val="00BD1B3D"/>
    <w:rsid w:val="00BD1F7F"/>
    <w:rsid w:val="00BD2D88"/>
    <w:rsid w:val="00BD2E08"/>
    <w:rsid w:val="00BD2E72"/>
    <w:rsid w:val="00BD3170"/>
    <w:rsid w:val="00BD4B2E"/>
    <w:rsid w:val="00BD589D"/>
    <w:rsid w:val="00BD68BB"/>
    <w:rsid w:val="00BD695E"/>
    <w:rsid w:val="00BD69D2"/>
    <w:rsid w:val="00BD6B32"/>
    <w:rsid w:val="00BD6C3A"/>
    <w:rsid w:val="00BD7431"/>
    <w:rsid w:val="00BD7513"/>
    <w:rsid w:val="00BD7774"/>
    <w:rsid w:val="00BD7DF6"/>
    <w:rsid w:val="00BE00EE"/>
    <w:rsid w:val="00BE09A2"/>
    <w:rsid w:val="00BE0BD2"/>
    <w:rsid w:val="00BE17A8"/>
    <w:rsid w:val="00BE1CF0"/>
    <w:rsid w:val="00BE203A"/>
    <w:rsid w:val="00BE39C6"/>
    <w:rsid w:val="00BE3A8A"/>
    <w:rsid w:val="00BE49C0"/>
    <w:rsid w:val="00BE4B0C"/>
    <w:rsid w:val="00BE4BAC"/>
    <w:rsid w:val="00BE4C24"/>
    <w:rsid w:val="00BE4E86"/>
    <w:rsid w:val="00BE511B"/>
    <w:rsid w:val="00BE5B8D"/>
    <w:rsid w:val="00BE6587"/>
    <w:rsid w:val="00BE768E"/>
    <w:rsid w:val="00BF011E"/>
    <w:rsid w:val="00BF05BB"/>
    <w:rsid w:val="00BF0B5B"/>
    <w:rsid w:val="00BF0E56"/>
    <w:rsid w:val="00BF173F"/>
    <w:rsid w:val="00BF204C"/>
    <w:rsid w:val="00BF245A"/>
    <w:rsid w:val="00BF2DBA"/>
    <w:rsid w:val="00BF3B43"/>
    <w:rsid w:val="00BF4562"/>
    <w:rsid w:val="00BF45F8"/>
    <w:rsid w:val="00BF46CF"/>
    <w:rsid w:val="00BF4963"/>
    <w:rsid w:val="00BF4ED3"/>
    <w:rsid w:val="00BF524D"/>
    <w:rsid w:val="00BF5844"/>
    <w:rsid w:val="00BF638C"/>
    <w:rsid w:val="00BF66A2"/>
    <w:rsid w:val="00BF7436"/>
    <w:rsid w:val="00BF7F37"/>
    <w:rsid w:val="00C00B22"/>
    <w:rsid w:val="00C018F2"/>
    <w:rsid w:val="00C0212A"/>
    <w:rsid w:val="00C03C4D"/>
    <w:rsid w:val="00C04063"/>
    <w:rsid w:val="00C05556"/>
    <w:rsid w:val="00C05988"/>
    <w:rsid w:val="00C05DEA"/>
    <w:rsid w:val="00C06A34"/>
    <w:rsid w:val="00C06BE3"/>
    <w:rsid w:val="00C073B2"/>
    <w:rsid w:val="00C10BB0"/>
    <w:rsid w:val="00C11DBC"/>
    <w:rsid w:val="00C12320"/>
    <w:rsid w:val="00C12E35"/>
    <w:rsid w:val="00C1337D"/>
    <w:rsid w:val="00C1417E"/>
    <w:rsid w:val="00C141D5"/>
    <w:rsid w:val="00C1449A"/>
    <w:rsid w:val="00C148D6"/>
    <w:rsid w:val="00C157CF"/>
    <w:rsid w:val="00C15AE3"/>
    <w:rsid w:val="00C169B1"/>
    <w:rsid w:val="00C16A1E"/>
    <w:rsid w:val="00C16AD3"/>
    <w:rsid w:val="00C17182"/>
    <w:rsid w:val="00C179BC"/>
    <w:rsid w:val="00C17F55"/>
    <w:rsid w:val="00C20961"/>
    <w:rsid w:val="00C20C75"/>
    <w:rsid w:val="00C20D87"/>
    <w:rsid w:val="00C20F8D"/>
    <w:rsid w:val="00C21099"/>
    <w:rsid w:val="00C21D36"/>
    <w:rsid w:val="00C22388"/>
    <w:rsid w:val="00C22541"/>
    <w:rsid w:val="00C227EE"/>
    <w:rsid w:val="00C22894"/>
    <w:rsid w:val="00C2358C"/>
    <w:rsid w:val="00C2362E"/>
    <w:rsid w:val="00C23FF0"/>
    <w:rsid w:val="00C2451B"/>
    <w:rsid w:val="00C248A7"/>
    <w:rsid w:val="00C24A34"/>
    <w:rsid w:val="00C25178"/>
    <w:rsid w:val="00C2546F"/>
    <w:rsid w:val="00C26186"/>
    <w:rsid w:val="00C26939"/>
    <w:rsid w:val="00C30354"/>
    <w:rsid w:val="00C30D5C"/>
    <w:rsid w:val="00C31B89"/>
    <w:rsid w:val="00C31F5E"/>
    <w:rsid w:val="00C32035"/>
    <w:rsid w:val="00C34499"/>
    <w:rsid w:val="00C34B65"/>
    <w:rsid w:val="00C36F4B"/>
    <w:rsid w:val="00C3724B"/>
    <w:rsid w:val="00C37900"/>
    <w:rsid w:val="00C4149C"/>
    <w:rsid w:val="00C41D7C"/>
    <w:rsid w:val="00C42C83"/>
    <w:rsid w:val="00C443D9"/>
    <w:rsid w:val="00C456CA"/>
    <w:rsid w:val="00C45AE9"/>
    <w:rsid w:val="00C45D3A"/>
    <w:rsid w:val="00C46EEA"/>
    <w:rsid w:val="00C4745B"/>
    <w:rsid w:val="00C477D0"/>
    <w:rsid w:val="00C5128C"/>
    <w:rsid w:val="00C513AE"/>
    <w:rsid w:val="00C51497"/>
    <w:rsid w:val="00C5195B"/>
    <w:rsid w:val="00C51A97"/>
    <w:rsid w:val="00C51CA0"/>
    <w:rsid w:val="00C52A46"/>
    <w:rsid w:val="00C53039"/>
    <w:rsid w:val="00C53CBE"/>
    <w:rsid w:val="00C53D9A"/>
    <w:rsid w:val="00C53F37"/>
    <w:rsid w:val="00C53F55"/>
    <w:rsid w:val="00C541CD"/>
    <w:rsid w:val="00C546E5"/>
    <w:rsid w:val="00C555DE"/>
    <w:rsid w:val="00C55C21"/>
    <w:rsid w:val="00C56658"/>
    <w:rsid w:val="00C56764"/>
    <w:rsid w:val="00C567B5"/>
    <w:rsid w:val="00C56AAF"/>
    <w:rsid w:val="00C56EDC"/>
    <w:rsid w:val="00C570B6"/>
    <w:rsid w:val="00C57168"/>
    <w:rsid w:val="00C5723A"/>
    <w:rsid w:val="00C602FB"/>
    <w:rsid w:val="00C604DF"/>
    <w:rsid w:val="00C60529"/>
    <w:rsid w:val="00C61920"/>
    <w:rsid w:val="00C61938"/>
    <w:rsid w:val="00C61A7E"/>
    <w:rsid w:val="00C626A5"/>
    <w:rsid w:val="00C62E60"/>
    <w:rsid w:val="00C6484B"/>
    <w:rsid w:val="00C6485C"/>
    <w:rsid w:val="00C6583F"/>
    <w:rsid w:val="00C65D6D"/>
    <w:rsid w:val="00C65D95"/>
    <w:rsid w:val="00C661FC"/>
    <w:rsid w:val="00C66340"/>
    <w:rsid w:val="00C66425"/>
    <w:rsid w:val="00C67546"/>
    <w:rsid w:val="00C67ECD"/>
    <w:rsid w:val="00C70632"/>
    <w:rsid w:val="00C71098"/>
    <w:rsid w:val="00C7139F"/>
    <w:rsid w:val="00C716FD"/>
    <w:rsid w:val="00C719F6"/>
    <w:rsid w:val="00C73DE6"/>
    <w:rsid w:val="00C743A3"/>
    <w:rsid w:val="00C75ED2"/>
    <w:rsid w:val="00C76BFF"/>
    <w:rsid w:val="00C76FBB"/>
    <w:rsid w:val="00C77CD0"/>
    <w:rsid w:val="00C800BC"/>
    <w:rsid w:val="00C802AF"/>
    <w:rsid w:val="00C810FF"/>
    <w:rsid w:val="00C81670"/>
    <w:rsid w:val="00C81775"/>
    <w:rsid w:val="00C821E4"/>
    <w:rsid w:val="00C8239B"/>
    <w:rsid w:val="00C826BC"/>
    <w:rsid w:val="00C826F7"/>
    <w:rsid w:val="00C83176"/>
    <w:rsid w:val="00C84497"/>
    <w:rsid w:val="00C84FCC"/>
    <w:rsid w:val="00C85959"/>
    <w:rsid w:val="00C85EE1"/>
    <w:rsid w:val="00C86A6A"/>
    <w:rsid w:val="00C86F2F"/>
    <w:rsid w:val="00C87077"/>
    <w:rsid w:val="00C90262"/>
    <w:rsid w:val="00C90939"/>
    <w:rsid w:val="00C914DA"/>
    <w:rsid w:val="00C914EA"/>
    <w:rsid w:val="00C92488"/>
    <w:rsid w:val="00C924D8"/>
    <w:rsid w:val="00C92E55"/>
    <w:rsid w:val="00C93E30"/>
    <w:rsid w:val="00C95201"/>
    <w:rsid w:val="00C96060"/>
    <w:rsid w:val="00C96715"/>
    <w:rsid w:val="00C96F1B"/>
    <w:rsid w:val="00C974A9"/>
    <w:rsid w:val="00C97A1A"/>
    <w:rsid w:val="00C97FCD"/>
    <w:rsid w:val="00CA015D"/>
    <w:rsid w:val="00CA0DDC"/>
    <w:rsid w:val="00CA0F01"/>
    <w:rsid w:val="00CA1D90"/>
    <w:rsid w:val="00CA2629"/>
    <w:rsid w:val="00CA26B4"/>
    <w:rsid w:val="00CA2A3B"/>
    <w:rsid w:val="00CA361B"/>
    <w:rsid w:val="00CA36FE"/>
    <w:rsid w:val="00CA3DCF"/>
    <w:rsid w:val="00CA4313"/>
    <w:rsid w:val="00CA48E2"/>
    <w:rsid w:val="00CA4EE6"/>
    <w:rsid w:val="00CA5005"/>
    <w:rsid w:val="00CA61D3"/>
    <w:rsid w:val="00CA6FAA"/>
    <w:rsid w:val="00CA7B91"/>
    <w:rsid w:val="00CB07E5"/>
    <w:rsid w:val="00CB0815"/>
    <w:rsid w:val="00CB087B"/>
    <w:rsid w:val="00CB094D"/>
    <w:rsid w:val="00CB0ECF"/>
    <w:rsid w:val="00CB1D90"/>
    <w:rsid w:val="00CB2915"/>
    <w:rsid w:val="00CB329B"/>
    <w:rsid w:val="00CB33E0"/>
    <w:rsid w:val="00CB46C5"/>
    <w:rsid w:val="00CB4C29"/>
    <w:rsid w:val="00CB4C33"/>
    <w:rsid w:val="00CB5F5D"/>
    <w:rsid w:val="00CB62EC"/>
    <w:rsid w:val="00CB71EB"/>
    <w:rsid w:val="00CB76FF"/>
    <w:rsid w:val="00CC001C"/>
    <w:rsid w:val="00CC0161"/>
    <w:rsid w:val="00CC059E"/>
    <w:rsid w:val="00CC079F"/>
    <w:rsid w:val="00CC0D2C"/>
    <w:rsid w:val="00CC0D43"/>
    <w:rsid w:val="00CC0E55"/>
    <w:rsid w:val="00CC170A"/>
    <w:rsid w:val="00CC1F45"/>
    <w:rsid w:val="00CC2204"/>
    <w:rsid w:val="00CC263E"/>
    <w:rsid w:val="00CC2838"/>
    <w:rsid w:val="00CC3554"/>
    <w:rsid w:val="00CC3929"/>
    <w:rsid w:val="00CC39DA"/>
    <w:rsid w:val="00CC3AC5"/>
    <w:rsid w:val="00CC407B"/>
    <w:rsid w:val="00CC465A"/>
    <w:rsid w:val="00CC4F3F"/>
    <w:rsid w:val="00CC506F"/>
    <w:rsid w:val="00CC5223"/>
    <w:rsid w:val="00CC6C95"/>
    <w:rsid w:val="00CC7686"/>
    <w:rsid w:val="00CD03F3"/>
    <w:rsid w:val="00CD23DC"/>
    <w:rsid w:val="00CD253F"/>
    <w:rsid w:val="00CD2732"/>
    <w:rsid w:val="00CD343F"/>
    <w:rsid w:val="00CD4C03"/>
    <w:rsid w:val="00CD5304"/>
    <w:rsid w:val="00CD5ABF"/>
    <w:rsid w:val="00CD5C3A"/>
    <w:rsid w:val="00CD5F76"/>
    <w:rsid w:val="00CD5F89"/>
    <w:rsid w:val="00CD6296"/>
    <w:rsid w:val="00CD62AF"/>
    <w:rsid w:val="00CD68E0"/>
    <w:rsid w:val="00CD71DC"/>
    <w:rsid w:val="00CE00E2"/>
    <w:rsid w:val="00CE04CD"/>
    <w:rsid w:val="00CE0BA0"/>
    <w:rsid w:val="00CE0BE8"/>
    <w:rsid w:val="00CE0ECA"/>
    <w:rsid w:val="00CE1588"/>
    <w:rsid w:val="00CE1C8B"/>
    <w:rsid w:val="00CE1E42"/>
    <w:rsid w:val="00CE205E"/>
    <w:rsid w:val="00CE21E4"/>
    <w:rsid w:val="00CE2D3E"/>
    <w:rsid w:val="00CE2E51"/>
    <w:rsid w:val="00CE2E78"/>
    <w:rsid w:val="00CE3AE7"/>
    <w:rsid w:val="00CE3B15"/>
    <w:rsid w:val="00CE47DF"/>
    <w:rsid w:val="00CE5254"/>
    <w:rsid w:val="00CE56AB"/>
    <w:rsid w:val="00CE6137"/>
    <w:rsid w:val="00CE65DE"/>
    <w:rsid w:val="00CE67B1"/>
    <w:rsid w:val="00CE6FE1"/>
    <w:rsid w:val="00CE71F1"/>
    <w:rsid w:val="00CE7223"/>
    <w:rsid w:val="00CE722C"/>
    <w:rsid w:val="00CF054D"/>
    <w:rsid w:val="00CF09BC"/>
    <w:rsid w:val="00CF09C2"/>
    <w:rsid w:val="00CF0DE1"/>
    <w:rsid w:val="00CF0EDF"/>
    <w:rsid w:val="00CF196B"/>
    <w:rsid w:val="00CF19D4"/>
    <w:rsid w:val="00CF21E5"/>
    <w:rsid w:val="00CF2314"/>
    <w:rsid w:val="00CF26A6"/>
    <w:rsid w:val="00CF2894"/>
    <w:rsid w:val="00CF315F"/>
    <w:rsid w:val="00CF3171"/>
    <w:rsid w:val="00CF336A"/>
    <w:rsid w:val="00CF343A"/>
    <w:rsid w:val="00CF35B3"/>
    <w:rsid w:val="00CF39A6"/>
    <w:rsid w:val="00CF4AFB"/>
    <w:rsid w:val="00CF4E04"/>
    <w:rsid w:val="00CF56CB"/>
    <w:rsid w:val="00CF57FC"/>
    <w:rsid w:val="00CF59E5"/>
    <w:rsid w:val="00CF5D1C"/>
    <w:rsid w:val="00CF5D5F"/>
    <w:rsid w:val="00CF5EE9"/>
    <w:rsid w:val="00CF6627"/>
    <w:rsid w:val="00CF675D"/>
    <w:rsid w:val="00CF68F0"/>
    <w:rsid w:val="00CF6D4D"/>
    <w:rsid w:val="00CF7E27"/>
    <w:rsid w:val="00CF7FDA"/>
    <w:rsid w:val="00D00AD0"/>
    <w:rsid w:val="00D0149B"/>
    <w:rsid w:val="00D014F8"/>
    <w:rsid w:val="00D01502"/>
    <w:rsid w:val="00D0195A"/>
    <w:rsid w:val="00D01AC2"/>
    <w:rsid w:val="00D01AEF"/>
    <w:rsid w:val="00D02891"/>
    <w:rsid w:val="00D0289F"/>
    <w:rsid w:val="00D0301C"/>
    <w:rsid w:val="00D03113"/>
    <w:rsid w:val="00D03ABC"/>
    <w:rsid w:val="00D03B1D"/>
    <w:rsid w:val="00D04DD5"/>
    <w:rsid w:val="00D0505D"/>
    <w:rsid w:val="00D05694"/>
    <w:rsid w:val="00D0590D"/>
    <w:rsid w:val="00D05A50"/>
    <w:rsid w:val="00D0659D"/>
    <w:rsid w:val="00D06C0C"/>
    <w:rsid w:val="00D06F12"/>
    <w:rsid w:val="00D07916"/>
    <w:rsid w:val="00D07C4D"/>
    <w:rsid w:val="00D07E30"/>
    <w:rsid w:val="00D107C3"/>
    <w:rsid w:val="00D11260"/>
    <w:rsid w:val="00D11B0F"/>
    <w:rsid w:val="00D11CEE"/>
    <w:rsid w:val="00D11FA6"/>
    <w:rsid w:val="00D127BC"/>
    <w:rsid w:val="00D1392C"/>
    <w:rsid w:val="00D14072"/>
    <w:rsid w:val="00D14465"/>
    <w:rsid w:val="00D14FE0"/>
    <w:rsid w:val="00D15E66"/>
    <w:rsid w:val="00D20423"/>
    <w:rsid w:val="00D20919"/>
    <w:rsid w:val="00D20A36"/>
    <w:rsid w:val="00D20CB4"/>
    <w:rsid w:val="00D20E82"/>
    <w:rsid w:val="00D20F9C"/>
    <w:rsid w:val="00D21D2F"/>
    <w:rsid w:val="00D21E18"/>
    <w:rsid w:val="00D22039"/>
    <w:rsid w:val="00D225B1"/>
    <w:rsid w:val="00D227F0"/>
    <w:rsid w:val="00D22BE9"/>
    <w:rsid w:val="00D230C9"/>
    <w:rsid w:val="00D239E0"/>
    <w:rsid w:val="00D25599"/>
    <w:rsid w:val="00D262F1"/>
    <w:rsid w:val="00D26892"/>
    <w:rsid w:val="00D26896"/>
    <w:rsid w:val="00D276ED"/>
    <w:rsid w:val="00D27C61"/>
    <w:rsid w:val="00D27DF6"/>
    <w:rsid w:val="00D3034B"/>
    <w:rsid w:val="00D303ED"/>
    <w:rsid w:val="00D309F2"/>
    <w:rsid w:val="00D30E42"/>
    <w:rsid w:val="00D321DF"/>
    <w:rsid w:val="00D322D0"/>
    <w:rsid w:val="00D329B8"/>
    <w:rsid w:val="00D330CF"/>
    <w:rsid w:val="00D336EB"/>
    <w:rsid w:val="00D338B8"/>
    <w:rsid w:val="00D33AFA"/>
    <w:rsid w:val="00D33B4E"/>
    <w:rsid w:val="00D33F8E"/>
    <w:rsid w:val="00D349D7"/>
    <w:rsid w:val="00D354CB"/>
    <w:rsid w:val="00D355C0"/>
    <w:rsid w:val="00D35758"/>
    <w:rsid w:val="00D36554"/>
    <w:rsid w:val="00D36A8B"/>
    <w:rsid w:val="00D36CD1"/>
    <w:rsid w:val="00D36E25"/>
    <w:rsid w:val="00D370F3"/>
    <w:rsid w:val="00D37131"/>
    <w:rsid w:val="00D37220"/>
    <w:rsid w:val="00D372A7"/>
    <w:rsid w:val="00D3732F"/>
    <w:rsid w:val="00D37E66"/>
    <w:rsid w:val="00D37FD6"/>
    <w:rsid w:val="00D404CC"/>
    <w:rsid w:val="00D40560"/>
    <w:rsid w:val="00D4094F"/>
    <w:rsid w:val="00D4150D"/>
    <w:rsid w:val="00D41D54"/>
    <w:rsid w:val="00D42CBC"/>
    <w:rsid w:val="00D42D2C"/>
    <w:rsid w:val="00D43358"/>
    <w:rsid w:val="00D4358E"/>
    <w:rsid w:val="00D43A94"/>
    <w:rsid w:val="00D43B5B"/>
    <w:rsid w:val="00D43DAD"/>
    <w:rsid w:val="00D44E80"/>
    <w:rsid w:val="00D45395"/>
    <w:rsid w:val="00D45B55"/>
    <w:rsid w:val="00D46054"/>
    <w:rsid w:val="00D46360"/>
    <w:rsid w:val="00D46D8B"/>
    <w:rsid w:val="00D47095"/>
    <w:rsid w:val="00D47798"/>
    <w:rsid w:val="00D47A1C"/>
    <w:rsid w:val="00D531A1"/>
    <w:rsid w:val="00D53325"/>
    <w:rsid w:val="00D53A5F"/>
    <w:rsid w:val="00D53FF0"/>
    <w:rsid w:val="00D55C5E"/>
    <w:rsid w:val="00D55D0F"/>
    <w:rsid w:val="00D55D1C"/>
    <w:rsid w:val="00D55F87"/>
    <w:rsid w:val="00D55F96"/>
    <w:rsid w:val="00D5779A"/>
    <w:rsid w:val="00D5779D"/>
    <w:rsid w:val="00D603D4"/>
    <w:rsid w:val="00D60650"/>
    <w:rsid w:val="00D60A8C"/>
    <w:rsid w:val="00D620A6"/>
    <w:rsid w:val="00D627F1"/>
    <w:rsid w:val="00D62AB1"/>
    <w:rsid w:val="00D630C5"/>
    <w:rsid w:val="00D634E1"/>
    <w:rsid w:val="00D6364C"/>
    <w:rsid w:val="00D637B4"/>
    <w:rsid w:val="00D639E9"/>
    <w:rsid w:val="00D63B7A"/>
    <w:rsid w:val="00D64A2B"/>
    <w:rsid w:val="00D66025"/>
    <w:rsid w:val="00D66128"/>
    <w:rsid w:val="00D66CD5"/>
    <w:rsid w:val="00D66D52"/>
    <w:rsid w:val="00D66DE3"/>
    <w:rsid w:val="00D67FEB"/>
    <w:rsid w:val="00D70126"/>
    <w:rsid w:val="00D70740"/>
    <w:rsid w:val="00D71630"/>
    <w:rsid w:val="00D71D08"/>
    <w:rsid w:val="00D73302"/>
    <w:rsid w:val="00D73335"/>
    <w:rsid w:val="00D7415C"/>
    <w:rsid w:val="00D74353"/>
    <w:rsid w:val="00D7453F"/>
    <w:rsid w:val="00D74A7E"/>
    <w:rsid w:val="00D75685"/>
    <w:rsid w:val="00D75B51"/>
    <w:rsid w:val="00D75EEC"/>
    <w:rsid w:val="00D7600F"/>
    <w:rsid w:val="00D7688A"/>
    <w:rsid w:val="00D76944"/>
    <w:rsid w:val="00D77673"/>
    <w:rsid w:val="00D77B1E"/>
    <w:rsid w:val="00D80287"/>
    <w:rsid w:val="00D808B1"/>
    <w:rsid w:val="00D80A04"/>
    <w:rsid w:val="00D80B8A"/>
    <w:rsid w:val="00D80DCC"/>
    <w:rsid w:val="00D80EDF"/>
    <w:rsid w:val="00D812D0"/>
    <w:rsid w:val="00D81309"/>
    <w:rsid w:val="00D819A3"/>
    <w:rsid w:val="00D81F3F"/>
    <w:rsid w:val="00D820AF"/>
    <w:rsid w:val="00D82317"/>
    <w:rsid w:val="00D82EE2"/>
    <w:rsid w:val="00D84061"/>
    <w:rsid w:val="00D84B1F"/>
    <w:rsid w:val="00D84CE8"/>
    <w:rsid w:val="00D85151"/>
    <w:rsid w:val="00D85385"/>
    <w:rsid w:val="00D85945"/>
    <w:rsid w:val="00D8597B"/>
    <w:rsid w:val="00D85A0C"/>
    <w:rsid w:val="00D85C34"/>
    <w:rsid w:val="00D85C83"/>
    <w:rsid w:val="00D876B1"/>
    <w:rsid w:val="00D877F5"/>
    <w:rsid w:val="00D879B0"/>
    <w:rsid w:val="00D87D4A"/>
    <w:rsid w:val="00D90E1F"/>
    <w:rsid w:val="00D915D9"/>
    <w:rsid w:val="00D919C0"/>
    <w:rsid w:val="00D919F1"/>
    <w:rsid w:val="00D92B68"/>
    <w:rsid w:val="00D92C1C"/>
    <w:rsid w:val="00D941FA"/>
    <w:rsid w:val="00D946E6"/>
    <w:rsid w:val="00D94E86"/>
    <w:rsid w:val="00D9516F"/>
    <w:rsid w:val="00D95195"/>
    <w:rsid w:val="00D951E9"/>
    <w:rsid w:val="00D95B7F"/>
    <w:rsid w:val="00D964DF"/>
    <w:rsid w:val="00D96A3F"/>
    <w:rsid w:val="00D9700B"/>
    <w:rsid w:val="00D97874"/>
    <w:rsid w:val="00D97FB7"/>
    <w:rsid w:val="00DA0560"/>
    <w:rsid w:val="00DA0B48"/>
    <w:rsid w:val="00DA2066"/>
    <w:rsid w:val="00DA2224"/>
    <w:rsid w:val="00DA2304"/>
    <w:rsid w:val="00DA2605"/>
    <w:rsid w:val="00DA27AE"/>
    <w:rsid w:val="00DA2D8A"/>
    <w:rsid w:val="00DA341D"/>
    <w:rsid w:val="00DA4153"/>
    <w:rsid w:val="00DA47B2"/>
    <w:rsid w:val="00DA4D60"/>
    <w:rsid w:val="00DA5176"/>
    <w:rsid w:val="00DA51C3"/>
    <w:rsid w:val="00DA526F"/>
    <w:rsid w:val="00DA5441"/>
    <w:rsid w:val="00DA5528"/>
    <w:rsid w:val="00DA5A98"/>
    <w:rsid w:val="00DA5BD5"/>
    <w:rsid w:val="00DA6306"/>
    <w:rsid w:val="00DA6AEA"/>
    <w:rsid w:val="00DA6AF6"/>
    <w:rsid w:val="00DB0D7B"/>
    <w:rsid w:val="00DB0EEE"/>
    <w:rsid w:val="00DB0FEC"/>
    <w:rsid w:val="00DB116E"/>
    <w:rsid w:val="00DB145B"/>
    <w:rsid w:val="00DB2024"/>
    <w:rsid w:val="00DB222A"/>
    <w:rsid w:val="00DB268B"/>
    <w:rsid w:val="00DB2FD3"/>
    <w:rsid w:val="00DB33AC"/>
    <w:rsid w:val="00DB344C"/>
    <w:rsid w:val="00DB41F4"/>
    <w:rsid w:val="00DB4A56"/>
    <w:rsid w:val="00DB4CCA"/>
    <w:rsid w:val="00DB4F53"/>
    <w:rsid w:val="00DB523A"/>
    <w:rsid w:val="00DB5FB2"/>
    <w:rsid w:val="00DB65EA"/>
    <w:rsid w:val="00DB72E9"/>
    <w:rsid w:val="00DB75D2"/>
    <w:rsid w:val="00DC08E4"/>
    <w:rsid w:val="00DC0978"/>
    <w:rsid w:val="00DC0A62"/>
    <w:rsid w:val="00DC0F61"/>
    <w:rsid w:val="00DC11AF"/>
    <w:rsid w:val="00DC28CF"/>
    <w:rsid w:val="00DC2DA3"/>
    <w:rsid w:val="00DC3482"/>
    <w:rsid w:val="00DC4AF1"/>
    <w:rsid w:val="00DC4BF9"/>
    <w:rsid w:val="00DC4E2D"/>
    <w:rsid w:val="00DC5417"/>
    <w:rsid w:val="00DC5637"/>
    <w:rsid w:val="00DC5F67"/>
    <w:rsid w:val="00DC6515"/>
    <w:rsid w:val="00DC6FFB"/>
    <w:rsid w:val="00DD025E"/>
    <w:rsid w:val="00DD04FA"/>
    <w:rsid w:val="00DD0E30"/>
    <w:rsid w:val="00DD1BA2"/>
    <w:rsid w:val="00DD2278"/>
    <w:rsid w:val="00DD237D"/>
    <w:rsid w:val="00DD3ABE"/>
    <w:rsid w:val="00DD46FF"/>
    <w:rsid w:val="00DD579F"/>
    <w:rsid w:val="00DD6271"/>
    <w:rsid w:val="00DD6472"/>
    <w:rsid w:val="00DD6953"/>
    <w:rsid w:val="00DD71F4"/>
    <w:rsid w:val="00DD7CEE"/>
    <w:rsid w:val="00DE01C4"/>
    <w:rsid w:val="00DE03BA"/>
    <w:rsid w:val="00DE1A70"/>
    <w:rsid w:val="00DE1B9D"/>
    <w:rsid w:val="00DE2069"/>
    <w:rsid w:val="00DE219D"/>
    <w:rsid w:val="00DE2499"/>
    <w:rsid w:val="00DE3634"/>
    <w:rsid w:val="00DE4081"/>
    <w:rsid w:val="00DE4D02"/>
    <w:rsid w:val="00DE5095"/>
    <w:rsid w:val="00DE527B"/>
    <w:rsid w:val="00DE536A"/>
    <w:rsid w:val="00DE53F2"/>
    <w:rsid w:val="00DE6433"/>
    <w:rsid w:val="00DE6920"/>
    <w:rsid w:val="00DE6E5C"/>
    <w:rsid w:val="00DE7E11"/>
    <w:rsid w:val="00DE7FA5"/>
    <w:rsid w:val="00DF0456"/>
    <w:rsid w:val="00DF048A"/>
    <w:rsid w:val="00DF0989"/>
    <w:rsid w:val="00DF0A75"/>
    <w:rsid w:val="00DF0C0B"/>
    <w:rsid w:val="00DF1026"/>
    <w:rsid w:val="00DF1453"/>
    <w:rsid w:val="00DF165F"/>
    <w:rsid w:val="00DF2108"/>
    <w:rsid w:val="00DF22BC"/>
    <w:rsid w:val="00DF2D4A"/>
    <w:rsid w:val="00DF390C"/>
    <w:rsid w:val="00DF3986"/>
    <w:rsid w:val="00DF3B16"/>
    <w:rsid w:val="00DF3C86"/>
    <w:rsid w:val="00DF4430"/>
    <w:rsid w:val="00DF4577"/>
    <w:rsid w:val="00DF4A4A"/>
    <w:rsid w:val="00DF6572"/>
    <w:rsid w:val="00DF6CAA"/>
    <w:rsid w:val="00DF7B76"/>
    <w:rsid w:val="00E012FB"/>
    <w:rsid w:val="00E028B2"/>
    <w:rsid w:val="00E0296A"/>
    <w:rsid w:val="00E02B69"/>
    <w:rsid w:val="00E03B37"/>
    <w:rsid w:val="00E049B4"/>
    <w:rsid w:val="00E0554F"/>
    <w:rsid w:val="00E057F1"/>
    <w:rsid w:val="00E05CA5"/>
    <w:rsid w:val="00E05D62"/>
    <w:rsid w:val="00E05F94"/>
    <w:rsid w:val="00E05FDA"/>
    <w:rsid w:val="00E07694"/>
    <w:rsid w:val="00E07D42"/>
    <w:rsid w:val="00E07FB2"/>
    <w:rsid w:val="00E11164"/>
    <w:rsid w:val="00E112A0"/>
    <w:rsid w:val="00E11344"/>
    <w:rsid w:val="00E11D4F"/>
    <w:rsid w:val="00E128D1"/>
    <w:rsid w:val="00E1328A"/>
    <w:rsid w:val="00E132EF"/>
    <w:rsid w:val="00E138FE"/>
    <w:rsid w:val="00E13A36"/>
    <w:rsid w:val="00E13F3F"/>
    <w:rsid w:val="00E155B1"/>
    <w:rsid w:val="00E15CBF"/>
    <w:rsid w:val="00E160A2"/>
    <w:rsid w:val="00E163E0"/>
    <w:rsid w:val="00E16911"/>
    <w:rsid w:val="00E1752D"/>
    <w:rsid w:val="00E175B6"/>
    <w:rsid w:val="00E175FB"/>
    <w:rsid w:val="00E17CC9"/>
    <w:rsid w:val="00E21475"/>
    <w:rsid w:val="00E22882"/>
    <w:rsid w:val="00E24356"/>
    <w:rsid w:val="00E246EA"/>
    <w:rsid w:val="00E24DBE"/>
    <w:rsid w:val="00E25746"/>
    <w:rsid w:val="00E25B85"/>
    <w:rsid w:val="00E25D62"/>
    <w:rsid w:val="00E25FAD"/>
    <w:rsid w:val="00E2628A"/>
    <w:rsid w:val="00E2651B"/>
    <w:rsid w:val="00E26682"/>
    <w:rsid w:val="00E26947"/>
    <w:rsid w:val="00E26D8C"/>
    <w:rsid w:val="00E26E82"/>
    <w:rsid w:val="00E2792F"/>
    <w:rsid w:val="00E3024B"/>
    <w:rsid w:val="00E309BF"/>
    <w:rsid w:val="00E309C3"/>
    <w:rsid w:val="00E31AB2"/>
    <w:rsid w:val="00E31ACD"/>
    <w:rsid w:val="00E31F87"/>
    <w:rsid w:val="00E31FE5"/>
    <w:rsid w:val="00E33423"/>
    <w:rsid w:val="00E34527"/>
    <w:rsid w:val="00E34821"/>
    <w:rsid w:val="00E351C8"/>
    <w:rsid w:val="00E352BC"/>
    <w:rsid w:val="00E35E34"/>
    <w:rsid w:val="00E36BF9"/>
    <w:rsid w:val="00E36CF3"/>
    <w:rsid w:val="00E371B1"/>
    <w:rsid w:val="00E4018A"/>
    <w:rsid w:val="00E40BE5"/>
    <w:rsid w:val="00E40D61"/>
    <w:rsid w:val="00E41084"/>
    <w:rsid w:val="00E41787"/>
    <w:rsid w:val="00E41BD0"/>
    <w:rsid w:val="00E41D05"/>
    <w:rsid w:val="00E435EB"/>
    <w:rsid w:val="00E4447D"/>
    <w:rsid w:val="00E44896"/>
    <w:rsid w:val="00E44AF8"/>
    <w:rsid w:val="00E44B8E"/>
    <w:rsid w:val="00E45E5A"/>
    <w:rsid w:val="00E465C1"/>
    <w:rsid w:val="00E46EB7"/>
    <w:rsid w:val="00E473D2"/>
    <w:rsid w:val="00E474BD"/>
    <w:rsid w:val="00E50544"/>
    <w:rsid w:val="00E50A59"/>
    <w:rsid w:val="00E50C1C"/>
    <w:rsid w:val="00E5217A"/>
    <w:rsid w:val="00E52B66"/>
    <w:rsid w:val="00E52DD0"/>
    <w:rsid w:val="00E535AF"/>
    <w:rsid w:val="00E56021"/>
    <w:rsid w:val="00E5618E"/>
    <w:rsid w:val="00E56B42"/>
    <w:rsid w:val="00E56EB4"/>
    <w:rsid w:val="00E571D3"/>
    <w:rsid w:val="00E57319"/>
    <w:rsid w:val="00E57324"/>
    <w:rsid w:val="00E57466"/>
    <w:rsid w:val="00E5755C"/>
    <w:rsid w:val="00E5783D"/>
    <w:rsid w:val="00E6056F"/>
    <w:rsid w:val="00E6099B"/>
    <w:rsid w:val="00E616B3"/>
    <w:rsid w:val="00E617EA"/>
    <w:rsid w:val="00E61BCD"/>
    <w:rsid w:val="00E623E0"/>
    <w:rsid w:val="00E63EF3"/>
    <w:rsid w:val="00E64335"/>
    <w:rsid w:val="00E64555"/>
    <w:rsid w:val="00E64C7A"/>
    <w:rsid w:val="00E65468"/>
    <w:rsid w:val="00E66446"/>
    <w:rsid w:val="00E66514"/>
    <w:rsid w:val="00E66883"/>
    <w:rsid w:val="00E66F26"/>
    <w:rsid w:val="00E66FB5"/>
    <w:rsid w:val="00E6739C"/>
    <w:rsid w:val="00E67F05"/>
    <w:rsid w:val="00E709B6"/>
    <w:rsid w:val="00E70EDE"/>
    <w:rsid w:val="00E726CB"/>
    <w:rsid w:val="00E72908"/>
    <w:rsid w:val="00E72CC0"/>
    <w:rsid w:val="00E73278"/>
    <w:rsid w:val="00E73329"/>
    <w:rsid w:val="00E73477"/>
    <w:rsid w:val="00E73609"/>
    <w:rsid w:val="00E73A15"/>
    <w:rsid w:val="00E74078"/>
    <w:rsid w:val="00E74212"/>
    <w:rsid w:val="00E742B0"/>
    <w:rsid w:val="00E7500A"/>
    <w:rsid w:val="00E75375"/>
    <w:rsid w:val="00E769D6"/>
    <w:rsid w:val="00E770A9"/>
    <w:rsid w:val="00E8045C"/>
    <w:rsid w:val="00E809C4"/>
    <w:rsid w:val="00E80EB0"/>
    <w:rsid w:val="00E8108A"/>
    <w:rsid w:val="00E8165B"/>
    <w:rsid w:val="00E825A0"/>
    <w:rsid w:val="00E82B82"/>
    <w:rsid w:val="00E83002"/>
    <w:rsid w:val="00E84A42"/>
    <w:rsid w:val="00E84CB5"/>
    <w:rsid w:val="00E85426"/>
    <w:rsid w:val="00E856A4"/>
    <w:rsid w:val="00E856B0"/>
    <w:rsid w:val="00E85F86"/>
    <w:rsid w:val="00E86198"/>
    <w:rsid w:val="00E87167"/>
    <w:rsid w:val="00E87BF6"/>
    <w:rsid w:val="00E87CC2"/>
    <w:rsid w:val="00E87F4B"/>
    <w:rsid w:val="00E9044B"/>
    <w:rsid w:val="00E90880"/>
    <w:rsid w:val="00E91102"/>
    <w:rsid w:val="00E91184"/>
    <w:rsid w:val="00E91B35"/>
    <w:rsid w:val="00E91DB6"/>
    <w:rsid w:val="00E920AB"/>
    <w:rsid w:val="00E92895"/>
    <w:rsid w:val="00E92F86"/>
    <w:rsid w:val="00E931C7"/>
    <w:rsid w:val="00E9322C"/>
    <w:rsid w:val="00E9425F"/>
    <w:rsid w:val="00E95A21"/>
    <w:rsid w:val="00E95A2A"/>
    <w:rsid w:val="00E96256"/>
    <w:rsid w:val="00E96887"/>
    <w:rsid w:val="00E96E11"/>
    <w:rsid w:val="00E9743C"/>
    <w:rsid w:val="00EA05AF"/>
    <w:rsid w:val="00EA0C63"/>
    <w:rsid w:val="00EA0D05"/>
    <w:rsid w:val="00EA134D"/>
    <w:rsid w:val="00EA14DA"/>
    <w:rsid w:val="00EA2333"/>
    <w:rsid w:val="00EA26E0"/>
    <w:rsid w:val="00EA3F05"/>
    <w:rsid w:val="00EA56C4"/>
    <w:rsid w:val="00EA5929"/>
    <w:rsid w:val="00EA6C01"/>
    <w:rsid w:val="00EA6DA0"/>
    <w:rsid w:val="00EB0552"/>
    <w:rsid w:val="00EB0CFC"/>
    <w:rsid w:val="00EB17AD"/>
    <w:rsid w:val="00EB1889"/>
    <w:rsid w:val="00EB1D41"/>
    <w:rsid w:val="00EB25DB"/>
    <w:rsid w:val="00EB285B"/>
    <w:rsid w:val="00EB34BD"/>
    <w:rsid w:val="00EB399C"/>
    <w:rsid w:val="00EB3CA5"/>
    <w:rsid w:val="00EB4938"/>
    <w:rsid w:val="00EB4AF2"/>
    <w:rsid w:val="00EB516E"/>
    <w:rsid w:val="00EB51FD"/>
    <w:rsid w:val="00EB538B"/>
    <w:rsid w:val="00EB5671"/>
    <w:rsid w:val="00EB60D6"/>
    <w:rsid w:val="00EB74E6"/>
    <w:rsid w:val="00EB7957"/>
    <w:rsid w:val="00EC071C"/>
    <w:rsid w:val="00EC0A24"/>
    <w:rsid w:val="00EC0B3C"/>
    <w:rsid w:val="00EC104C"/>
    <w:rsid w:val="00EC1673"/>
    <w:rsid w:val="00EC3030"/>
    <w:rsid w:val="00EC39B3"/>
    <w:rsid w:val="00EC43A9"/>
    <w:rsid w:val="00EC4D17"/>
    <w:rsid w:val="00EC4FB8"/>
    <w:rsid w:val="00EC4FF5"/>
    <w:rsid w:val="00EC51C8"/>
    <w:rsid w:val="00EC54E7"/>
    <w:rsid w:val="00EC55E6"/>
    <w:rsid w:val="00EC5E1B"/>
    <w:rsid w:val="00EC6601"/>
    <w:rsid w:val="00EC6C05"/>
    <w:rsid w:val="00EC723D"/>
    <w:rsid w:val="00EC74B7"/>
    <w:rsid w:val="00ED063D"/>
    <w:rsid w:val="00ED0867"/>
    <w:rsid w:val="00ED08AF"/>
    <w:rsid w:val="00ED0E5E"/>
    <w:rsid w:val="00ED18A8"/>
    <w:rsid w:val="00ED192D"/>
    <w:rsid w:val="00ED2AB5"/>
    <w:rsid w:val="00ED3541"/>
    <w:rsid w:val="00ED48EB"/>
    <w:rsid w:val="00ED4FA8"/>
    <w:rsid w:val="00ED5447"/>
    <w:rsid w:val="00ED584B"/>
    <w:rsid w:val="00ED5A4A"/>
    <w:rsid w:val="00ED6007"/>
    <w:rsid w:val="00ED61B2"/>
    <w:rsid w:val="00ED6E0C"/>
    <w:rsid w:val="00ED7DA2"/>
    <w:rsid w:val="00EE063E"/>
    <w:rsid w:val="00EE103D"/>
    <w:rsid w:val="00EE2031"/>
    <w:rsid w:val="00EE2054"/>
    <w:rsid w:val="00EE227C"/>
    <w:rsid w:val="00EE25C1"/>
    <w:rsid w:val="00EE2826"/>
    <w:rsid w:val="00EE2D2D"/>
    <w:rsid w:val="00EE353E"/>
    <w:rsid w:val="00EE39AB"/>
    <w:rsid w:val="00EE3B7B"/>
    <w:rsid w:val="00EE43A6"/>
    <w:rsid w:val="00EE46BF"/>
    <w:rsid w:val="00EE4D4B"/>
    <w:rsid w:val="00EE577E"/>
    <w:rsid w:val="00EE68F6"/>
    <w:rsid w:val="00EE7771"/>
    <w:rsid w:val="00EE783E"/>
    <w:rsid w:val="00EE7EB8"/>
    <w:rsid w:val="00EE7F88"/>
    <w:rsid w:val="00EF0460"/>
    <w:rsid w:val="00EF0A74"/>
    <w:rsid w:val="00EF0ACB"/>
    <w:rsid w:val="00EF128E"/>
    <w:rsid w:val="00EF13D9"/>
    <w:rsid w:val="00EF2155"/>
    <w:rsid w:val="00EF237F"/>
    <w:rsid w:val="00EF2805"/>
    <w:rsid w:val="00EF2D64"/>
    <w:rsid w:val="00EF3174"/>
    <w:rsid w:val="00EF343E"/>
    <w:rsid w:val="00EF403B"/>
    <w:rsid w:val="00EF4D4B"/>
    <w:rsid w:val="00EF4D82"/>
    <w:rsid w:val="00EF4DD7"/>
    <w:rsid w:val="00EF4DF8"/>
    <w:rsid w:val="00EF4F42"/>
    <w:rsid w:val="00EF5A4B"/>
    <w:rsid w:val="00EF6060"/>
    <w:rsid w:val="00EF64EF"/>
    <w:rsid w:val="00EF6662"/>
    <w:rsid w:val="00EF69AC"/>
    <w:rsid w:val="00EF6B61"/>
    <w:rsid w:val="00EF735D"/>
    <w:rsid w:val="00EF7B43"/>
    <w:rsid w:val="00EF7CDD"/>
    <w:rsid w:val="00EF7D32"/>
    <w:rsid w:val="00EF7F41"/>
    <w:rsid w:val="00F00437"/>
    <w:rsid w:val="00F009CF"/>
    <w:rsid w:val="00F00C0D"/>
    <w:rsid w:val="00F00CD4"/>
    <w:rsid w:val="00F02866"/>
    <w:rsid w:val="00F02925"/>
    <w:rsid w:val="00F02A0D"/>
    <w:rsid w:val="00F043AE"/>
    <w:rsid w:val="00F04E95"/>
    <w:rsid w:val="00F05618"/>
    <w:rsid w:val="00F056FB"/>
    <w:rsid w:val="00F05B72"/>
    <w:rsid w:val="00F068A0"/>
    <w:rsid w:val="00F06BAD"/>
    <w:rsid w:val="00F06E70"/>
    <w:rsid w:val="00F07925"/>
    <w:rsid w:val="00F079E1"/>
    <w:rsid w:val="00F07D87"/>
    <w:rsid w:val="00F10D11"/>
    <w:rsid w:val="00F10EEE"/>
    <w:rsid w:val="00F11AC5"/>
    <w:rsid w:val="00F11EB9"/>
    <w:rsid w:val="00F125B9"/>
    <w:rsid w:val="00F1264B"/>
    <w:rsid w:val="00F135A9"/>
    <w:rsid w:val="00F13926"/>
    <w:rsid w:val="00F13938"/>
    <w:rsid w:val="00F13AD1"/>
    <w:rsid w:val="00F13C99"/>
    <w:rsid w:val="00F13DAD"/>
    <w:rsid w:val="00F14086"/>
    <w:rsid w:val="00F156FC"/>
    <w:rsid w:val="00F1719C"/>
    <w:rsid w:val="00F17533"/>
    <w:rsid w:val="00F17556"/>
    <w:rsid w:val="00F17909"/>
    <w:rsid w:val="00F20599"/>
    <w:rsid w:val="00F2069A"/>
    <w:rsid w:val="00F2074B"/>
    <w:rsid w:val="00F20C9D"/>
    <w:rsid w:val="00F21422"/>
    <w:rsid w:val="00F21D74"/>
    <w:rsid w:val="00F22202"/>
    <w:rsid w:val="00F22230"/>
    <w:rsid w:val="00F22248"/>
    <w:rsid w:val="00F22DBB"/>
    <w:rsid w:val="00F22EBB"/>
    <w:rsid w:val="00F23734"/>
    <w:rsid w:val="00F2485E"/>
    <w:rsid w:val="00F24CC4"/>
    <w:rsid w:val="00F25545"/>
    <w:rsid w:val="00F25EC0"/>
    <w:rsid w:val="00F2632B"/>
    <w:rsid w:val="00F267EE"/>
    <w:rsid w:val="00F2714B"/>
    <w:rsid w:val="00F27192"/>
    <w:rsid w:val="00F273F1"/>
    <w:rsid w:val="00F27B03"/>
    <w:rsid w:val="00F27CD5"/>
    <w:rsid w:val="00F30313"/>
    <w:rsid w:val="00F3160D"/>
    <w:rsid w:val="00F3196C"/>
    <w:rsid w:val="00F31B50"/>
    <w:rsid w:val="00F32130"/>
    <w:rsid w:val="00F32A75"/>
    <w:rsid w:val="00F32B11"/>
    <w:rsid w:val="00F32DCC"/>
    <w:rsid w:val="00F337D9"/>
    <w:rsid w:val="00F33F19"/>
    <w:rsid w:val="00F34CEF"/>
    <w:rsid w:val="00F34E82"/>
    <w:rsid w:val="00F3522B"/>
    <w:rsid w:val="00F35567"/>
    <w:rsid w:val="00F356BC"/>
    <w:rsid w:val="00F3596F"/>
    <w:rsid w:val="00F36C89"/>
    <w:rsid w:val="00F3751F"/>
    <w:rsid w:val="00F3755D"/>
    <w:rsid w:val="00F37CB6"/>
    <w:rsid w:val="00F400F9"/>
    <w:rsid w:val="00F40401"/>
    <w:rsid w:val="00F40611"/>
    <w:rsid w:val="00F40DD9"/>
    <w:rsid w:val="00F418E9"/>
    <w:rsid w:val="00F41B53"/>
    <w:rsid w:val="00F41EAE"/>
    <w:rsid w:val="00F422BB"/>
    <w:rsid w:val="00F42517"/>
    <w:rsid w:val="00F42C47"/>
    <w:rsid w:val="00F42D41"/>
    <w:rsid w:val="00F4318D"/>
    <w:rsid w:val="00F433A1"/>
    <w:rsid w:val="00F43796"/>
    <w:rsid w:val="00F45536"/>
    <w:rsid w:val="00F45BFA"/>
    <w:rsid w:val="00F4688F"/>
    <w:rsid w:val="00F47326"/>
    <w:rsid w:val="00F47A0D"/>
    <w:rsid w:val="00F47C66"/>
    <w:rsid w:val="00F503B5"/>
    <w:rsid w:val="00F50864"/>
    <w:rsid w:val="00F50869"/>
    <w:rsid w:val="00F50CC4"/>
    <w:rsid w:val="00F511D0"/>
    <w:rsid w:val="00F5183D"/>
    <w:rsid w:val="00F51DF9"/>
    <w:rsid w:val="00F51FC2"/>
    <w:rsid w:val="00F52203"/>
    <w:rsid w:val="00F52AD3"/>
    <w:rsid w:val="00F534DF"/>
    <w:rsid w:val="00F53EB4"/>
    <w:rsid w:val="00F53F98"/>
    <w:rsid w:val="00F54D6E"/>
    <w:rsid w:val="00F558C7"/>
    <w:rsid w:val="00F55A62"/>
    <w:rsid w:val="00F56AE1"/>
    <w:rsid w:val="00F57948"/>
    <w:rsid w:val="00F605B5"/>
    <w:rsid w:val="00F609B3"/>
    <w:rsid w:val="00F60AE5"/>
    <w:rsid w:val="00F60C08"/>
    <w:rsid w:val="00F60E2C"/>
    <w:rsid w:val="00F622DC"/>
    <w:rsid w:val="00F62483"/>
    <w:rsid w:val="00F629C7"/>
    <w:rsid w:val="00F62BCA"/>
    <w:rsid w:val="00F63346"/>
    <w:rsid w:val="00F6469F"/>
    <w:rsid w:val="00F6477C"/>
    <w:rsid w:val="00F64B4B"/>
    <w:rsid w:val="00F64BF6"/>
    <w:rsid w:val="00F65091"/>
    <w:rsid w:val="00F6537F"/>
    <w:rsid w:val="00F6544B"/>
    <w:rsid w:val="00F65AC1"/>
    <w:rsid w:val="00F66259"/>
    <w:rsid w:val="00F66835"/>
    <w:rsid w:val="00F66885"/>
    <w:rsid w:val="00F66AFF"/>
    <w:rsid w:val="00F66C93"/>
    <w:rsid w:val="00F67390"/>
    <w:rsid w:val="00F6776F"/>
    <w:rsid w:val="00F70071"/>
    <w:rsid w:val="00F70AF6"/>
    <w:rsid w:val="00F70B31"/>
    <w:rsid w:val="00F70EDB"/>
    <w:rsid w:val="00F70FF8"/>
    <w:rsid w:val="00F712CE"/>
    <w:rsid w:val="00F71562"/>
    <w:rsid w:val="00F72FD9"/>
    <w:rsid w:val="00F73443"/>
    <w:rsid w:val="00F73B4E"/>
    <w:rsid w:val="00F74644"/>
    <w:rsid w:val="00F74998"/>
    <w:rsid w:val="00F74AA9"/>
    <w:rsid w:val="00F74C7F"/>
    <w:rsid w:val="00F7518F"/>
    <w:rsid w:val="00F75640"/>
    <w:rsid w:val="00F7604F"/>
    <w:rsid w:val="00F762BB"/>
    <w:rsid w:val="00F76EA6"/>
    <w:rsid w:val="00F77A30"/>
    <w:rsid w:val="00F810B8"/>
    <w:rsid w:val="00F8170B"/>
    <w:rsid w:val="00F82062"/>
    <w:rsid w:val="00F821E0"/>
    <w:rsid w:val="00F832DB"/>
    <w:rsid w:val="00F840B4"/>
    <w:rsid w:val="00F84200"/>
    <w:rsid w:val="00F85E7B"/>
    <w:rsid w:val="00F8612F"/>
    <w:rsid w:val="00F863AC"/>
    <w:rsid w:val="00F8714B"/>
    <w:rsid w:val="00F87268"/>
    <w:rsid w:val="00F872A6"/>
    <w:rsid w:val="00F87620"/>
    <w:rsid w:val="00F90233"/>
    <w:rsid w:val="00F903D1"/>
    <w:rsid w:val="00F90C95"/>
    <w:rsid w:val="00F90D7F"/>
    <w:rsid w:val="00F90DD6"/>
    <w:rsid w:val="00F913DF"/>
    <w:rsid w:val="00F91430"/>
    <w:rsid w:val="00F91C93"/>
    <w:rsid w:val="00F91CBD"/>
    <w:rsid w:val="00F91F94"/>
    <w:rsid w:val="00F92371"/>
    <w:rsid w:val="00F9333E"/>
    <w:rsid w:val="00F93B5E"/>
    <w:rsid w:val="00F93DBF"/>
    <w:rsid w:val="00F94A0B"/>
    <w:rsid w:val="00F94A30"/>
    <w:rsid w:val="00F94D7A"/>
    <w:rsid w:val="00F94ED4"/>
    <w:rsid w:val="00F9503E"/>
    <w:rsid w:val="00F9575E"/>
    <w:rsid w:val="00F95EB6"/>
    <w:rsid w:val="00F96B42"/>
    <w:rsid w:val="00F97C2E"/>
    <w:rsid w:val="00FA00E9"/>
    <w:rsid w:val="00FA0239"/>
    <w:rsid w:val="00FA1348"/>
    <w:rsid w:val="00FA14EB"/>
    <w:rsid w:val="00FA22AC"/>
    <w:rsid w:val="00FA3693"/>
    <w:rsid w:val="00FA3859"/>
    <w:rsid w:val="00FA3CC0"/>
    <w:rsid w:val="00FA3F2F"/>
    <w:rsid w:val="00FA4304"/>
    <w:rsid w:val="00FA4831"/>
    <w:rsid w:val="00FA4AD4"/>
    <w:rsid w:val="00FA503D"/>
    <w:rsid w:val="00FA5B15"/>
    <w:rsid w:val="00FA5C90"/>
    <w:rsid w:val="00FA61D6"/>
    <w:rsid w:val="00FA62D8"/>
    <w:rsid w:val="00FA6917"/>
    <w:rsid w:val="00FA6963"/>
    <w:rsid w:val="00FB02F7"/>
    <w:rsid w:val="00FB052E"/>
    <w:rsid w:val="00FB1031"/>
    <w:rsid w:val="00FB14F4"/>
    <w:rsid w:val="00FB283A"/>
    <w:rsid w:val="00FB2994"/>
    <w:rsid w:val="00FB31EE"/>
    <w:rsid w:val="00FB32F6"/>
    <w:rsid w:val="00FB3A7B"/>
    <w:rsid w:val="00FB40A4"/>
    <w:rsid w:val="00FB47C9"/>
    <w:rsid w:val="00FB53B3"/>
    <w:rsid w:val="00FB53E8"/>
    <w:rsid w:val="00FB5658"/>
    <w:rsid w:val="00FB5C8C"/>
    <w:rsid w:val="00FB5D13"/>
    <w:rsid w:val="00FB5E39"/>
    <w:rsid w:val="00FB611E"/>
    <w:rsid w:val="00FB6A2C"/>
    <w:rsid w:val="00FB6C1D"/>
    <w:rsid w:val="00FB6F25"/>
    <w:rsid w:val="00FB77D9"/>
    <w:rsid w:val="00FC0172"/>
    <w:rsid w:val="00FC08D0"/>
    <w:rsid w:val="00FC0A21"/>
    <w:rsid w:val="00FC0FB1"/>
    <w:rsid w:val="00FC1065"/>
    <w:rsid w:val="00FC1167"/>
    <w:rsid w:val="00FC1489"/>
    <w:rsid w:val="00FC14D6"/>
    <w:rsid w:val="00FC1552"/>
    <w:rsid w:val="00FC178B"/>
    <w:rsid w:val="00FC1C5E"/>
    <w:rsid w:val="00FC26BE"/>
    <w:rsid w:val="00FC2BE4"/>
    <w:rsid w:val="00FC2ED4"/>
    <w:rsid w:val="00FC308F"/>
    <w:rsid w:val="00FC3347"/>
    <w:rsid w:val="00FC593B"/>
    <w:rsid w:val="00FC5C00"/>
    <w:rsid w:val="00FC6B39"/>
    <w:rsid w:val="00FC6E80"/>
    <w:rsid w:val="00FC78C1"/>
    <w:rsid w:val="00FD0713"/>
    <w:rsid w:val="00FD0983"/>
    <w:rsid w:val="00FD0B4C"/>
    <w:rsid w:val="00FD2337"/>
    <w:rsid w:val="00FD26AA"/>
    <w:rsid w:val="00FD3042"/>
    <w:rsid w:val="00FD3B1F"/>
    <w:rsid w:val="00FD3F2A"/>
    <w:rsid w:val="00FD528B"/>
    <w:rsid w:val="00FD5AA6"/>
    <w:rsid w:val="00FD5D46"/>
    <w:rsid w:val="00FD6141"/>
    <w:rsid w:val="00FD6237"/>
    <w:rsid w:val="00FD6E02"/>
    <w:rsid w:val="00FD7325"/>
    <w:rsid w:val="00FD774A"/>
    <w:rsid w:val="00FD77DE"/>
    <w:rsid w:val="00FE006B"/>
    <w:rsid w:val="00FE01EA"/>
    <w:rsid w:val="00FE0863"/>
    <w:rsid w:val="00FE12B4"/>
    <w:rsid w:val="00FE14A3"/>
    <w:rsid w:val="00FE14D6"/>
    <w:rsid w:val="00FE189B"/>
    <w:rsid w:val="00FE1A9B"/>
    <w:rsid w:val="00FE1FC6"/>
    <w:rsid w:val="00FE27A5"/>
    <w:rsid w:val="00FE2BF1"/>
    <w:rsid w:val="00FE3AAA"/>
    <w:rsid w:val="00FE41DE"/>
    <w:rsid w:val="00FE42A7"/>
    <w:rsid w:val="00FE4FE9"/>
    <w:rsid w:val="00FE4FF5"/>
    <w:rsid w:val="00FE51A8"/>
    <w:rsid w:val="00FE618E"/>
    <w:rsid w:val="00FE693B"/>
    <w:rsid w:val="00FE7F26"/>
    <w:rsid w:val="00FF178B"/>
    <w:rsid w:val="00FF18E4"/>
    <w:rsid w:val="00FF220E"/>
    <w:rsid w:val="00FF2649"/>
    <w:rsid w:val="00FF28B6"/>
    <w:rsid w:val="00FF2E70"/>
    <w:rsid w:val="00FF362C"/>
    <w:rsid w:val="00FF36F9"/>
    <w:rsid w:val="00FF4CC1"/>
    <w:rsid w:val="00FF4F11"/>
    <w:rsid w:val="00FF5530"/>
    <w:rsid w:val="00FF5B33"/>
    <w:rsid w:val="00FF7536"/>
    <w:rsid w:val="00FF763A"/>
    <w:rsid w:val="00FF775A"/>
    <w:rsid w:val="00FF7BCC"/>
    <w:rsid w:val="00FF7BFA"/>
    <w:rsid w:val="00FF7C79"/>
    <w:rsid w:val="00FF7D1F"/>
    <w:rsid w:val="04912EB6"/>
    <w:rsid w:val="0CEBE221"/>
    <w:rsid w:val="10EE1986"/>
    <w:rsid w:val="32CE2807"/>
    <w:rsid w:val="3687774E"/>
    <w:rsid w:val="38E507B7"/>
    <w:rsid w:val="3D240071"/>
    <w:rsid w:val="44209A2C"/>
    <w:rsid w:val="4885AB38"/>
    <w:rsid w:val="517B104E"/>
    <w:rsid w:val="5FA025D4"/>
    <w:rsid w:val="64B7994B"/>
    <w:rsid w:val="654F947E"/>
    <w:rsid w:val="7084D0AC"/>
    <w:rsid w:val="72819D25"/>
    <w:rsid w:val="78EC7304"/>
    <w:rsid w:val="7B92340F"/>
    <w:rsid w:val="7C802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3B0ACA"/>
  <w15:docId w15:val="{312A8D62-ED10-481A-8932-AAB60D5BB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268"/>
    <w:rPr>
      <w:rFonts w:asciiTheme="minorHAnsi" w:hAnsiTheme="minorHAnsi"/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712FB"/>
    <w:pPr>
      <w:keepNext/>
      <w:jc w:val="center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C1337D"/>
    <w:pPr>
      <w:keepNext/>
      <w:widowControl w:val="0"/>
      <w:numPr>
        <w:numId w:val="3"/>
      </w:numPr>
      <w:outlineLvl w:val="1"/>
    </w:pPr>
    <w:rPr>
      <w:rFonts w:ascii="Calibri" w:hAnsi="Calibri"/>
      <w:b/>
    </w:rPr>
  </w:style>
  <w:style w:type="paragraph" w:styleId="Heading3">
    <w:name w:val="heading 3"/>
    <w:basedOn w:val="Normal"/>
    <w:next w:val="Normal"/>
    <w:link w:val="Heading3Char"/>
    <w:autoRedefine/>
    <w:qFormat/>
    <w:rsid w:val="00E138FE"/>
    <w:pPr>
      <w:keepNext/>
      <w:widowControl w:val="0"/>
      <w:ind w:left="720"/>
      <w:outlineLvl w:val="2"/>
    </w:pPr>
    <w:rPr>
      <w:rFonts w:ascii="Calibri" w:hAnsi="Calibri"/>
      <w:b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284443"/>
    <w:pPr>
      <w:keepNext/>
      <w:numPr>
        <w:numId w:val="16"/>
      </w:numPr>
      <w:outlineLvl w:val="3"/>
    </w:pPr>
    <w:rPr>
      <w:rFonts w:ascii="Calibri" w:hAnsi="Calibri"/>
      <w:b/>
    </w:rPr>
  </w:style>
  <w:style w:type="paragraph" w:styleId="Heading5">
    <w:name w:val="heading 5"/>
    <w:basedOn w:val="Normal"/>
    <w:next w:val="Normal"/>
    <w:link w:val="Heading5Char"/>
    <w:uiPriority w:val="99"/>
    <w:qFormat/>
    <w:rsid w:val="00580AD7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9"/>
    <w:qFormat/>
    <w:rsid w:val="00580AD7"/>
    <w:pPr>
      <w:keepNext/>
      <w:ind w:left="567"/>
      <w:jc w:val="both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uiPriority w:val="99"/>
    <w:qFormat/>
    <w:rsid w:val="00580AD7"/>
    <w:pPr>
      <w:keepNext/>
      <w:ind w:left="3600" w:firstLine="720"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uiPriority w:val="99"/>
    <w:qFormat/>
    <w:rsid w:val="00580AD7"/>
    <w:pPr>
      <w:keepNext/>
      <w:ind w:left="360"/>
      <w:jc w:val="both"/>
      <w:outlineLvl w:val="7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712FB"/>
    <w:rPr>
      <w:rFonts w:asciiTheme="minorHAnsi" w:hAnsiTheme="minorHAnsi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1337D"/>
    <w:rPr>
      <w:rFonts w:ascii="Calibri" w:hAnsi="Calibri"/>
      <w:b/>
      <w:sz w:val="24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E138FE"/>
    <w:rPr>
      <w:rFonts w:ascii="Calibri" w:hAnsi="Calibri"/>
      <w:b/>
      <w:sz w:val="24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284443"/>
    <w:rPr>
      <w:rFonts w:ascii="Calibri" w:hAnsi="Calibri"/>
      <w:b/>
      <w:sz w:val="24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B13854"/>
    <w:rPr>
      <w:rFonts w:asciiTheme="minorHAnsi" w:hAnsiTheme="minorHAnsi"/>
      <w:b/>
      <w:sz w:val="24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B13854"/>
    <w:rPr>
      <w:rFonts w:asciiTheme="minorHAnsi" w:hAnsiTheme="minorHAnsi"/>
      <w:i/>
      <w:sz w:val="24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B13854"/>
    <w:rPr>
      <w:rFonts w:asciiTheme="minorHAnsi" w:hAnsiTheme="minorHAnsi"/>
      <w:b/>
      <w:sz w:val="24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B13854"/>
    <w:rPr>
      <w:rFonts w:asciiTheme="minorHAnsi" w:hAnsiTheme="minorHAnsi"/>
      <w:sz w:val="24"/>
      <w:szCs w:val="20"/>
      <w:u w:val="single"/>
      <w:lang w:eastAsia="en-US"/>
    </w:rPr>
  </w:style>
  <w:style w:type="paragraph" w:styleId="Title">
    <w:name w:val="Title"/>
    <w:basedOn w:val="Normal"/>
    <w:link w:val="TitleChar"/>
    <w:autoRedefine/>
    <w:uiPriority w:val="99"/>
    <w:qFormat/>
    <w:rsid w:val="00936529"/>
    <w:pPr>
      <w:jc w:val="center"/>
    </w:pPr>
    <w:rPr>
      <w:b/>
      <w:szCs w:val="18"/>
      <w:u w:color="FF0000"/>
      <w:lang w:eastAsia="en-GB"/>
    </w:rPr>
  </w:style>
  <w:style w:type="character" w:customStyle="1" w:styleId="TitleChar">
    <w:name w:val="Title Char"/>
    <w:basedOn w:val="DefaultParagraphFont"/>
    <w:link w:val="Title"/>
    <w:uiPriority w:val="99"/>
    <w:locked/>
    <w:rsid w:val="00936529"/>
    <w:rPr>
      <w:rFonts w:asciiTheme="minorHAnsi" w:hAnsiTheme="minorHAnsi"/>
      <w:b/>
      <w:sz w:val="24"/>
      <w:szCs w:val="18"/>
      <w:u w:color="FF0000"/>
    </w:rPr>
  </w:style>
  <w:style w:type="paragraph" w:styleId="Subtitle">
    <w:name w:val="Subtitle"/>
    <w:basedOn w:val="Normal"/>
    <w:link w:val="SubtitleChar"/>
    <w:uiPriority w:val="99"/>
    <w:qFormat/>
    <w:rsid w:val="00580AD7"/>
    <w:pPr>
      <w:jc w:val="center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13854"/>
    <w:rPr>
      <w:rFonts w:ascii="Cambria" w:hAnsi="Cambria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rsid w:val="00580AD7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80AD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580AD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13854"/>
    <w:rPr>
      <w:rFonts w:ascii="Arial" w:hAnsi="Arial" w:cs="Times New Roman"/>
      <w:sz w:val="20"/>
      <w:szCs w:val="20"/>
      <w:lang w:val="en-GB"/>
    </w:rPr>
  </w:style>
  <w:style w:type="character" w:styleId="PageNumber">
    <w:name w:val="page number"/>
    <w:basedOn w:val="DefaultParagraphFont"/>
    <w:uiPriority w:val="99"/>
    <w:semiHidden/>
    <w:rsid w:val="00580AD7"/>
    <w:rPr>
      <w:rFonts w:cs="Times New Roman"/>
    </w:rPr>
  </w:style>
  <w:style w:type="paragraph" w:styleId="BodyText">
    <w:name w:val="Body Text"/>
    <w:basedOn w:val="Normal"/>
    <w:link w:val="BodyTextChar"/>
    <w:rsid w:val="00580AD7"/>
    <w:rPr>
      <w:sz w:val="20"/>
    </w:rPr>
  </w:style>
  <w:style w:type="character" w:customStyle="1" w:styleId="BodyTextChar">
    <w:name w:val="Body Text Char"/>
    <w:basedOn w:val="DefaultParagraphFont"/>
    <w:link w:val="BodyText"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rsid w:val="00580AD7"/>
  </w:style>
  <w:style w:type="character" w:customStyle="1" w:styleId="DateChar">
    <w:name w:val="Date Char"/>
    <w:basedOn w:val="DefaultParagraphFont"/>
    <w:link w:val="Date"/>
    <w:uiPriority w:val="99"/>
    <w:semiHidden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rsid w:val="00580AD7"/>
    <w:pPr>
      <w:ind w:left="567"/>
      <w:jc w:val="both"/>
    </w:pPr>
    <w:rPr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BodyText2">
    <w:name w:val="Body Text 2"/>
    <w:basedOn w:val="Normal"/>
    <w:link w:val="BodyText2Char"/>
    <w:uiPriority w:val="99"/>
    <w:rsid w:val="00580AD7"/>
  </w:style>
  <w:style w:type="character" w:customStyle="1" w:styleId="BodyText2Char">
    <w:name w:val="Body Text 2 Char"/>
    <w:basedOn w:val="DefaultParagraphFont"/>
    <w:link w:val="BodyText2"/>
    <w:uiPriority w:val="99"/>
    <w:locked/>
    <w:rsid w:val="00B13854"/>
    <w:rPr>
      <w:rFonts w:asciiTheme="minorHAnsi" w:hAnsiTheme="minorHAnsi"/>
      <w:sz w:val="24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rsid w:val="00580AD7"/>
    <w:pPr>
      <w:ind w:firstLine="567"/>
      <w:jc w:val="both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B13854"/>
    <w:rPr>
      <w:rFonts w:asciiTheme="minorHAnsi" w:hAnsiTheme="minorHAnsi"/>
      <w:sz w:val="24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semiHidden/>
    <w:rsid w:val="00580AD7"/>
    <w:pPr>
      <w:jc w:val="both"/>
    </w:pPr>
    <w:rPr>
      <w:sz w:val="28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B13854"/>
    <w:rPr>
      <w:rFonts w:ascii="Arial" w:hAnsi="Arial" w:cs="Times New Roman"/>
      <w:sz w:val="16"/>
      <w:szCs w:val="16"/>
      <w:lang w:val="en-GB"/>
    </w:rPr>
  </w:style>
  <w:style w:type="character" w:styleId="Strong">
    <w:name w:val="Strong"/>
    <w:basedOn w:val="DefaultParagraphFont"/>
    <w:uiPriority w:val="99"/>
    <w:qFormat/>
    <w:rsid w:val="00580AD7"/>
    <w:rPr>
      <w:rFonts w:cs="Times New Roman"/>
      <w:b/>
    </w:rPr>
  </w:style>
  <w:style w:type="character" w:styleId="FollowedHyperlink">
    <w:name w:val="FollowedHyperlink"/>
    <w:basedOn w:val="DefaultParagraphFont"/>
    <w:uiPriority w:val="99"/>
    <w:semiHidden/>
    <w:rsid w:val="00580AD7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80A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13854"/>
    <w:rPr>
      <w:rFonts w:cs="Times New Roman"/>
      <w:sz w:val="2"/>
      <w:lang w:val="en-GB"/>
    </w:rPr>
  </w:style>
  <w:style w:type="paragraph" w:customStyle="1" w:styleId="WeeklistTable">
    <w:name w:val="Weeklist Table"/>
    <w:basedOn w:val="Normal"/>
    <w:rsid w:val="00580AD7"/>
    <w:pPr>
      <w:keepLines/>
      <w:jc w:val="center"/>
    </w:pPr>
  </w:style>
  <w:style w:type="character" w:styleId="Hyperlink">
    <w:name w:val="Hyperlink"/>
    <w:basedOn w:val="DefaultParagraphFont"/>
    <w:uiPriority w:val="99"/>
    <w:semiHidden/>
    <w:rsid w:val="00580AD7"/>
    <w:rPr>
      <w:rFonts w:cs="Times New Roman"/>
      <w:color w:val="0000FF"/>
      <w:u w:val="single"/>
    </w:rPr>
  </w:style>
  <w:style w:type="paragraph" w:customStyle="1" w:styleId="Normal12pt">
    <w:name w:val="Normal + 12 pt"/>
    <w:aliases w:val="Bold"/>
    <w:basedOn w:val="Normal"/>
    <w:rsid w:val="00580AD7"/>
    <w:pPr>
      <w:tabs>
        <w:tab w:val="num" w:pos="360"/>
      </w:tabs>
      <w:ind w:left="360" w:hanging="360"/>
      <w:jc w:val="both"/>
    </w:pPr>
    <w:rPr>
      <w:b/>
      <w:szCs w:val="24"/>
    </w:rPr>
  </w:style>
  <w:style w:type="character" w:customStyle="1" w:styleId="Normal12ptChar">
    <w:name w:val="Normal + 12 pt Char"/>
    <w:aliases w:val="Bold Char"/>
    <w:rsid w:val="00580AD7"/>
    <w:rPr>
      <w:rFonts w:ascii="Arial" w:hAnsi="Arial"/>
      <w:b/>
      <w:sz w:val="24"/>
      <w:lang w:val="en-GB" w:eastAsia="en-US"/>
    </w:rPr>
  </w:style>
  <w:style w:type="paragraph" w:customStyle="1" w:styleId="Default">
    <w:name w:val="Default"/>
    <w:rsid w:val="00580AD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rsid w:val="00580AD7"/>
    <w:pPr>
      <w:spacing w:before="100" w:beforeAutospacing="1" w:after="100" w:afterAutospacing="1"/>
    </w:pPr>
    <w:rPr>
      <w:rFonts w:ascii="Times New Roman" w:hAnsi="Times New Roman"/>
      <w:szCs w:val="24"/>
      <w:lang w:val="en-US"/>
    </w:rPr>
  </w:style>
  <w:style w:type="paragraph" w:styleId="EnvelopeAddress">
    <w:name w:val="envelope address"/>
    <w:basedOn w:val="Normal"/>
    <w:uiPriority w:val="99"/>
    <w:rsid w:val="00116FAD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uiPriority w:val="99"/>
    <w:rsid w:val="00116FAD"/>
    <w:rPr>
      <w:rFonts w:ascii="Cambria" w:hAnsi="Cambria"/>
      <w:sz w:val="20"/>
    </w:rPr>
  </w:style>
  <w:style w:type="paragraph" w:styleId="ListParagraph">
    <w:name w:val="List Paragraph"/>
    <w:basedOn w:val="Normal"/>
    <w:uiPriority w:val="34"/>
    <w:qFormat/>
    <w:rsid w:val="00173306"/>
    <w:pPr>
      <w:ind w:left="720"/>
      <w:contextualSpacing/>
    </w:pPr>
  </w:style>
  <w:style w:type="numbering" w:customStyle="1" w:styleId="Style1">
    <w:name w:val="Style1"/>
    <w:rsid w:val="005B30A3"/>
    <w:pPr>
      <w:numPr>
        <w:numId w:val="1"/>
      </w:numPr>
    </w:pPr>
  </w:style>
  <w:style w:type="character" w:styleId="Emphasis">
    <w:name w:val="Emphasis"/>
    <w:uiPriority w:val="20"/>
    <w:qFormat/>
    <w:rsid w:val="005A2FB0"/>
    <w:rPr>
      <w:i/>
      <w:iCs/>
    </w:rPr>
  </w:style>
  <w:style w:type="paragraph" w:styleId="ListBullet">
    <w:name w:val="List Bullet"/>
    <w:basedOn w:val="Normal"/>
    <w:locked/>
    <w:rsid w:val="008D0509"/>
    <w:pPr>
      <w:tabs>
        <w:tab w:val="num" w:pos="360"/>
      </w:tabs>
      <w:ind w:left="360" w:hanging="360"/>
      <w:contextualSpacing/>
    </w:pPr>
    <w:rPr>
      <w:rFonts w:ascii="Times New Roman" w:hAnsi="Times New Roman"/>
      <w:sz w:val="20"/>
    </w:rPr>
  </w:style>
  <w:style w:type="paragraph" w:styleId="PlainText">
    <w:name w:val="Plain Text"/>
    <w:basedOn w:val="Normal"/>
    <w:link w:val="PlainTextChar"/>
    <w:uiPriority w:val="99"/>
    <w:unhideWhenUsed/>
    <w:locked/>
    <w:rsid w:val="009150D2"/>
    <w:rPr>
      <w:rFonts w:ascii="Calibri" w:eastAsia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50D2"/>
    <w:rPr>
      <w:rFonts w:ascii="Calibri" w:eastAsia="Calibri" w:hAnsi="Calibri"/>
      <w:szCs w:val="21"/>
      <w:lang w:eastAsia="en-US"/>
    </w:rPr>
  </w:style>
  <w:style w:type="paragraph" w:styleId="NoSpacing">
    <w:name w:val="No Spacing"/>
    <w:uiPriority w:val="1"/>
    <w:qFormat/>
    <w:rsid w:val="007C7706"/>
    <w:rPr>
      <w:rFonts w:ascii="Calibri" w:eastAsia="Calibri" w:hAnsi="Calibr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D0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D0DB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0DB7"/>
    <w:rPr>
      <w:rFonts w:ascii="Arial" w:hAnsi="Arial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D0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0DB7"/>
    <w:rPr>
      <w:rFonts w:ascii="Arial" w:hAnsi="Arial"/>
      <w:b/>
      <w:bCs/>
      <w:sz w:val="20"/>
      <w:szCs w:val="20"/>
      <w:lang w:eastAsia="en-US"/>
    </w:rPr>
  </w:style>
  <w:style w:type="paragraph" w:customStyle="1" w:styleId="Heading1PC">
    <w:name w:val="Heading 1 (P&amp;C)"/>
    <w:basedOn w:val="Heading1"/>
    <w:link w:val="Heading1PCChar"/>
    <w:autoRedefine/>
    <w:qFormat/>
    <w:rsid w:val="00B712FB"/>
    <w:rPr>
      <w:color w:val="1F497D" w:themeColor="text2"/>
      <w:sz w:val="32"/>
      <w:u w:val="double" w:color="FF0000"/>
    </w:rPr>
  </w:style>
  <w:style w:type="paragraph" w:customStyle="1" w:styleId="Heading2PC">
    <w:name w:val="Heading 2 (P&amp;C)"/>
    <w:basedOn w:val="Heading1"/>
    <w:link w:val="Heading2PCChar"/>
    <w:qFormat/>
    <w:rsid w:val="00B712FB"/>
    <w:rPr>
      <w:color w:val="1F497D" w:themeColor="text2"/>
    </w:rPr>
  </w:style>
  <w:style w:type="character" w:customStyle="1" w:styleId="Heading1PCChar">
    <w:name w:val="Heading 1 (P&amp;C) Char"/>
    <w:basedOn w:val="Heading1Char"/>
    <w:link w:val="Heading1PC"/>
    <w:rsid w:val="00B712FB"/>
    <w:rPr>
      <w:rFonts w:asciiTheme="minorHAnsi" w:hAnsiTheme="minorHAnsi"/>
      <w:b/>
      <w:color w:val="1F497D" w:themeColor="text2"/>
      <w:sz w:val="32"/>
      <w:szCs w:val="20"/>
      <w:u w:val="double" w:color="FF0000"/>
    </w:rPr>
  </w:style>
  <w:style w:type="character" w:customStyle="1" w:styleId="Heading2PCChar">
    <w:name w:val="Heading 2 (P&amp;C) Char"/>
    <w:basedOn w:val="Heading1Char"/>
    <w:link w:val="Heading2PC"/>
    <w:rsid w:val="00B712FB"/>
    <w:rPr>
      <w:rFonts w:asciiTheme="minorHAnsi" w:hAnsiTheme="minorHAnsi"/>
      <w:b/>
      <w:color w:val="1F497D" w:themeColor="text2"/>
      <w:sz w:val="24"/>
      <w:szCs w:val="20"/>
    </w:rPr>
  </w:style>
  <w:style w:type="table" w:styleId="TableGrid">
    <w:name w:val="Table Grid"/>
    <w:basedOn w:val="TableNormal"/>
    <w:uiPriority w:val="39"/>
    <w:rsid w:val="005E1906"/>
    <w:rPr>
      <w:rFonts w:asciiTheme="minorHAnsi" w:eastAsiaTheme="minorHAnsi" w:hAnsiTheme="minorHAnsi" w:cstheme="minorBid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5E1906"/>
    <w:rPr>
      <w:rFonts w:eastAsiaTheme="minorHAnsi" w:cstheme="minorBid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1906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5E1906"/>
    <w:rPr>
      <w:vertAlign w:val="superscript"/>
    </w:rPr>
  </w:style>
  <w:style w:type="paragraph" w:styleId="ListBullet2">
    <w:name w:val="List Bullet 2"/>
    <w:basedOn w:val="Normal"/>
    <w:uiPriority w:val="99"/>
    <w:unhideWhenUsed/>
    <w:locked/>
    <w:rsid w:val="00520268"/>
    <w:pPr>
      <w:numPr>
        <w:numId w:val="36"/>
      </w:numPr>
      <w:tabs>
        <w:tab w:val="clear" w:pos="720"/>
      </w:tabs>
      <w:spacing w:after="200" w:line="276" w:lineRule="auto"/>
      <w:ind w:left="0" w:firstLine="0"/>
      <w:contextualSpacing/>
    </w:pPr>
    <w:rPr>
      <w:rFonts w:eastAsiaTheme="minorEastAsia" w:cstheme="minorBidi"/>
      <w:sz w:val="22"/>
      <w:szCs w:val="22"/>
      <w:lang w:val="en-US"/>
    </w:rPr>
  </w:style>
  <w:style w:type="paragraph" w:customStyle="1" w:styleId="xmsonormal">
    <w:name w:val="x_msonormal"/>
    <w:basedOn w:val="Normal"/>
    <w:rsid w:val="006725DD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8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663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869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7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3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2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8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6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6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5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4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0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2397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86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04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13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75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35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77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92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38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98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58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669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84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36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2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90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94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8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60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72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69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92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50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56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55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64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77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33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51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48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8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274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25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2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06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88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85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57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5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75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56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52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01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6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89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496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12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76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93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8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0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42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48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6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37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596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66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98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44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31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52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530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17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193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6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272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04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5c661d-004d-4e4c-a7cc-e6989a2016cf">
      <Terms xmlns="http://schemas.microsoft.com/office/infopath/2007/PartnerControls"/>
    </lcf76f155ced4ddcb4097134ff3c332f>
    <TaxCatchAll xmlns="277a5f50-65ce-46f1-a794-8f114e8e156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8A3E6BCF4A6D40B14CB1A3092DCF29" ma:contentTypeVersion="18" ma:contentTypeDescription="Create a new document." ma:contentTypeScope="" ma:versionID="a852b37fc482ccfeee474af29f363ef9">
  <xsd:schema xmlns:xsd="http://www.w3.org/2001/XMLSchema" xmlns:xs="http://www.w3.org/2001/XMLSchema" xmlns:p="http://schemas.microsoft.com/office/2006/metadata/properties" xmlns:ns2="f05c661d-004d-4e4c-a7cc-e6989a2016cf" xmlns:ns3="277a5f50-65ce-46f1-a794-8f114e8e1564" targetNamespace="http://schemas.microsoft.com/office/2006/metadata/properties" ma:root="true" ma:fieldsID="d784aa83a35765f3cd02f30187037e01" ns2:_="" ns3:_="">
    <xsd:import namespace="f05c661d-004d-4e4c-a7cc-e6989a2016cf"/>
    <xsd:import namespace="277a5f50-65ce-46f1-a794-8f114e8e1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c661d-004d-4e4c-a7cc-e6989a201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167185-39cb-4bb1-b94e-e4abea816d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a5f50-65ce-46f1-a794-8f114e8e1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f79f7b-a362-4a45-a578-11993cb9df4c}" ma:internalName="TaxCatchAll" ma:showField="CatchAllData" ma:web="277a5f50-65ce-46f1-a794-8f114e8e15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7CA5C-26BE-4CAC-B6C0-6DBE602E37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C64813-0E41-477C-929E-F6C243B9C09A}">
  <ds:schemaRefs>
    <ds:schemaRef ds:uri="http://schemas.microsoft.com/office/2006/metadata/properties"/>
    <ds:schemaRef ds:uri="http://schemas.microsoft.com/office/infopath/2007/PartnerControls"/>
    <ds:schemaRef ds:uri="f05c661d-004d-4e4c-a7cc-e6989a2016cf"/>
    <ds:schemaRef ds:uri="277a5f50-65ce-46f1-a794-8f114e8e1564"/>
  </ds:schemaRefs>
</ds:datastoreItem>
</file>

<file path=customXml/itemProps3.xml><?xml version="1.0" encoding="utf-8"?>
<ds:datastoreItem xmlns:ds="http://schemas.openxmlformats.org/officeDocument/2006/customXml" ds:itemID="{4F5B010A-E004-488F-8F30-A680361012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c661d-004d-4e4c-a7cc-e6989a2016cf"/>
    <ds:schemaRef ds:uri="277a5f50-65ce-46f1-a794-8f114e8e1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8F144-E2CF-4FE1-896C-A18858A0D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87</Words>
  <Characters>1394</Characters>
  <Application>Microsoft Office Word</Application>
  <DocSecurity>0</DocSecurity>
  <Lines>4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ts &amp; Amenities - Minutes - 10.03.20</vt:lpstr>
    </vt:vector>
  </TitlesOfParts>
  <Company>MDDC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s &amp; Amenities - Minutes - 10.03.20</dc:title>
  <dc:subject/>
  <dc:creator>Crediton Town Council</dc:creator>
  <cp:keywords/>
  <dc:description/>
  <cp:lastModifiedBy>Rachel  Avery</cp:lastModifiedBy>
  <cp:revision>29</cp:revision>
  <cp:lastPrinted>2026-04-27T15:17:00Z</cp:lastPrinted>
  <dcterms:created xsi:type="dcterms:W3CDTF">2026-04-27T11:16:00Z</dcterms:created>
  <dcterms:modified xsi:type="dcterms:W3CDTF">2026-04-2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D8A3E6BCF4A6D40B14CB1A3092DCF29</vt:lpwstr>
  </property>
</Properties>
</file>